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1A2A3" w14:textId="371E1D35" w:rsidR="007E2925" w:rsidRPr="00ED362E" w:rsidRDefault="00ED362E" w:rsidP="00ED362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D362E">
        <w:rPr>
          <w:rFonts w:ascii="Times New Roman" w:hAnsi="Times New Roman" w:cs="Times New Roman"/>
          <w:b/>
          <w:bCs/>
          <w:sz w:val="28"/>
          <w:szCs w:val="28"/>
        </w:rPr>
        <w:t>CST813</w:t>
      </w:r>
      <w:r w:rsidR="008F1C6E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Pr="00ED362E">
        <w:rPr>
          <w:rFonts w:ascii="Times New Roman" w:hAnsi="Times New Roman" w:cs="Times New Roman"/>
          <w:b/>
          <w:bCs/>
          <w:sz w:val="28"/>
          <w:szCs w:val="28"/>
        </w:rPr>
        <w:t xml:space="preserve"> – </w:t>
      </w:r>
      <w:r w:rsidR="008F1C6E">
        <w:rPr>
          <w:rFonts w:ascii="Times New Roman" w:hAnsi="Times New Roman" w:cs="Times New Roman"/>
          <w:b/>
          <w:bCs/>
          <w:sz w:val="28"/>
          <w:szCs w:val="28"/>
        </w:rPr>
        <w:t>Data Structures</w:t>
      </w:r>
    </w:p>
    <w:p w14:paraId="1D0B5FF8" w14:textId="437B3674" w:rsidR="00ED362E" w:rsidRDefault="00ED362E" w:rsidP="00ED362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D362E">
        <w:rPr>
          <w:rFonts w:ascii="Times New Roman" w:hAnsi="Times New Roman" w:cs="Times New Roman"/>
          <w:b/>
          <w:bCs/>
          <w:sz w:val="28"/>
          <w:szCs w:val="28"/>
        </w:rPr>
        <w:t xml:space="preserve">Test Plan </w:t>
      </w:r>
      <w:r w:rsidR="0008731A">
        <w:rPr>
          <w:rFonts w:ascii="Times New Roman" w:hAnsi="Times New Roman" w:cs="Times New Roman"/>
          <w:b/>
          <w:bCs/>
          <w:sz w:val="28"/>
          <w:szCs w:val="28"/>
        </w:rPr>
        <w:t xml:space="preserve">&lt; </w:t>
      </w:r>
      <w:r w:rsidR="00106A42">
        <w:rPr>
          <w:rFonts w:ascii="Times New Roman" w:hAnsi="Times New Roman" w:cs="Times New Roman"/>
          <w:b/>
          <w:bCs/>
          <w:sz w:val="28"/>
          <w:szCs w:val="28"/>
        </w:rPr>
        <w:t xml:space="preserve">Lab </w:t>
      </w:r>
      <w:r w:rsidR="00764F28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08731A">
        <w:rPr>
          <w:rFonts w:ascii="Times New Roman" w:hAnsi="Times New Roman" w:cs="Times New Roman"/>
          <w:b/>
          <w:bCs/>
          <w:sz w:val="28"/>
          <w:szCs w:val="28"/>
        </w:rPr>
        <w:t>&gt;</w:t>
      </w:r>
    </w:p>
    <w:p w14:paraId="73FAC17B" w14:textId="335F1825" w:rsidR="0008731A" w:rsidRDefault="0008731A" w:rsidP="0008731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epared</w:t>
      </w:r>
      <w:r w:rsidRPr="000873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08731A">
        <w:rPr>
          <w:rFonts w:ascii="Times New Roman" w:hAnsi="Times New Roman" w:cs="Times New Roman"/>
          <w:b/>
          <w:bCs/>
          <w:sz w:val="24"/>
          <w:szCs w:val="24"/>
        </w:rPr>
        <w:t>By  &lt;</w:t>
      </w:r>
      <w:proofErr w:type="gramEnd"/>
      <w:r w:rsidR="008F1C6E">
        <w:rPr>
          <w:rFonts w:ascii="Times New Roman" w:hAnsi="Times New Roman" w:cs="Times New Roman"/>
          <w:b/>
          <w:bCs/>
          <w:sz w:val="24"/>
          <w:szCs w:val="24"/>
        </w:rPr>
        <w:t>Steven (Kyong Ho)</w:t>
      </w:r>
      <w:r w:rsidR="00106A42">
        <w:rPr>
          <w:rFonts w:ascii="Times New Roman" w:hAnsi="Times New Roman" w:cs="Times New Roman"/>
          <w:b/>
          <w:bCs/>
          <w:sz w:val="24"/>
          <w:szCs w:val="24"/>
        </w:rPr>
        <w:t xml:space="preserve"> Kim</w:t>
      </w:r>
      <w:r w:rsidRPr="0008731A">
        <w:rPr>
          <w:rFonts w:ascii="Times New Roman" w:hAnsi="Times New Roman" w:cs="Times New Roman"/>
          <w:b/>
          <w:bCs/>
          <w:sz w:val="24"/>
          <w:szCs w:val="24"/>
        </w:rPr>
        <w:t>&gt;</w:t>
      </w:r>
    </w:p>
    <w:p w14:paraId="622E1077" w14:textId="77777777" w:rsidR="006A772A" w:rsidRPr="0008731A" w:rsidRDefault="006A772A" w:rsidP="0008731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C65B9D4" w14:textId="2D23347F" w:rsidR="006A772A" w:rsidRPr="00ED362E" w:rsidRDefault="006A772A" w:rsidP="006A772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Feature: </w:t>
      </w:r>
      <w:r w:rsidRPr="00A84A83">
        <w:rPr>
          <w:rFonts w:ascii="Times New Roman" w:hAnsi="Times New Roman" w:cs="Times New Roman"/>
          <w:b/>
          <w:bCs/>
          <w:highlight w:val="yellow"/>
        </w:rPr>
        <w:t>&lt;</w:t>
      </w:r>
      <w:r w:rsidR="002E19A9">
        <w:rPr>
          <w:rFonts w:ascii="Times New Roman" w:hAnsi="Times New Roman" w:cs="Times New Roman"/>
          <w:b/>
          <w:bCs/>
          <w:highlight w:val="yellow"/>
        </w:rPr>
        <w:t>Adding multiple values</w:t>
      </w:r>
      <w:r w:rsidRPr="00A84A83">
        <w:rPr>
          <w:rFonts w:ascii="Times New Roman" w:hAnsi="Times New Roman" w:cs="Times New Roman"/>
          <w:b/>
          <w:bCs/>
          <w:highlight w:val="yellow"/>
        </w:rPr>
        <w:t>&gt;</w:t>
      </w:r>
    </w:p>
    <w:tbl>
      <w:tblPr>
        <w:tblStyle w:val="TableGrid"/>
        <w:tblW w:w="13544" w:type="dxa"/>
        <w:tblInd w:w="137" w:type="dxa"/>
        <w:tblLook w:val="04A0" w:firstRow="1" w:lastRow="0" w:firstColumn="1" w:lastColumn="0" w:noHBand="0" w:noVBand="1"/>
      </w:tblPr>
      <w:tblGrid>
        <w:gridCol w:w="823"/>
        <w:gridCol w:w="3568"/>
        <w:gridCol w:w="2138"/>
        <w:gridCol w:w="2400"/>
        <w:gridCol w:w="2343"/>
        <w:gridCol w:w="2272"/>
      </w:tblGrid>
      <w:tr w:rsidR="006A772A" w:rsidRPr="00ED362E" w14:paraId="1D49A7FA" w14:textId="77777777" w:rsidTr="00555816">
        <w:tc>
          <w:tcPr>
            <w:tcW w:w="823" w:type="dxa"/>
          </w:tcPr>
          <w:p w14:paraId="3596AC98" w14:textId="77777777" w:rsidR="006A772A" w:rsidRPr="00ED362E" w:rsidRDefault="006A772A" w:rsidP="005558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st #</w:t>
            </w:r>
          </w:p>
        </w:tc>
        <w:tc>
          <w:tcPr>
            <w:tcW w:w="3568" w:type="dxa"/>
          </w:tcPr>
          <w:p w14:paraId="70680DFF" w14:textId="77777777" w:rsidR="006A772A" w:rsidRPr="00ED362E" w:rsidRDefault="006A772A" w:rsidP="005558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2138" w:type="dxa"/>
          </w:tcPr>
          <w:p w14:paraId="62EDD41D" w14:textId="77777777" w:rsidR="006A772A" w:rsidRPr="00ED362E" w:rsidRDefault="006A772A" w:rsidP="005558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2400" w:type="dxa"/>
          </w:tcPr>
          <w:p w14:paraId="58EF4CB4" w14:textId="77777777" w:rsidR="006A772A" w:rsidRPr="00ED362E" w:rsidRDefault="006A772A" w:rsidP="005558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Expected output/result</w:t>
            </w:r>
          </w:p>
        </w:tc>
        <w:tc>
          <w:tcPr>
            <w:tcW w:w="2343" w:type="dxa"/>
          </w:tcPr>
          <w:p w14:paraId="6F5E6C01" w14:textId="77777777" w:rsidR="006A772A" w:rsidRPr="00ED362E" w:rsidRDefault="006A772A" w:rsidP="005558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ctual Output</w:t>
            </w:r>
          </w:p>
        </w:tc>
        <w:tc>
          <w:tcPr>
            <w:tcW w:w="2272" w:type="dxa"/>
          </w:tcPr>
          <w:p w14:paraId="146261AB" w14:textId="77777777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tatus (Pass/Fail)</w:t>
            </w:r>
          </w:p>
        </w:tc>
      </w:tr>
      <w:tr w:rsidR="006A772A" w:rsidRPr="00ED362E" w14:paraId="3D38C0B5" w14:textId="77777777" w:rsidTr="00555816">
        <w:tc>
          <w:tcPr>
            <w:tcW w:w="823" w:type="dxa"/>
          </w:tcPr>
          <w:p w14:paraId="2DBDE6E8" w14:textId="77777777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</w:p>
        </w:tc>
        <w:tc>
          <w:tcPr>
            <w:tcW w:w="3568" w:type="dxa"/>
          </w:tcPr>
          <w:p w14:paraId="695017E3" w14:textId="53EBD598" w:rsidR="006A772A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alid selection – no </w:t>
            </w:r>
            <w:r w:rsidR="001A14A8">
              <w:rPr>
                <w:rFonts w:ascii="Times New Roman" w:hAnsi="Times New Roman" w:cs="Times New Roman"/>
              </w:rPr>
              <w:t xml:space="preserve">array </w:t>
            </w:r>
            <w:r>
              <w:rPr>
                <w:rFonts w:ascii="Times New Roman" w:hAnsi="Times New Roman" w:cs="Times New Roman"/>
              </w:rPr>
              <w:t>initialization</w:t>
            </w:r>
          </w:p>
        </w:tc>
        <w:tc>
          <w:tcPr>
            <w:tcW w:w="2138" w:type="dxa"/>
          </w:tcPr>
          <w:p w14:paraId="7790FBEA" w14:textId="77777777" w:rsidR="002E19A9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  <w:p w14:paraId="3A9B73F6" w14:textId="77777777" w:rsidR="002E19A9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14:paraId="40B155DA" w14:textId="121D7D7A" w:rsidR="002E19A9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00" w:type="dxa"/>
          </w:tcPr>
          <w:p w14:paraId="73A58998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tried to add values without initializing an array. I will initialize a default one for you this time.</w:t>
            </w:r>
          </w:p>
          <w:p w14:paraId="309C87DA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Constructed an array with default size of 10.</w:t>
            </w:r>
          </w:p>
          <w:p w14:paraId="001484F3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2E3D0E15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How many values do you wish to add? </w:t>
            </w:r>
          </w:p>
          <w:p w14:paraId="7752111F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2</w:t>
            </w:r>
          </w:p>
          <w:p w14:paraId="2267C368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01C02B0D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&gt; </w:t>
            </w: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1</w:t>
            </w:r>
          </w:p>
          <w:p w14:paraId="44404307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70582AF3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&gt; </w:t>
            </w: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1</w:t>
            </w:r>
          </w:p>
          <w:p w14:paraId="0174A118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6E3765BB" w14:textId="7254D016" w:rsidR="006A772A" w:rsidRPr="00437F06" w:rsidRDefault="002E19A9" w:rsidP="002E19A9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now have 2 values in the array of size 10</w:t>
            </w:r>
          </w:p>
        </w:tc>
        <w:tc>
          <w:tcPr>
            <w:tcW w:w="2343" w:type="dxa"/>
          </w:tcPr>
          <w:p w14:paraId="6B2C3882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tried to add values without initializing an array. I will initialize a default one for you this time.</w:t>
            </w:r>
          </w:p>
          <w:p w14:paraId="1A80B589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Constructed an array with default size of 10.</w:t>
            </w:r>
          </w:p>
          <w:p w14:paraId="56C1083C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4665B9DE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How many values do you wish to add? </w:t>
            </w:r>
          </w:p>
          <w:p w14:paraId="47984BD8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2</w:t>
            </w:r>
          </w:p>
          <w:p w14:paraId="38A28146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4D46322C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&gt; </w:t>
            </w: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1</w:t>
            </w:r>
          </w:p>
          <w:p w14:paraId="18FF905D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1F51F31D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&gt; </w:t>
            </w: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1</w:t>
            </w:r>
          </w:p>
          <w:p w14:paraId="25E86346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5E46B975" w14:textId="5F352FB2" w:rsidR="006A772A" w:rsidRPr="00437F06" w:rsidRDefault="002E19A9" w:rsidP="002E19A9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now have 2 values in the array of size 10</w:t>
            </w:r>
          </w:p>
        </w:tc>
        <w:tc>
          <w:tcPr>
            <w:tcW w:w="2272" w:type="dxa"/>
          </w:tcPr>
          <w:p w14:paraId="5A45A787" w14:textId="77777777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72A" w:rsidRPr="00ED362E" w14:paraId="7BEC3D3D" w14:textId="77777777" w:rsidTr="00555816">
        <w:tc>
          <w:tcPr>
            <w:tcW w:w="823" w:type="dxa"/>
          </w:tcPr>
          <w:p w14:paraId="0016649D" w14:textId="2403B90A" w:rsidR="006A772A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  <w:tc>
          <w:tcPr>
            <w:tcW w:w="3568" w:type="dxa"/>
          </w:tcPr>
          <w:p w14:paraId="761E9866" w14:textId="284E761F" w:rsidR="006A772A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alid selection – </w:t>
            </w:r>
            <w:r w:rsidR="001A14A8">
              <w:rPr>
                <w:rFonts w:ascii="Times New Roman" w:hAnsi="Times New Roman" w:cs="Times New Roman"/>
              </w:rPr>
              <w:t xml:space="preserve">array </w:t>
            </w:r>
            <w:r>
              <w:rPr>
                <w:rFonts w:ascii="Times New Roman" w:hAnsi="Times New Roman" w:cs="Times New Roman"/>
              </w:rPr>
              <w:t xml:space="preserve">initialized </w:t>
            </w:r>
            <w:r w:rsidR="001A14A8">
              <w:rPr>
                <w:rFonts w:ascii="Times New Roman" w:hAnsi="Times New Roman" w:cs="Times New Roman"/>
              </w:rPr>
              <w:t>first</w:t>
            </w:r>
          </w:p>
        </w:tc>
        <w:tc>
          <w:tcPr>
            <w:tcW w:w="2138" w:type="dxa"/>
          </w:tcPr>
          <w:p w14:paraId="30C5FCB7" w14:textId="77777777" w:rsidR="006A772A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  <w:p w14:paraId="0B9B029D" w14:textId="77777777" w:rsidR="002E19A9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  <w:p w14:paraId="0EC97832" w14:textId="6C2756E9" w:rsidR="002E19A9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2400" w:type="dxa"/>
          </w:tcPr>
          <w:p w14:paraId="6403B18A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How many values do you wish to add? </w:t>
            </w:r>
          </w:p>
          <w:p w14:paraId="7CBED545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2</w:t>
            </w:r>
          </w:p>
          <w:p w14:paraId="4008A59D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26C64118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&gt; </w:t>
            </w: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1</w:t>
            </w:r>
          </w:p>
          <w:p w14:paraId="1EBBED05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2A808E3E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&gt; </w:t>
            </w: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1</w:t>
            </w:r>
          </w:p>
          <w:p w14:paraId="20DDA78F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6214D015" w14:textId="7271D3EA" w:rsidR="006A772A" w:rsidRDefault="002E19A9" w:rsidP="002E19A9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now have 2 values in the array of size 10</w:t>
            </w:r>
          </w:p>
        </w:tc>
        <w:tc>
          <w:tcPr>
            <w:tcW w:w="2343" w:type="dxa"/>
          </w:tcPr>
          <w:p w14:paraId="29469D2D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How many values do you wish to add? </w:t>
            </w:r>
          </w:p>
          <w:p w14:paraId="15088AF0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2</w:t>
            </w:r>
          </w:p>
          <w:p w14:paraId="03C6C686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7BBAB208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&gt; </w:t>
            </w: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1</w:t>
            </w:r>
          </w:p>
          <w:p w14:paraId="444CD551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52A05A5E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&gt; </w:t>
            </w: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1</w:t>
            </w:r>
          </w:p>
          <w:p w14:paraId="6CB7AF19" w14:textId="77777777" w:rsidR="002E19A9" w:rsidRDefault="002E19A9" w:rsidP="002E19A9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537F9F21" w14:textId="5DC541F3" w:rsidR="006A772A" w:rsidRDefault="002E19A9" w:rsidP="002E19A9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now have 2 values in the array of size 10</w:t>
            </w:r>
          </w:p>
        </w:tc>
        <w:tc>
          <w:tcPr>
            <w:tcW w:w="2272" w:type="dxa"/>
          </w:tcPr>
          <w:p w14:paraId="6208853C" w14:textId="76721758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ass</w:t>
            </w:r>
          </w:p>
        </w:tc>
      </w:tr>
      <w:tr w:rsidR="006A772A" w:rsidRPr="00ED362E" w14:paraId="0203C444" w14:textId="77777777" w:rsidTr="00555816">
        <w:tc>
          <w:tcPr>
            <w:tcW w:w="823" w:type="dxa"/>
          </w:tcPr>
          <w:p w14:paraId="29DD3E6E" w14:textId="1CB958E4" w:rsidR="006A772A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</w:t>
            </w:r>
          </w:p>
        </w:tc>
        <w:tc>
          <w:tcPr>
            <w:tcW w:w="3568" w:type="dxa"/>
          </w:tcPr>
          <w:p w14:paraId="27B0C5B3" w14:textId="42DA1819" w:rsidR="006A772A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14A8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 xml:space="preserve">selection </w:t>
            </w:r>
            <w:r w:rsidR="001A14A8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1A14A8">
              <w:rPr>
                <w:rFonts w:ascii="Times New Roman" w:hAnsi="Times New Roman" w:cs="Times New Roman"/>
              </w:rPr>
              <w:t>trying to add too many values in limited array size</w:t>
            </w:r>
          </w:p>
        </w:tc>
        <w:tc>
          <w:tcPr>
            <w:tcW w:w="2138" w:type="dxa"/>
          </w:tcPr>
          <w:p w14:paraId="439D1F4C" w14:textId="43DB42AF" w:rsidR="006A772A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400" w:type="dxa"/>
          </w:tcPr>
          <w:p w14:paraId="0C107B44" w14:textId="77777777" w:rsidR="001A14A8" w:rsidRDefault="001A14A8" w:rsidP="001A14A8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How many values do you wish to add? </w:t>
            </w:r>
          </w:p>
          <w:p w14:paraId="6F558743" w14:textId="77777777" w:rsidR="001A14A8" w:rsidRDefault="001A14A8" w:rsidP="001A14A8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5</w:t>
            </w:r>
          </w:p>
          <w:p w14:paraId="7DC67415" w14:textId="3F3311F2" w:rsidR="006A772A" w:rsidRDefault="001A14A8" w:rsidP="001A14A8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r array is not big enough for that many more values. Please try again.</w:t>
            </w:r>
          </w:p>
        </w:tc>
        <w:tc>
          <w:tcPr>
            <w:tcW w:w="2343" w:type="dxa"/>
          </w:tcPr>
          <w:p w14:paraId="0AB7C0AC" w14:textId="77777777" w:rsidR="001A14A8" w:rsidRDefault="001A14A8" w:rsidP="001A14A8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How many values do you wish to add? </w:t>
            </w:r>
          </w:p>
          <w:p w14:paraId="4667468C" w14:textId="77777777" w:rsidR="001A14A8" w:rsidRDefault="001A14A8" w:rsidP="001A14A8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5</w:t>
            </w:r>
          </w:p>
          <w:p w14:paraId="416042CA" w14:textId="030A4E51" w:rsidR="006A772A" w:rsidRDefault="001A14A8" w:rsidP="001A14A8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r array is not big enough for that many more values. Please try again.</w:t>
            </w:r>
          </w:p>
        </w:tc>
        <w:tc>
          <w:tcPr>
            <w:tcW w:w="2272" w:type="dxa"/>
          </w:tcPr>
          <w:p w14:paraId="24EF0E49" w14:textId="227E4F32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72A" w:rsidRPr="00ED362E" w14:paraId="0F51C7AD" w14:textId="77777777" w:rsidTr="00555816">
        <w:tc>
          <w:tcPr>
            <w:tcW w:w="823" w:type="dxa"/>
          </w:tcPr>
          <w:p w14:paraId="1F6FB0D0" w14:textId="7F629409" w:rsidR="006A772A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4</w:t>
            </w:r>
          </w:p>
        </w:tc>
        <w:tc>
          <w:tcPr>
            <w:tcW w:w="3568" w:type="dxa"/>
          </w:tcPr>
          <w:p w14:paraId="1ADEF029" w14:textId="5C2D20A3" w:rsidR="006A772A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14A8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character input</w:t>
            </w:r>
          </w:p>
        </w:tc>
        <w:tc>
          <w:tcPr>
            <w:tcW w:w="2138" w:type="dxa"/>
          </w:tcPr>
          <w:p w14:paraId="75B00B24" w14:textId="419ED188" w:rsidR="006A772A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2400" w:type="dxa"/>
          </w:tcPr>
          <w:p w14:paraId="7DA85165" w14:textId="1EE661C1" w:rsidR="006A772A" w:rsidRDefault="001A14A8" w:rsidP="005558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</w:tc>
        <w:tc>
          <w:tcPr>
            <w:tcW w:w="2343" w:type="dxa"/>
          </w:tcPr>
          <w:p w14:paraId="3D47907E" w14:textId="5E445F8F" w:rsidR="006A772A" w:rsidRDefault="001A14A8" w:rsidP="005558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</w:tc>
        <w:tc>
          <w:tcPr>
            <w:tcW w:w="2272" w:type="dxa"/>
          </w:tcPr>
          <w:p w14:paraId="7D7F14E6" w14:textId="52945D67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72A" w:rsidRPr="00ED362E" w14:paraId="3D2C8141" w14:textId="77777777" w:rsidTr="00555816">
        <w:tc>
          <w:tcPr>
            <w:tcW w:w="823" w:type="dxa"/>
          </w:tcPr>
          <w:p w14:paraId="5C7B598D" w14:textId="4521E024" w:rsidR="006A772A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</w:t>
            </w:r>
          </w:p>
        </w:tc>
        <w:tc>
          <w:tcPr>
            <w:tcW w:w="3568" w:type="dxa"/>
          </w:tcPr>
          <w:p w14:paraId="03275CE1" w14:textId="7A31BA34" w:rsidR="001A14A8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14A8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string input</w:t>
            </w:r>
          </w:p>
        </w:tc>
        <w:tc>
          <w:tcPr>
            <w:tcW w:w="2138" w:type="dxa"/>
          </w:tcPr>
          <w:p w14:paraId="1822D15F" w14:textId="3D33FC62" w:rsidR="006A772A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e</w:t>
            </w:r>
          </w:p>
        </w:tc>
        <w:tc>
          <w:tcPr>
            <w:tcW w:w="2400" w:type="dxa"/>
          </w:tcPr>
          <w:p w14:paraId="0AC6F4BF" w14:textId="70DA00ED" w:rsidR="006A772A" w:rsidRDefault="001A14A8" w:rsidP="005558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</w:tc>
        <w:tc>
          <w:tcPr>
            <w:tcW w:w="2343" w:type="dxa"/>
          </w:tcPr>
          <w:p w14:paraId="0DA7F598" w14:textId="38D70742" w:rsidR="006A772A" w:rsidRDefault="001A14A8" w:rsidP="005558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</w:tc>
        <w:tc>
          <w:tcPr>
            <w:tcW w:w="2272" w:type="dxa"/>
          </w:tcPr>
          <w:p w14:paraId="7F857027" w14:textId="5BB3C1A2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72A" w:rsidRPr="00ED362E" w14:paraId="52CDAED8" w14:textId="77777777" w:rsidTr="00555816">
        <w:tc>
          <w:tcPr>
            <w:tcW w:w="823" w:type="dxa"/>
          </w:tcPr>
          <w:p w14:paraId="272FEB57" w14:textId="0DB5E94D" w:rsidR="006A772A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</w:t>
            </w:r>
          </w:p>
        </w:tc>
        <w:tc>
          <w:tcPr>
            <w:tcW w:w="3568" w:type="dxa"/>
          </w:tcPr>
          <w:p w14:paraId="74642DC3" w14:textId="4CA76417" w:rsidR="006A772A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zero</w:t>
            </w:r>
          </w:p>
        </w:tc>
        <w:tc>
          <w:tcPr>
            <w:tcW w:w="2138" w:type="dxa"/>
          </w:tcPr>
          <w:p w14:paraId="423C84C8" w14:textId="359039D0" w:rsidR="006A772A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400" w:type="dxa"/>
          </w:tcPr>
          <w:p w14:paraId="26BEB8B6" w14:textId="030A1C1E" w:rsidR="006A772A" w:rsidRDefault="001A14A8" w:rsidP="001A14A8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now have 0 values in the array of size 5</w:t>
            </w:r>
          </w:p>
        </w:tc>
        <w:tc>
          <w:tcPr>
            <w:tcW w:w="2343" w:type="dxa"/>
          </w:tcPr>
          <w:p w14:paraId="7DC0DF9A" w14:textId="399658C5" w:rsidR="006A772A" w:rsidRDefault="001A14A8" w:rsidP="001A14A8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now have 0 values in the array of size 5</w:t>
            </w:r>
          </w:p>
        </w:tc>
        <w:tc>
          <w:tcPr>
            <w:tcW w:w="2272" w:type="dxa"/>
          </w:tcPr>
          <w:p w14:paraId="6B4F0DB4" w14:textId="012F27F4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72A" w:rsidRPr="00ED362E" w14:paraId="489956DD" w14:textId="77777777" w:rsidTr="00555816">
        <w:tc>
          <w:tcPr>
            <w:tcW w:w="823" w:type="dxa"/>
          </w:tcPr>
          <w:p w14:paraId="14F1B5E0" w14:textId="72A55507" w:rsidR="006A772A" w:rsidRDefault="002E19A9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7</w:t>
            </w:r>
          </w:p>
        </w:tc>
        <w:tc>
          <w:tcPr>
            <w:tcW w:w="3568" w:type="dxa"/>
          </w:tcPr>
          <w:p w14:paraId="17DB210D" w14:textId="654C2765" w:rsidR="006A772A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A14A8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negative number</w:t>
            </w:r>
          </w:p>
        </w:tc>
        <w:tc>
          <w:tcPr>
            <w:tcW w:w="2138" w:type="dxa"/>
          </w:tcPr>
          <w:p w14:paraId="4C8FBEEC" w14:textId="12C7EBFB" w:rsidR="006A772A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</w:t>
            </w:r>
          </w:p>
        </w:tc>
        <w:tc>
          <w:tcPr>
            <w:tcW w:w="2400" w:type="dxa"/>
          </w:tcPr>
          <w:p w14:paraId="419C3D59" w14:textId="213C72A3" w:rsidR="006A772A" w:rsidRDefault="001A14A8" w:rsidP="005558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egative input is not allowed. Please try again.</w:t>
            </w:r>
          </w:p>
        </w:tc>
        <w:tc>
          <w:tcPr>
            <w:tcW w:w="2343" w:type="dxa"/>
          </w:tcPr>
          <w:p w14:paraId="21EA6277" w14:textId="43C0DA6B" w:rsidR="006A772A" w:rsidRDefault="001A14A8" w:rsidP="005558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egative input is not allowed. Please try again.</w:t>
            </w:r>
          </w:p>
        </w:tc>
        <w:tc>
          <w:tcPr>
            <w:tcW w:w="2272" w:type="dxa"/>
          </w:tcPr>
          <w:p w14:paraId="37D02E9F" w14:textId="20466C6B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14:paraId="16CB32BA" w14:textId="10483708" w:rsidR="006A772A" w:rsidRDefault="006A772A">
      <w:pPr>
        <w:rPr>
          <w:rFonts w:ascii="Times New Roman" w:hAnsi="Times New Roman" w:cs="Times New Roman"/>
          <w:b/>
          <w:bCs/>
        </w:rPr>
      </w:pPr>
    </w:p>
    <w:p w14:paraId="3D73DF22" w14:textId="77777777" w:rsidR="001A14A8" w:rsidRDefault="001A14A8">
      <w:pPr>
        <w:rPr>
          <w:rFonts w:ascii="Times New Roman" w:hAnsi="Times New Roman" w:cs="Times New Roman"/>
          <w:b/>
          <w:bCs/>
        </w:rPr>
      </w:pPr>
    </w:p>
    <w:p w14:paraId="2C8F6769" w14:textId="2EEDBF7D" w:rsidR="006A772A" w:rsidRPr="00ED362E" w:rsidRDefault="006A772A" w:rsidP="006A772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Feature: </w:t>
      </w:r>
      <w:r w:rsidRPr="00A84A83">
        <w:rPr>
          <w:rFonts w:ascii="Times New Roman" w:hAnsi="Times New Roman" w:cs="Times New Roman"/>
          <w:b/>
          <w:bCs/>
          <w:highlight w:val="yellow"/>
        </w:rPr>
        <w:t>&lt;</w:t>
      </w:r>
      <w:r w:rsidR="001A14A8">
        <w:rPr>
          <w:rFonts w:ascii="Times New Roman" w:hAnsi="Times New Roman" w:cs="Times New Roman"/>
          <w:b/>
          <w:bCs/>
          <w:highlight w:val="yellow"/>
        </w:rPr>
        <w:t>reading from a file</w:t>
      </w:r>
      <w:r>
        <w:rPr>
          <w:rFonts w:ascii="Times New Roman" w:hAnsi="Times New Roman" w:cs="Times New Roman"/>
          <w:b/>
          <w:bCs/>
          <w:highlight w:val="yellow"/>
        </w:rPr>
        <w:t xml:space="preserve"> </w:t>
      </w:r>
      <w:r w:rsidRPr="00A84A83">
        <w:rPr>
          <w:rFonts w:ascii="Times New Roman" w:hAnsi="Times New Roman" w:cs="Times New Roman"/>
          <w:b/>
          <w:bCs/>
          <w:highlight w:val="yellow"/>
        </w:rPr>
        <w:t>&gt;</w:t>
      </w:r>
    </w:p>
    <w:tbl>
      <w:tblPr>
        <w:tblStyle w:val="TableGrid"/>
        <w:tblW w:w="13544" w:type="dxa"/>
        <w:tblInd w:w="137" w:type="dxa"/>
        <w:tblLook w:val="04A0" w:firstRow="1" w:lastRow="0" w:firstColumn="1" w:lastColumn="0" w:noHBand="0" w:noVBand="1"/>
      </w:tblPr>
      <w:tblGrid>
        <w:gridCol w:w="823"/>
        <w:gridCol w:w="3568"/>
        <w:gridCol w:w="2138"/>
        <w:gridCol w:w="2400"/>
        <w:gridCol w:w="2343"/>
        <w:gridCol w:w="2272"/>
      </w:tblGrid>
      <w:tr w:rsidR="006A772A" w:rsidRPr="00ED362E" w14:paraId="4255C70A" w14:textId="77777777" w:rsidTr="00555816">
        <w:tc>
          <w:tcPr>
            <w:tcW w:w="823" w:type="dxa"/>
          </w:tcPr>
          <w:p w14:paraId="147EE94F" w14:textId="77777777" w:rsidR="006A772A" w:rsidRPr="00ED362E" w:rsidRDefault="006A772A" w:rsidP="005558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st #</w:t>
            </w:r>
          </w:p>
        </w:tc>
        <w:tc>
          <w:tcPr>
            <w:tcW w:w="3568" w:type="dxa"/>
          </w:tcPr>
          <w:p w14:paraId="63C93E15" w14:textId="77777777" w:rsidR="006A772A" w:rsidRPr="00ED362E" w:rsidRDefault="006A772A" w:rsidP="005558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2138" w:type="dxa"/>
          </w:tcPr>
          <w:p w14:paraId="3A5FA949" w14:textId="77777777" w:rsidR="006A772A" w:rsidRPr="00ED362E" w:rsidRDefault="006A772A" w:rsidP="005558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2400" w:type="dxa"/>
          </w:tcPr>
          <w:p w14:paraId="02EE2074" w14:textId="77777777" w:rsidR="006A772A" w:rsidRPr="00ED362E" w:rsidRDefault="006A772A" w:rsidP="005558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Expected output/result</w:t>
            </w:r>
          </w:p>
        </w:tc>
        <w:tc>
          <w:tcPr>
            <w:tcW w:w="2343" w:type="dxa"/>
          </w:tcPr>
          <w:p w14:paraId="045FA7D5" w14:textId="77777777" w:rsidR="006A772A" w:rsidRPr="00ED362E" w:rsidRDefault="006A772A" w:rsidP="005558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ctual Output</w:t>
            </w:r>
          </w:p>
        </w:tc>
        <w:tc>
          <w:tcPr>
            <w:tcW w:w="2272" w:type="dxa"/>
          </w:tcPr>
          <w:p w14:paraId="64B657DE" w14:textId="77777777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tatus (Pass/Fail)</w:t>
            </w:r>
          </w:p>
        </w:tc>
      </w:tr>
      <w:tr w:rsidR="006A772A" w:rsidRPr="00ED362E" w14:paraId="3DCF7C02" w14:textId="77777777" w:rsidTr="00555816">
        <w:tc>
          <w:tcPr>
            <w:tcW w:w="823" w:type="dxa"/>
          </w:tcPr>
          <w:p w14:paraId="6FC1AEA9" w14:textId="77777777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</w:p>
        </w:tc>
        <w:tc>
          <w:tcPr>
            <w:tcW w:w="3568" w:type="dxa"/>
          </w:tcPr>
          <w:p w14:paraId="7456760A" w14:textId="4BC5776A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alid Selection – </w:t>
            </w:r>
            <w:r w:rsidR="001A14A8">
              <w:rPr>
                <w:rFonts w:ascii="Times New Roman" w:hAnsi="Times New Roman" w:cs="Times New Roman"/>
              </w:rPr>
              <w:t>correct file name</w:t>
            </w:r>
          </w:p>
        </w:tc>
        <w:tc>
          <w:tcPr>
            <w:tcW w:w="2138" w:type="dxa"/>
          </w:tcPr>
          <w:p w14:paraId="33FB4629" w14:textId="658DDD9C" w:rsidR="006A772A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b2.txt</w:t>
            </w:r>
          </w:p>
        </w:tc>
        <w:tc>
          <w:tcPr>
            <w:tcW w:w="2400" w:type="dxa"/>
          </w:tcPr>
          <w:p w14:paraId="7281AD35" w14:textId="77777777" w:rsidR="001A14A8" w:rsidRDefault="001A14A8" w:rsidP="001A14A8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Valid inputs from lab2.txt has been read.</w:t>
            </w:r>
          </w:p>
          <w:p w14:paraId="73DEC8E1" w14:textId="77777777" w:rsidR="001A14A8" w:rsidRDefault="001A14A8" w:rsidP="001A14A8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49BF555B" w14:textId="44CD5F0B" w:rsidR="006A772A" w:rsidRPr="00437F06" w:rsidRDefault="001A14A8" w:rsidP="001A14A8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now have 4 values in the array of size 10</w:t>
            </w:r>
          </w:p>
        </w:tc>
        <w:tc>
          <w:tcPr>
            <w:tcW w:w="2343" w:type="dxa"/>
          </w:tcPr>
          <w:p w14:paraId="2FFBD13A" w14:textId="77777777" w:rsidR="001A14A8" w:rsidRDefault="001A14A8" w:rsidP="001A14A8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Valid inputs from lab2.txt has been read.</w:t>
            </w:r>
          </w:p>
          <w:p w14:paraId="6A96779B" w14:textId="77777777" w:rsidR="001A14A8" w:rsidRDefault="001A14A8" w:rsidP="001A14A8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4C3A6251" w14:textId="297777D6" w:rsidR="006A772A" w:rsidRPr="00437F06" w:rsidRDefault="001A14A8" w:rsidP="001A14A8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now have 4 values in the array of size 10</w:t>
            </w:r>
          </w:p>
        </w:tc>
        <w:tc>
          <w:tcPr>
            <w:tcW w:w="2272" w:type="dxa"/>
          </w:tcPr>
          <w:p w14:paraId="76DAAA98" w14:textId="77777777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72A" w:rsidRPr="00ED362E" w14:paraId="7D6BBDE6" w14:textId="77777777" w:rsidTr="00555816">
        <w:tc>
          <w:tcPr>
            <w:tcW w:w="823" w:type="dxa"/>
          </w:tcPr>
          <w:p w14:paraId="5BD53D0E" w14:textId="209ABE32" w:rsidR="006A772A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  <w:tc>
          <w:tcPr>
            <w:tcW w:w="3568" w:type="dxa"/>
          </w:tcPr>
          <w:p w14:paraId="1E94243F" w14:textId="674A074F" w:rsidR="006A772A" w:rsidRDefault="005267A2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267A2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wrong file name</w:t>
            </w:r>
          </w:p>
        </w:tc>
        <w:tc>
          <w:tcPr>
            <w:tcW w:w="2138" w:type="dxa"/>
          </w:tcPr>
          <w:p w14:paraId="343F366A" w14:textId="71A36DE5" w:rsidR="006A772A" w:rsidRDefault="005267A2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SuchFile.txt</w:t>
            </w:r>
          </w:p>
        </w:tc>
        <w:tc>
          <w:tcPr>
            <w:tcW w:w="2400" w:type="dxa"/>
          </w:tcPr>
          <w:p w14:paraId="6D653FE1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File reading failed. You might have entered a wrong file name.</w:t>
            </w:r>
          </w:p>
          <w:p w14:paraId="78175CD1" w14:textId="77777777" w:rsidR="006A772A" w:rsidRDefault="006A772A" w:rsidP="005558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</w:tcPr>
          <w:p w14:paraId="0DB6F3ED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File reading failed. You might have entered a wrong file name.</w:t>
            </w:r>
          </w:p>
          <w:p w14:paraId="3350B5BD" w14:textId="77777777" w:rsidR="006A772A" w:rsidRDefault="006A772A" w:rsidP="005558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</w:tc>
        <w:tc>
          <w:tcPr>
            <w:tcW w:w="2272" w:type="dxa"/>
          </w:tcPr>
          <w:p w14:paraId="3A58D838" w14:textId="77777777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72A" w:rsidRPr="00ED362E" w14:paraId="7B337652" w14:textId="77777777" w:rsidTr="00555816">
        <w:tc>
          <w:tcPr>
            <w:tcW w:w="823" w:type="dxa"/>
          </w:tcPr>
          <w:p w14:paraId="29610D6D" w14:textId="0DB0FBC9" w:rsidR="006A772A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</w:t>
            </w:r>
          </w:p>
        </w:tc>
        <w:tc>
          <w:tcPr>
            <w:tcW w:w="3568" w:type="dxa"/>
          </w:tcPr>
          <w:p w14:paraId="0B4CE598" w14:textId="59C3D5A3" w:rsidR="006A772A" w:rsidRDefault="005267A2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267A2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no file name</w:t>
            </w:r>
          </w:p>
        </w:tc>
        <w:tc>
          <w:tcPr>
            <w:tcW w:w="2138" w:type="dxa"/>
          </w:tcPr>
          <w:p w14:paraId="2010A747" w14:textId="77777777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0" w:type="dxa"/>
          </w:tcPr>
          <w:p w14:paraId="39EE04F8" w14:textId="48E7C008" w:rsidR="006A772A" w:rsidRDefault="005267A2" w:rsidP="005558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File reading failed. You might have entered a wrong file name.</w:t>
            </w:r>
          </w:p>
        </w:tc>
        <w:tc>
          <w:tcPr>
            <w:tcW w:w="2343" w:type="dxa"/>
          </w:tcPr>
          <w:p w14:paraId="7B415E14" w14:textId="1B4032E1" w:rsidR="006A772A" w:rsidRDefault="005267A2" w:rsidP="005558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File reading failed. You might have entered a wrong file name.</w:t>
            </w:r>
          </w:p>
        </w:tc>
        <w:tc>
          <w:tcPr>
            <w:tcW w:w="2272" w:type="dxa"/>
          </w:tcPr>
          <w:p w14:paraId="15C32A1E" w14:textId="77777777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72A" w:rsidRPr="00ED362E" w14:paraId="7EE61036" w14:textId="77777777" w:rsidTr="00555816">
        <w:tc>
          <w:tcPr>
            <w:tcW w:w="823" w:type="dxa"/>
          </w:tcPr>
          <w:p w14:paraId="004F1530" w14:textId="015DCAFD" w:rsidR="006A772A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4</w:t>
            </w:r>
          </w:p>
        </w:tc>
        <w:tc>
          <w:tcPr>
            <w:tcW w:w="3568" w:type="dxa"/>
          </w:tcPr>
          <w:p w14:paraId="74EC8D67" w14:textId="3A3DFFC7" w:rsidR="006A772A" w:rsidRDefault="005267A2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267A2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file contains some error(s)</w:t>
            </w:r>
          </w:p>
        </w:tc>
        <w:tc>
          <w:tcPr>
            <w:tcW w:w="2138" w:type="dxa"/>
          </w:tcPr>
          <w:p w14:paraId="31F9A6C0" w14:textId="6DD3D8C2" w:rsidR="006A772A" w:rsidRDefault="005267A2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rror.txt</w:t>
            </w:r>
          </w:p>
        </w:tc>
        <w:tc>
          <w:tcPr>
            <w:tcW w:w="2400" w:type="dxa"/>
          </w:tcPr>
          <w:p w14:paraId="255B1CE2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eading from a file with error(s). Please fix the error(s).</w:t>
            </w:r>
          </w:p>
          <w:p w14:paraId="336FD927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64EA78D8" w14:textId="01D82048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Valid inputs from </w:t>
            </w:r>
            <w:r w:rsidRPr="005267A2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error.txt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has been read.</w:t>
            </w:r>
          </w:p>
          <w:p w14:paraId="122AE1D8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517EDF0D" w14:textId="1226DA1D" w:rsidR="006A772A" w:rsidRDefault="005267A2" w:rsidP="005267A2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now have 4 values in the array of size 10</w:t>
            </w:r>
          </w:p>
        </w:tc>
        <w:tc>
          <w:tcPr>
            <w:tcW w:w="2343" w:type="dxa"/>
          </w:tcPr>
          <w:p w14:paraId="7F28555F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eading from a file with error(s). Please fix the error(s).</w:t>
            </w:r>
          </w:p>
          <w:p w14:paraId="49600969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0455CA34" w14:textId="3AAF325C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Valid inputs from </w:t>
            </w:r>
            <w:r w:rsidRPr="005267A2">
              <w:rPr>
                <w:rFonts w:ascii="Consolas" w:hAnsi="Consolas" w:cs="Consolas"/>
                <w:color w:val="000000"/>
                <w:sz w:val="20"/>
                <w:szCs w:val="20"/>
              </w:rPr>
              <w:t>error.txt</w:t>
            </w:r>
            <w:r w:rsidRPr="005267A2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has been read.</w:t>
            </w:r>
          </w:p>
          <w:p w14:paraId="6A3AE42F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0B3FE49F" w14:textId="7050E139" w:rsidR="006A772A" w:rsidRDefault="005267A2" w:rsidP="005267A2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now have 4 values in the array of size 10</w:t>
            </w:r>
          </w:p>
        </w:tc>
        <w:tc>
          <w:tcPr>
            <w:tcW w:w="2272" w:type="dxa"/>
          </w:tcPr>
          <w:p w14:paraId="2D3254A5" w14:textId="77777777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72A" w:rsidRPr="00ED362E" w14:paraId="5B5DE27C" w14:textId="77777777" w:rsidTr="00555816">
        <w:tc>
          <w:tcPr>
            <w:tcW w:w="823" w:type="dxa"/>
          </w:tcPr>
          <w:p w14:paraId="5B08D264" w14:textId="051C9B74" w:rsidR="006A772A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</w:t>
            </w:r>
          </w:p>
        </w:tc>
        <w:tc>
          <w:tcPr>
            <w:tcW w:w="3568" w:type="dxa"/>
          </w:tcPr>
          <w:p w14:paraId="7C7C1A05" w14:textId="00F6540D" w:rsidR="006A772A" w:rsidRDefault="005267A2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267A2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file is not suitable</w:t>
            </w:r>
          </w:p>
        </w:tc>
        <w:tc>
          <w:tcPr>
            <w:tcW w:w="2138" w:type="dxa"/>
          </w:tcPr>
          <w:p w14:paraId="3FFF2DE6" w14:textId="07C26E86" w:rsidR="006A772A" w:rsidRDefault="0068135B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  <w:r w:rsidR="005267A2">
              <w:rPr>
                <w:rFonts w:ascii="Times New Roman" w:hAnsi="Times New Roman" w:cs="Times New Roman"/>
              </w:rPr>
              <w:t>rror.txt</w:t>
            </w:r>
          </w:p>
        </w:tc>
        <w:tc>
          <w:tcPr>
            <w:tcW w:w="2400" w:type="dxa"/>
          </w:tcPr>
          <w:p w14:paraId="13CE6857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Reading from a file with error(s).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>Please fix the error(s).</w:t>
            </w:r>
          </w:p>
          <w:p w14:paraId="70859B2F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7742022E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Valid inputs from </w:t>
            </w:r>
            <w:r w:rsidRPr="005267A2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error.txt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has been read.</w:t>
            </w:r>
          </w:p>
          <w:p w14:paraId="08B99130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3B90A29A" w14:textId="520388B2" w:rsidR="006A772A" w:rsidRDefault="005267A2" w:rsidP="005267A2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now have 0 values in the array of size 10</w:t>
            </w:r>
          </w:p>
        </w:tc>
        <w:tc>
          <w:tcPr>
            <w:tcW w:w="2343" w:type="dxa"/>
          </w:tcPr>
          <w:p w14:paraId="3EECB594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 xml:space="preserve">Reading from a file with error(s).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>Please fix the error(s).</w:t>
            </w:r>
          </w:p>
          <w:p w14:paraId="19FED4AC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3A5A867D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Valid inputs from </w:t>
            </w:r>
            <w:r w:rsidRPr="005267A2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error.txt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has been read.</w:t>
            </w:r>
          </w:p>
          <w:p w14:paraId="65E815F8" w14:textId="77777777" w:rsidR="005267A2" w:rsidRDefault="005267A2" w:rsidP="005267A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36BAC3D0" w14:textId="139FAF47" w:rsidR="006A772A" w:rsidRDefault="005267A2" w:rsidP="005267A2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now have 0 values in the array of size 10</w:t>
            </w:r>
          </w:p>
        </w:tc>
        <w:tc>
          <w:tcPr>
            <w:tcW w:w="2272" w:type="dxa"/>
          </w:tcPr>
          <w:p w14:paraId="35F6E28C" w14:textId="77777777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ass</w:t>
            </w:r>
          </w:p>
        </w:tc>
      </w:tr>
      <w:tr w:rsidR="006A772A" w:rsidRPr="00ED362E" w14:paraId="0ED2E4A0" w14:textId="77777777" w:rsidTr="00555816">
        <w:tc>
          <w:tcPr>
            <w:tcW w:w="823" w:type="dxa"/>
          </w:tcPr>
          <w:p w14:paraId="3BC68FC8" w14:textId="579E737F" w:rsidR="006A772A" w:rsidRDefault="001A14A8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</w:t>
            </w:r>
          </w:p>
        </w:tc>
        <w:tc>
          <w:tcPr>
            <w:tcW w:w="3568" w:type="dxa"/>
          </w:tcPr>
          <w:p w14:paraId="4B86B23D" w14:textId="6B1C4E54" w:rsidR="006A772A" w:rsidRDefault="0068135B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9108E5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trying to add too many values</w:t>
            </w:r>
          </w:p>
        </w:tc>
        <w:tc>
          <w:tcPr>
            <w:tcW w:w="2138" w:type="dxa"/>
          </w:tcPr>
          <w:p w14:paraId="0970AC0D" w14:textId="0B07C3FB" w:rsidR="006A772A" w:rsidRDefault="0068135B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b2.txt</w:t>
            </w:r>
          </w:p>
        </w:tc>
        <w:tc>
          <w:tcPr>
            <w:tcW w:w="2400" w:type="dxa"/>
          </w:tcPr>
          <w:p w14:paraId="74C9984F" w14:textId="77777777" w:rsidR="0068135B" w:rsidRDefault="0068135B" w:rsidP="0068135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are trying to add too many values. Values are added but only up until array reached a limit.</w:t>
            </w:r>
          </w:p>
          <w:p w14:paraId="74E50455" w14:textId="77777777" w:rsidR="0068135B" w:rsidRDefault="0068135B" w:rsidP="0068135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10E437FA" w14:textId="77777777" w:rsidR="0068135B" w:rsidRDefault="0068135B" w:rsidP="0068135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Valid inputs from lab2.txt has been read.</w:t>
            </w:r>
          </w:p>
          <w:p w14:paraId="1E44387B" w14:textId="77777777" w:rsidR="0068135B" w:rsidRDefault="0068135B" w:rsidP="0068135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428512B0" w14:textId="3A37852D" w:rsidR="006A772A" w:rsidRDefault="0068135B" w:rsidP="0068135B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now have 3 values in the array of size 3</w:t>
            </w:r>
          </w:p>
        </w:tc>
        <w:tc>
          <w:tcPr>
            <w:tcW w:w="2343" w:type="dxa"/>
          </w:tcPr>
          <w:p w14:paraId="3EB69D08" w14:textId="77777777" w:rsidR="0068135B" w:rsidRDefault="0068135B" w:rsidP="0068135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are trying to add too many values. Values are added but only up until array reached a limit.</w:t>
            </w:r>
          </w:p>
          <w:p w14:paraId="7EB30555" w14:textId="77777777" w:rsidR="0068135B" w:rsidRDefault="0068135B" w:rsidP="0068135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34E08E62" w14:textId="77777777" w:rsidR="0068135B" w:rsidRDefault="0068135B" w:rsidP="0068135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Valid inputs from lab2.txt has been read.</w:t>
            </w:r>
          </w:p>
          <w:p w14:paraId="25C30CDC" w14:textId="77777777" w:rsidR="0068135B" w:rsidRDefault="0068135B" w:rsidP="0068135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</w:p>
          <w:p w14:paraId="062ACAF9" w14:textId="46D123CC" w:rsidR="006A772A" w:rsidRDefault="0068135B" w:rsidP="0068135B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now have 3 values in the array of size 3</w:t>
            </w:r>
          </w:p>
        </w:tc>
        <w:tc>
          <w:tcPr>
            <w:tcW w:w="2272" w:type="dxa"/>
          </w:tcPr>
          <w:p w14:paraId="32B96E8D" w14:textId="77777777" w:rsidR="006A772A" w:rsidRDefault="006A772A" w:rsidP="005558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14:paraId="4A90B57D" w14:textId="5D33D473" w:rsidR="006A772A" w:rsidRDefault="006A772A">
      <w:pPr>
        <w:rPr>
          <w:rFonts w:ascii="Times New Roman" w:hAnsi="Times New Roman" w:cs="Times New Roman"/>
          <w:b/>
          <w:bCs/>
        </w:rPr>
      </w:pPr>
    </w:p>
    <w:p w14:paraId="286A2083" w14:textId="0A6E082D" w:rsidR="0068135B" w:rsidRDefault="0068135B">
      <w:pPr>
        <w:rPr>
          <w:rFonts w:ascii="Times New Roman" w:hAnsi="Times New Roman" w:cs="Times New Roman"/>
          <w:b/>
          <w:bCs/>
        </w:rPr>
      </w:pPr>
    </w:p>
    <w:p w14:paraId="3A3C5DDF" w14:textId="38E9FE57" w:rsidR="0068135B" w:rsidRDefault="0068135B">
      <w:pPr>
        <w:rPr>
          <w:rFonts w:ascii="Times New Roman" w:hAnsi="Times New Roman" w:cs="Times New Roman"/>
          <w:b/>
          <w:bCs/>
        </w:rPr>
      </w:pPr>
    </w:p>
    <w:p w14:paraId="03CF30A4" w14:textId="3E89BFAC" w:rsidR="0068135B" w:rsidRDefault="0068135B">
      <w:pPr>
        <w:rPr>
          <w:rFonts w:ascii="Times New Roman" w:hAnsi="Times New Roman" w:cs="Times New Roman"/>
          <w:b/>
          <w:bCs/>
        </w:rPr>
      </w:pPr>
    </w:p>
    <w:p w14:paraId="458AF6E3" w14:textId="7F2E2E4A" w:rsidR="0068135B" w:rsidRDefault="0068135B">
      <w:pPr>
        <w:rPr>
          <w:rFonts w:ascii="Times New Roman" w:hAnsi="Times New Roman" w:cs="Times New Roman"/>
          <w:b/>
          <w:bCs/>
        </w:rPr>
      </w:pPr>
    </w:p>
    <w:p w14:paraId="29B2C632" w14:textId="4A6A22A3" w:rsidR="0068135B" w:rsidRDefault="0068135B">
      <w:pPr>
        <w:rPr>
          <w:rFonts w:ascii="Times New Roman" w:hAnsi="Times New Roman" w:cs="Times New Roman"/>
          <w:b/>
          <w:bCs/>
        </w:rPr>
      </w:pPr>
    </w:p>
    <w:p w14:paraId="64BFA313" w14:textId="77777777" w:rsidR="0068135B" w:rsidRDefault="0068135B">
      <w:pPr>
        <w:rPr>
          <w:rFonts w:ascii="Times New Roman" w:hAnsi="Times New Roman" w:cs="Times New Roman"/>
          <w:b/>
          <w:bCs/>
        </w:rPr>
      </w:pPr>
    </w:p>
    <w:p w14:paraId="3924826F" w14:textId="513667C1" w:rsidR="006A772A" w:rsidRPr="00ED362E" w:rsidRDefault="006A772A" w:rsidP="006A772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Feature: </w:t>
      </w:r>
      <w:r w:rsidRPr="00A84A83">
        <w:rPr>
          <w:rFonts w:ascii="Times New Roman" w:hAnsi="Times New Roman" w:cs="Times New Roman"/>
          <w:b/>
          <w:bCs/>
          <w:highlight w:val="yellow"/>
        </w:rPr>
        <w:t>&lt;</w:t>
      </w:r>
      <w:r w:rsidR="0068135B">
        <w:rPr>
          <w:rFonts w:ascii="Times New Roman" w:hAnsi="Times New Roman" w:cs="Times New Roman"/>
          <w:b/>
          <w:bCs/>
          <w:highlight w:val="yellow"/>
        </w:rPr>
        <w:t>Writing to a file</w:t>
      </w:r>
      <w:r w:rsidRPr="00A84A83">
        <w:rPr>
          <w:rFonts w:ascii="Times New Roman" w:hAnsi="Times New Roman" w:cs="Times New Roman"/>
          <w:b/>
          <w:bCs/>
          <w:highlight w:val="yellow"/>
        </w:rPr>
        <w:t>&gt;</w:t>
      </w:r>
    </w:p>
    <w:tbl>
      <w:tblPr>
        <w:tblStyle w:val="TableGrid"/>
        <w:tblW w:w="13544" w:type="dxa"/>
        <w:tblInd w:w="137" w:type="dxa"/>
        <w:tblLook w:val="04A0" w:firstRow="1" w:lastRow="0" w:firstColumn="1" w:lastColumn="0" w:noHBand="0" w:noVBand="1"/>
      </w:tblPr>
      <w:tblGrid>
        <w:gridCol w:w="823"/>
        <w:gridCol w:w="3568"/>
        <w:gridCol w:w="2138"/>
        <w:gridCol w:w="2400"/>
        <w:gridCol w:w="2343"/>
        <w:gridCol w:w="2272"/>
      </w:tblGrid>
      <w:tr w:rsidR="0068135B" w:rsidRPr="00ED362E" w14:paraId="2479029F" w14:textId="77777777" w:rsidTr="00555816">
        <w:tc>
          <w:tcPr>
            <w:tcW w:w="823" w:type="dxa"/>
          </w:tcPr>
          <w:p w14:paraId="48AC9F03" w14:textId="05A1C32E" w:rsidR="0068135B" w:rsidRPr="00ED362E" w:rsidRDefault="0068135B" w:rsidP="0068135B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st #</w:t>
            </w:r>
          </w:p>
        </w:tc>
        <w:tc>
          <w:tcPr>
            <w:tcW w:w="3568" w:type="dxa"/>
          </w:tcPr>
          <w:p w14:paraId="215D02E5" w14:textId="2E654580" w:rsidR="0068135B" w:rsidRPr="00ED362E" w:rsidRDefault="0068135B" w:rsidP="0068135B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2138" w:type="dxa"/>
          </w:tcPr>
          <w:p w14:paraId="0844C5A4" w14:textId="62109F68" w:rsidR="0068135B" w:rsidRPr="00ED362E" w:rsidRDefault="0068135B" w:rsidP="0068135B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2400" w:type="dxa"/>
          </w:tcPr>
          <w:p w14:paraId="515ECBC4" w14:textId="1598EA73" w:rsidR="0068135B" w:rsidRPr="00ED362E" w:rsidRDefault="0068135B" w:rsidP="0068135B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Expected output/result</w:t>
            </w:r>
          </w:p>
        </w:tc>
        <w:tc>
          <w:tcPr>
            <w:tcW w:w="2343" w:type="dxa"/>
          </w:tcPr>
          <w:p w14:paraId="3CBBF7F8" w14:textId="57C90AB2" w:rsidR="0068135B" w:rsidRPr="00ED362E" w:rsidRDefault="0068135B" w:rsidP="0068135B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ctual Output</w:t>
            </w:r>
          </w:p>
        </w:tc>
        <w:tc>
          <w:tcPr>
            <w:tcW w:w="2272" w:type="dxa"/>
          </w:tcPr>
          <w:p w14:paraId="1224AFCD" w14:textId="27C85573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tatus (Pass/Fail)</w:t>
            </w:r>
          </w:p>
        </w:tc>
      </w:tr>
      <w:tr w:rsidR="0068135B" w:rsidRPr="00ED362E" w14:paraId="710D0D71" w14:textId="77777777" w:rsidTr="00555816">
        <w:tc>
          <w:tcPr>
            <w:tcW w:w="823" w:type="dxa"/>
          </w:tcPr>
          <w:p w14:paraId="51665B9D" w14:textId="75569574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</w:p>
        </w:tc>
        <w:tc>
          <w:tcPr>
            <w:tcW w:w="3568" w:type="dxa"/>
          </w:tcPr>
          <w:p w14:paraId="5ED5654F" w14:textId="2EA8E45B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correct file name</w:t>
            </w:r>
          </w:p>
        </w:tc>
        <w:tc>
          <w:tcPr>
            <w:tcW w:w="2138" w:type="dxa"/>
          </w:tcPr>
          <w:p w14:paraId="3B9C6848" w14:textId="5036C3F6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b2.txt</w:t>
            </w:r>
          </w:p>
        </w:tc>
        <w:tc>
          <w:tcPr>
            <w:tcW w:w="2400" w:type="dxa"/>
          </w:tcPr>
          <w:p w14:paraId="7A597129" w14:textId="7B1081E9" w:rsidR="0068135B" w:rsidRPr="00437F06" w:rsidRDefault="0068135B" w:rsidP="0068135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File writing to lab2.txt has completed. There should be 4 values in the file</w:t>
            </w:r>
          </w:p>
        </w:tc>
        <w:tc>
          <w:tcPr>
            <w:tcW w:w="2343" w:type="dxa"/>
          </w:tcPr>
          <w:p w14:paraId="54573E62" w14:textId="055A4550" w:rsidR="0068135B" w:rsidRPr="00437F06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File writing to lab2.txt has completed. There should be 4 values in the file</w:t>
            </w:r>
          </w:p>
        </w:tc>
        <w:tc>
          <w:tcPr>
            <w:tcW w:w="2272" w:type="dxa"/>
          </w:tcPr>
          <w:p w14:paraId="3201259F" w14:textId="67F1C7FF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8135B" w:rsidRPr="00ED362E" w14:paraId="46D5C98E" w14:textId="77777777" w:rsidTr="00555816">
        <w:tc>
          <w:tcPr>
            <w:tcW w:w="823" w:type="dxa"/>
          </w:tcPr>
          <w:p w14:paraId="1CC9893C" w14:textId="28FCAFC6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  <w:tc>
          <w:tcPr>
            <w:tcW w:w="3568" w:type="dxa"/>
          </w:tcPr>
          <w:p w14:paraId="7AA28CE6" w14:textId="6B7693CE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</w:t>
            </w:r>
            <w:r w:rsidRPr="005267A2">
              <w:rPr>
                <w:rFonts w:ascii="Times New Roman" w:hAnsi="Times New Roman" w:cs="Times New Roman"/>
                <w:color w:val="FF0000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Selection – </w:t>
            </w:r>
            <w:r>
              <w:rPr>
                <w:rFonts w:ascii="Times New Roman" w:hAnsi="Times New Roman" w:cs="Times New Roman"/>
              </w:rPr>
              <w:t>bad extension</w:t>
            </w:r>
          </w:p>
        </w:tc>
        <w:tc>
          <w:tcPr>
            <w:tcW w:w="2138" w:type="dxa"/>
          </w:tcPr>
          <w:p w14:paraId="4904460B" w14:textId="7F111036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rong.exe</w:t>
            </w:r>
          </w:p>
        </w:tc>
        <w:tc>
          <w:tcPr>
            <w:tcW w:w="2400" w:type="dxa"/>
          </w:tcPr>
          <w:p w14:paraId="440002D1" w14:textId="7D2CBA87" w:rsidR="0068135B" w:rsidRDefault="0068135B" w:rsidP="0068135B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File writing to </w:t>
            </w:r>
            <w:r w:rsidR="006D225A">
              <w:rPr>
                <w:rFonts w:ascii="Consolas" w:hAnsi="Consolas" w:cs="Consolas"/>
                <w:color w:val="000000"/>
                <w:sz w:val="20"/>
                <w:szCs w:val="20"/>
              </w:rPr>
              <w:t>wrong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exe has completed. There should be 4 values in the fil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343" w:type="dxa"/>
          </w:tcPr>
          <w:p w14:paraId="4F78D834" w14:textId="35B09F85" w:rsidR="0068135B" w:rsidRDefault="0068135B" w:rsidP="0068135B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File writing to </w:t>
            </w:r>
            <w:r w:rsidR="006D225A">
              <w:rPr>
                <w:rFonts w:ascii="Consolas" w:hAnsi="Consolas" w:cs="Consolas"/>
                <w:color w:val="000000"/>
                <w:sz w:val="20"/>
                <w:szCs w:val="20"/>
              </w:rPr>
              <w:t>wrong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exe has completed. There should be 4 values in the file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272" w:type="dxa"/>
          </w:tcPr>
          <w:p w14:paraId="6A0B1948" w14:textId="78558A98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9108E5" w:rsidRPr="00ED362E" w14:paraId="0FC68028" w14:textId="77777777" w:rsidTr="00555816">
        <w:tc>
          <w:tcPr>
            <w:tcW w:w="823" w:type="dxa"/>
          </w:tcPr>
          <w:p w14:paraId="3C82EDC4" w14:textId="52339C57" w:rsidR="009108E5" w:rsidRDefault="009108E5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</w:t>
            </w:r>
          </w:p>
        </w:tc>
        <w:tc>
          <w:tcPr>
            <w:tcW w:w="3568" w:type="dxa"/>
          </w:tcPr>
          <w:p w14:paraId="05E85079" w14:textId="4C8B6BD4" w:rsidR="009108E5" w:rsidRDefault="009108E5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no extension</w:t>
            </w:r>
          </w:p>
        </w:tc>
        <w:tc>
          <w:tcPr>
            <w:tcW w:w="2138" w:type="dxa"/>
          </w:tcPr>
          <w:p w14:paraId="3C63E462" w14:textId="5D89A384" w:rsidR="009108E5" w:rsidRDefault="009108E5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b</w:t>
            </w:r>
          </w:p>
        </w:tc>
        <w:tc>
          <w:tcPr>
            <w:tcW w:w="2400" w:type="dxa"/>
          </w:tcPr>
          <w:p w14:paraId="5F3D66CE" w14:textId="70C1C84F" w:rsidR="009108E5" w:rsidRDefault="009108E5" w:rsidP="0068135B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File writing to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lab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has completed. There should be 4 values in the file</w:t>
            </w:r>
          </w:p>
        </w:tc>
        <w:tc>
          <w:tcPr>
            <w:tcW w:w="2343" w:type="dxa"/>
          </w:tcPr>
          <w:p w14:paraId="519DD98E" w14:textId="542F0E20" w:rsidR="009108E5" w:rsidRDefault="009108E5" w:rsidP="0068135B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File writing to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lab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has completed. There should be 4 values in the file</w:t>
            </w:r>
          </w:p>
        </w:tc>
        <w:tc>
          <w:tcPr>
            <w:tcW w:w="2272" w:type="dxa"/>
          </w:tcPr>
          <w:p w14:paraId="2FB00BEE" w14:textId="2DC00F2D" w:rsidR="009108E5" w:rsidRDefault="009108E5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8135B" w:rsidRPr="00ED362E" w14:paraId="322A0D6D" w14:textId="77777777" w:rsidTr="00555816">
        <w:tc>
          <w:tcPr>
            <w:tcW w:w="823" w:type="dxa"/>
          </w:tcPr>
          <w:p w14:paraId="12A223BB" w14:textId="27871DED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9108E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568" w:type="dxa"/>
          </w:tcPr>
          <w:p w14:paraId="714179EC" w14:textId="38BA3FFB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267A2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no file name</w:t>
            </w:r>
          </w:p>
        </w:tc>
        <w:tc>
          <w:tcPr>
            <w:tcW w:w="2138" w:type="dxa"/>
          </w:tcPr>
          <w:p w14:paraId="77EF4D64" w14:textId="77777777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400" w:type="dxa"/>
          </w:tcPr>
          <w:p w14:paraId="7EB8BC1C" w14:textId="77777777" w:rsidR="006D225A" w:rsidRDefault="006D225A" w:rsidP="006D225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File writing failed. You might have entered a wrong file name.</w:t>
            </w:r>
          </w:p>
          <w:p w14:paraId="3278DC81" w14:textId="2E7FFA79" w:rsidR="0068135B" w:rsidRDefault="0068135B" w:rsidP="0068135B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</w:tcPr>
          <w:p w14:paraId="55607079" w14:textId="77777777" w:rsidR="006D225A" w:rsidRDefault="006D225A" w:rsidP="006D225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File writing failed. You might have entered a wrong file name.</w:t>
            </w:r>
          </w:p>
          <w:p w14:paraId="61B01F59" w14:textId="23282000" w:rsidR="0068135B" w:rsidRDefault="0068135B" w:rsidP="0068135B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</w:tc>
        <w:tc>
          <w:tcPr>
            <w:tcW w:w="2272" w:type="dxa"/>
          </w:tcPr>
          <w:p w14:paraId="3CAF750B" w14:textId="7552DFF7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8135B" w:rsidRPr="00ED362E" w14:paraId="60EDC40A" w14:textId="77777777" w:rsidTr="00555816">
        <w:tc>
          <w:tcPr>
            <w:tcW w:w="823" w:type="dxa"/>
          </w:tcPr>
          <w:p w14:paraId="1251CDB1" w14:textId="11F62611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9108E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568" w:type="dxa"/>
          </w:tcPr>
          <w:p w14:paraId="674CB087" w14:textId="239E47B0" w:rsidR="0068135B" w:rsidRDefault="006D225A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D225A">
              <w:rPr>
                <w:rFonts w:ascii="Times New Roman" w:hAnsi="Times New Roman" w:cs="Times New Roman"/>
                <w:color w:val="FF0000"/>
              </w:rPr>
              <w:t>Invalid</w:t>
            </w:r>
            <w:r w:rsidRPr="006D225A">
              <w:rPr>
                <w:rFonts w:ascii="Times New Roman" w:hAnsi="Times New Roman" w:cs="Times New Roman"/>
                <w:color w:val="FF0000"/>
              </w:rPr>
              <w:t xml:space="preserve"> </w:t>
            </w:r>
            <w:r>
              <w:rPr>
                <w:rFonts w:ascii="Times New Roman" w:hAnsi="Times New Roman" w:cs="Times New Roman"/>
              </w:rPr>
              <w:t>Selection –</w:t>
            </w:r>
            <w:r>
              <w:rPr>
                <w:rFonts w:ascii="Times New Roman" w:hAnsi="Times New Roman" w:cs="Times New Roman"/>
              </w:rPr>
              <w:t xml:space="preserve"> no prior array initialization</w:t>
            </w:r>
          </w:p>
        </w:tc>
        <w:tc>
          <w:tcPr>
            <w:tcW w:w="2138" w:type="dxa"/>
          </w:tcPr>
          <w:p w14:paraId="041D11D9" w14:textId="2BE19EDF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rror.txt</w:t>
            </w:r>
          </w:p>
        </w:tc>
        <w:tc>
          <w:tcPr>
            <w:tcW w:w="2400" w:type="dxa"/>
          </w:tcPr>
          <w:p w14:paraId="107AF95C" w14:textId="77777777" w:rsidR="006D225A" w:rsidRDefault="006D225A" w:rsidP="006D225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to initialize an array first!</w:t>
            </w:r>
          </w:p>
          <w:p w14:paraId="6A426D66" w14:textId="6A350E85" w:rsidR="0068135B" w:rsidRDefault="0068135B" w:rsidP="0068135B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</w:tc>
        <w:tc>
          <w:tcPr>
            <w:tcW w:w="2343" w:type="dxa"/>
          </w:tcPr>
          <w:p w14:paraId="0CC1886C" w14:textId="77777777" w:rsidR="006D225A" w:rsidRDefault="006D225A" w:rsidP="006D225A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to initialize an array first!</w:t>
            </w:r>
          </w:p>
          <w:p w14:paraId="116BCB68" w14:textId="657320E3" w:rsidR="0068135B" w:rsidRDefault="0068135B" w:rsidP="0068135B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</w:tc>
        <w:tc>
          <w:tcPr>
            <w:tcW w:w="2272" w:type="dxa"/>
          </w:tcPr>
          <w:p w14:paraId="6F671717" w14:textId="796F384C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8135B" w:rsidRPr="00ED362E" w14:paraId="269FEE4B" w14:textId="77777777" w:rsidTr="00555816">
        <w:tc>
          <w:tcPr>
            <w:tcW w:w="823" w:type="dxa"/>
          </w:tcPr>
          <w:p w14:paraId="1C86A90C" w14:textId="627DE447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9108E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568" w:type="dxa"/>
          </w:tcPr>
          <w:p w14:paraId="750FFD09" w14:textId="3260A366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267A2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 xml:space="preserve">Selection – </w:t>
            </w:r>
            <w:r w:rsidR="006D225A">
              <w:rPr>
                <w:rFonts w:ascii="Times New Roman" w:hAnsi="Times New Roman" w:cs="Times New Roman"/>
              </w:rPr>
              <w:t>no values in the array</w:t>
            </w:r>
          </w:p>
        </w:tc>
        <w:tc>
          <w:tcPr>
            <w:tcW w:w="2138" w:type="dxa"/>
          </w:tcPr>
          <w:p w14:paraId="016B2DA5" w14:textId="4F5B1460" w:rsidR="0068135B" w:rsidRDefault="006D225A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.txt</w:t>
            </w:r>
          </w:p>
        </w:tc>
        <w:tc>
          <w:tcPr>
            <w:tcW w:w="2400" w:type="dxa"/>
          </w:tcPr>
          <w:p w14:paraId="04A5E0B2" w14:textId="74297E3D" w:rsidR="0068135B" w:rsidRDefault="006D225A" w:rsidP="0068135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o values in the array. File named test.txt is created but it is empty.</w:t>
            </w:r>
          </w:p>
          <w:p w14:paraId="07C2D1A9" w14:textId="6AA9C3CF" w:rsidR="0068135B" w:rsidRDefault="0068135B" w:rsidP="0068135B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>You now have 0 values in the array of size 10</w:t>
            </w:r>
          </w:p>
        </w:tc>
        <w:tc>
          <w:tcPr>
            <w:tcW w:w="2343" w:type="dxa"/>
          </w:tcPr>
          <w:p w14:paraId="3C81E12B" w14:textId="12E7113E" w:rsidR="0068135B" w:rsidRDefault="006D225A" w:rsidP="0068135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>No values in the array. File named test.txt is created but it is empty.</w:t>
            </w:r>
          </w:p>
          <w:p w14:paraId="57F1F525" w14:textId="5DA814BF" w:rsidR="0068135B" w:rsidRDefault="0068135B" w:rsidP="0068135B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>You now have 0 values in the array of size 10</w:t>
            </w:r>
          </w:p>
        </w:tc>
        <w:tc>
          <w:tcPr>
            <w:tcW w:w="2272" w:type="dxa"/>
          </w:tcPr>
          <w:p w14:paraId="78566CFC" w14:textId="30282598" w:rsidR="0068135B" w:rsidRDefault="0068135B" w:rsidP="006813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ass</w:t>
            </w:r>
          </w:p>
        </w:tc>
      </w:tr>
    </w:tbl>
    <w:p w14:paraId="360356C5" w14:textId="77777777" w:rsidR="006A772A" w:rsidRDefault="006A772A">
      <w:pPr>
        <w:rPr>
          <w:rFonts w:ascii="Times New Roman" w:hAnsi="Times New Roman" w:cs="Times New Roman"/>
          <w:b/>
          <w:bCs/>
        </w:rPr>
      </w:pPr>
    </w:p>
    <w:p w14:paraId="0D9037BE" w14:textId="355847E7" w:rsidR="00ED362E" w:rsidRPr="00ED362E" w:rsidRDefault="00177F5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Feature: </w:t>
      </w:r>
      <w:r w:rsidR="00A84A83" w:rsidRPr="00A84A83">
        <w:rPr>
          <w:rFonts w:ascii="Times New Roman" w:hAnsi="Times New Roman" w:cs="Times New Roman"/>
          <w:b/>
          <w:bCs/>
          <w:highlight w:val="yellow"/>
        </w:rPr>
        <w:t>&lt;</w:t>
      </w:r>
      <w:r w:rsidR="0054415B">
        <w:rPr>
          <w:rFonts w:ascii="Times New Roman" w:hAnsi="Times New Roman" w:cs="Times New Roman"/>
          <w:b/>
          <w:bCs/>
          <w:highlight w:val="yellow"/>
        </w:rPr>
        <w:t xml:space="preserve">Main menu processing – no array initialized </w:t>
      </w:r>
      <w:r w:rsidR="00A84A83" w:rsidRPr="00A84A83">
        <w:rPr>
          <w:rFonts w:ascii="Times New Roman" w:hAnsi="Times New Roman" w:cs="Times New Roman"/>
          <w:b/>
          <w:bCs/>
          <w:highlight w:val="yellow"/>
        </w:rPr>
        <w:t>&gt;</w:t>
      </w:r>
    </w:p>
    <w:tbl>
      <w:tblPr>
        <w:tblStyle w:val="TableGrid"/>
        <w:tblW w:w="13544" w:type="dxa"/>
        <w:tblInd w:w="137" w:type="dxa"/>
        <w:tblLook w:val="04A0" w:firstRow="1" w:lastRow="0" w:firstColumn="1" w:lastColumn="0" w:noHBand="0" w:noVBand="1"/>
      </w:tblPr>
      <w:tblGrid>
        <w:gridCol w:w="823"/>
        <w:gridCol w:w="3568"/>
        <w:gridCol w:w="2138"/>
        <w:gridCol w:w="2400"/>
        <w:gridCol w:w="2343"/>
        <w:gridCol w:w="2272"/>
      </w:tblGrid>
      <w:tr w:rsidR="003D45E9" w:rsidRPr="00ED362E" w14:paraId="3275C919" w14:textId="3DB1E62B" w:rsidTr="003D45E9">
        <w:tc>
          <w:tcPr>
            <w:tcW w:w="823" w:type="dxa"/>
          </w:tcPr>
          <w:p w14:paraId="35DFB5A0" w14:textId="334B0BED" w:rsidR="003D45E9" w:rsidRPr="00ED362E" w:rsidRDefault="003D45E9" w:rsidP="00ED362E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st #</w:t>
            </w:r>
          </w:p>
        </w:tc>
        <w:tc>
          <w:tcPr>
            <w:tcW w:w="3568" w:type="dxa"/>
          </w:tcPr>
          <w:p w14:paraId="6EFAD38A" w14:textId="5E888192" w:rsidR="003D45E9" w:rsidRPr="00ED362E" w:rsidRDefault="003D45E9" w:rsidP="00ED362E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2138" w:type="dxa"/>
          </w:tcPr>
          <w:p w14:paraId="27924D52" w14:textId="6AA886F5" w:rsidR="003D45E9" w:rsidRPr="00ED362E" w:rsidRDefault="003D45E9" w:rsidP="00ED362E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2400" w:type="dxa"/>
          </w:tcPr>
          <w:p w14:paraId="32AD03C1" w14:textId="477713E2" w:rsidR="003D45E9" w:rsidRPr="00ED362E" w:rsidRDefault="003D45E9" w:rsidP="00ED362E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Expected output/result</w:t>
            </w:r>
          </w:p>
        </w:tc>
        <w:tc>
          <w:tcPr>
            <w:tcW w:w="2343" w:type="dxa"/>
          </w:tcPr>
          <w:p w14:paraId="753B71AF" w14:textId="2B671297" w:rsidR="003D45E9" w:rsidRPr="00ED362E" w:rsidRDefault="003D45E9" w:rsidP="00ED362E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ctual Output</w:t>
            </w:r>
          </w:p>
        </w:tc>
        <w:tc>
          <w:tcPr>
            <w:tcW w:w="2272" w:type="dxa"/>
          </w:tcPr>
          <w:p w14:paraId="6CD7CBE5" w14:textId="7C0E9287" w:rsidR="003D45E9" w:rsidRDefault="003D45E9" w:rsidP="00ED362E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tatus (Pass/Fail)</w:t>
            </w:r>
          </w:p>
        </w:tc>
      </w:tr>
      <w:tr w:rsidR="00EE2935" w:rsidRPr="00ED362E" w14:paraId="19FF5A54" w14:textId="77777777" w:rsidTr="003D45E9">
        <w:tc>
          <w:tcPr>
            <w:tcW w:w="823" w:type="dxa"/>
          </w:tcPr>
          <w:p w14:paraId="394044A8" w14:textId="4B7E0D0C" w:rsidR="00EE2935" w:rsidRDefault="00EE2935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</w:p>
        </w:tc>
        <w:tc>
          <w:tcPr>
            <w:tcW w:w="3568" w:type="dxa"/>
          </w:tcPr>
          <w:p w14:paraId="7196ADAE" w14:textId="09ADC44F" w:rsidR="00EE2935" w:rsidRDefault="00EE2935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</w:t>
            </w:r>
            <w:r w:rsidR="00437F06">
              <w:rPr>
                <w:rFonts w:ascii="Times New Roman" w:hAnsi="Times New Roman" w:cs="Times New Roman"/>
              </w:rPr>
              <w:t xml:space="preserve"> – </w:t>
            </w:r>
            <w:r w:rsidR="0069301F">
              <w:rPr>
                <w:rFonts w:ascii="Times New Roman" w:hAnsi="Times New Roman" w:cs="Times New Roman"/>
              </w:rPr>
              <w:t>default initialize</w:t>
            </w:r>
          </w:p>
        </w:tc>
        <w:tc>
          <w:tcPr>
            <w:tcW w:w="2138" w:type="dxa"/>
          </w:tcPr>
          <w:p w14:paraId="3C91E572" w14:textId="4E172BD5" w:rsidR="00EE2935" w:rsidRDefault="00EE2935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00" w:type="dxa"/>
          </w:tcPr>
          <w:p w14:paraId="441C1C5B" w14:textId="0A216006" w:rsidR="00EE2935" w:rsidRPr="00437F06" w:rsidRDefault="00437F06" w:rsidP="0054415B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Constructed an array with default size of 3.</w:t>
            </w:r>
          </w:p>
        </w:tc>
        <w:tc>
          <w:tcPr>
            <w:tcW w:w="2343" w:type="dxa"/>
          </w:tcPr>
          <w:p w14:paraId="0578B604" w14:textId="2DC99DB8" w:rsidR="00EE2935" w:rsidRPr="00437F06" w:rsidRDefault="00437F06" w:rsidP="0054415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Constructed an array with default size of 3.</w:t>
            </w:r>
          </w:p>
        </w:tc>
        <w:tc>
          <w:tcPr>
            <w:tcW w:w="2272" w:type="dxa"/>
          </w:tcPr>
          <w:p w14:paraId="02EB5A99" w14:textId="42DEF3FB" w:rsidR="00EE2935" w:rsidRDefault="00EE2935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EE2935" w:rsidRPr="00ED362E" w14:paraId="5C5B43DD" w14:textId="77777777" w:rsidTr="003D45E9">
        <w:tc>
          <w:tcPr>
            <w:tcW w:w="823" w:type="dxa"/>
          </w:tcPr>
          <w:p w14:paraId="252ADF88" w14:textId="307F3B9B" w:rsidR="00EE2935" w:rsidRDefault="00EE2935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  <w:tc>
          <w:tcPr>
            <w:tcW w:w="3568" w:type="dxa"/>
          </w:tcPr>
          <w:p w14:paraId="78CE39F9" w14:textId="01BDDB41" w:rsidR="00EE2935" w:rsidRDefault="00EE2935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</w:t>
            </w:r>
            <w:r w:rsidR="00437F06">
              <w:rPr>
                <w:rFonts w:ascii="Times New Roman" w:hAnsi="Times New Roman" w:cs="Times New Roman"/>
              </w:rPr>
              <w:t xml:space="preserve"> – </w:t>
            </w:r>
            <w:r w:rsidR="0069301F">
              <w:rPr>
                <w:rFonts w:ascii="Times New Roman" w:hAnsi="Times New Roman" w:cs="Times New Roman"/>
              </w:rPr>
              <w:t>specific initialize</w:t>
            </w:r>
          </w:p>
        </w:tc>
        <w:tc>
          <w:tcPr>
            <w:tcW w:w="2138" w:type="dxa"/>
          </w:tcPr>
          <w:p w14:paraId="1A92EFEF" w14:textId="66811E5A" w:rsidR="00EE2935" w:rsidRDefault="00437F06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400" w:type="dxa"/>
          </w:tcPr>
          <w:p w14:paraId="40DEEC1C" w14:textId="77777777" w:rsidR="00437F06" w:rsidRDefault="00437F06" w:rsidP="00437F0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the max size of the array:</w:t>
            </w:r>
          </w:p>
          <w:p w14:paraId="120B5BA6" w14:textId="4314BD12" w:rsidR="00EE2935" w:rsidRPr="00EE2935" w:rsidRDefault="00437F06" w:rsidP="00437F0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42E9FA46" w14:textId="77777777" w:rsidR="00437F06" w:rsidRDefault="00437F06" w:rsidP="00437F0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the max size of the array:</w:t>
            </w:r>
          </w:p>
          <w:p w14:paraId="58C7AF24" w14:textId="25332B85" w:rsidR="00EE2935" w:rsidRPr="00EE2935" w:rsidRDefault="00437F06" w:rsidP="00437F0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7F96EEFC" w14:textId="215FE7DF" w:rsidR="00EE2935" w:rsidRDefault="00EE2935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EE2935" w:rsidRPr="00ED362E" w14:paraId="38E3CF73" w14:textId="77777777" w:rsidTr="003D45E9">
        <w:tc>
          <w:tcPr>
            <w:tcW w:w="823" w:type="dxa"/>
          </w:tcPr>
          <w:p w14:paraId="17EF408D" w14:textId="4A9B37BF" w:rsidR="00EE2935" w:rsidRDefault="00EE2935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</w:t>
            </w:r>
          </w:p>
        </w:tc>
        <w:tc>
          <w:tcPr>
            <w:tcW w:w="3568" w:type="dxa"/>
          </w:tcPr>
          <w:p w14:paraId="508C1752" w14:textId="210DA831" w:rsidR="00EE2935" w:rsidRDefault="00437F06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alid Selection – </w:t>
            </w:r>
            <w:r w:rsidR="0069301F">
              <w:rPr>
                <w:rFonts w:ascii="Times New Roman" w:hAnsi="Times New Roman" w:cs="Times New Roman"/>
              </w:rPr>
              <w:t>add value</w:t>
            </w:r>
          </w:p>
        </w:tc>
        <w:tc>
          <w:tcPr>
            <w:tcW w:w="2138" w:type="dxa"/>
          </w:tcPr>
          <w:p w14:paraId="2967842D" w14:textId="60334DC5" w:rsidR="00EE2935" w:rsidRDefault="00437F06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400" w:type="dxa"/>
          </w:tcPr>
          <w:p w14:paraId="38A1A49E" w14:textId="77777777" w:rsidR="00437F06" w:rsidRDefault="00437F06" w:rsidP="00437F0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03466E98" w14:textId="2C351ED6" w:rsidR="00EE2935" w:rsidRPr="00EE2935" w:rsidRDefault="00437F06" w:rsidP="00437F0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11ED7837" w14:textId="77777777" w:rsidR="00437F06" w:rsidRDefault="00437F06" w:rsidP="00437F0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400D7232" w14:textId="5E2983FC" w:rsidR="00EE2935" w:rsidRPr="00EE2935" w:rsidRDefault="00437F06" w:rsidP="00437F0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5EE2ABC0" w14:textId="28768049" w:rsidR="00EE2935" w:rsidRDefault="00EE2935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3D45E9" w:rsidRPr="00ED362E" w14:paraId="6527BBBF" w14:textId="2DB60CF3" w:rsidTr="003D45E9">
        <w:tc>
          <w:tcPr>
            <w:tcW w:w="823" w:type="dxa"/>
          </w:tcPr>
          <w:p w14:paraId="52B95609" w14:textId="05CE0A8C" w:rsidR="003D45E9" w:rsidRDefault="003D45E9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EE293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568" w:type="dxa"/>
          </w:tcPr>
          <w:p w14:paraId="2B46E6C4" w14:textId="1FEB09AC" w:rsidR="003D45E9" w:rsidRPr="00ED362E" w:rsidRDefault="00437F06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alid Selection – </w:t>
            </w:r>
            <w:r w:rsidR="0069301F">
              <w:rPr>
                <w:rFonts w:ascii="Times New Roman" w:hAnsi="Times New Roman" w:cs="Times New Roman"/>
              </w:rPr>
              <w:t>display values</w:t>
            </w:r>
          </w:p>
        </w:tc>
        <w:tc>
          <w:tcPr>
            <w:tcW w:w="2138" w:type="dxa"/>
          </w:tcPr>
          <w:p w14:paraId="5A0FAB78" w14:textId="0CC6DF31" w:rsidR="003D45E9" w:rsidRPr="00ED362E" w:rsidRDefault="00437F06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400" w:type="dxa"/>
          </w:tcPr>
          <w:p w14:paraId="33CE3048" w14:textId="77777777" w:rsidR="00437F06" w:rsidRDefault="00437F06" w:rsidP="00437F0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umbers are:</w:t>
            </w:r>
          </w:p>
          <w:p w14:paraId="2631F243" w14:textId="770C7415" w:rsidR="003D45E9" w:rsidRPr="00ED362E" w:rsidRDefault="003D45E9" w:rsidP="00EE293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43" w:type="dxa"/>
          </w:tcPr>
          <w:p w14:paraId="51581366" w14:textId="77777777" w:rsidR="00437F06" w:rsidRDefault="00437F06" w:rsidP="00437F0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umbers are:</w:t>
            </w:r>
          </w:p>
          <w:p w14:paraId="0566CFBC" w14:textId="2A747924" w:rsidR="003D45E9" w:rsidRPr="00ED362E" w:rsidRDefault="003D45E9" w:rsidP="00EE2935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72" w:type="dxa"/>
          </w:tcPr>
          <w:p w14:paraId="3C1B8A63" w14:textId="5231CB56" w:rsidR="003D45E9" w:rsidRPr="00ED362E" w:rsidRDefault="00EE2935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EE2935" w:rsidRPr="00ED362E" w14:paraId="5D6A8EE6" w14:textId="77777777" w:rsidTr="003D45E9">
        <w:tc>
          <w:tcPr>
            <w:tcW w:w="823" w:type="dxa"/>
          </w:tcPr>
          <w:p w14:paraId="66D9F589" w14:textId="4816C22D" w:rsidR="00EE2935" w:rsidRDefault="00EE2935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</w:t>
            </w:r>
          </w:p>
        </w:tc>
        <w:tc>
          <w:tcPr>
            <w:tcW w:w="3568" w:type="dxa"/>
          </w:tcPr>
          <w:p w14:paraId="52AD7172" w14:textId="4700B68B" w:rsidR="00EE2935" w:rsidRDefault="00437F06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alid Selection – </w:t>
            </w:r>
            <w:r w:rsidR="0069301F">
              <w:rPr>
                <w:rFonts w:ascii="Times New Roman" w:hAnsi="Times New Roman" w:cs="Times New Roman"/>
              </w:rPr>
              <w:t xml:space="preserve">display </w:t>
            </w:r>
            <w:proofErr w:type="spellStart"/>
            <w:proofErr w:type="gramStart"/>
            <w:r w:rsidR="0069301F">
              <w:rPr>
                <w:rFonts w:ascii="Times New Roman" w:hAnsi="Times New Roman" w:cs="Times New Roman"/>
              </w:rPr>
              <w:t>average,etc</w:t>
            </w:r>
            <w:proofErr w:type="spellEnd"/>
            <w:proofErr w:type="gramEnd"/>
          </w:p>
        </w:tc>
        <w:tc>
          <w:tcPr>
            <w:tcW w:w="2138" w:type="dxa"/>
          </w:tcPr>
          <w:p w14:paraId="62E5F2BC" w14:textId="29812C2B" w:rsidR="00EE2935" w:rsidRDefault="00EE2935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400" w:type="dxa"/>
          </w:tcPr>
          <w:p w14:paraId="2A9E0BB6" w14:textId="78BB9017" w:rsidR="00EE2935" w:rsidRDefault="00437F06" w:rsidP="00437F0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verage is 0.00, Minimum value is 0.00, Maximum value is 0.00, max mod min is 0.00</w:t>
            </w:r>
          </w:p>
        </w:tc>
        <w:tc>
          <w:tcPr>
            <w:tcW w:w="2343" w:type="dxa"/>
          </w:tcPr>
          <w:p w14:paraId="0C3410CC" w14:textId="3EE9FEA6" w:rsidR="00EE2935" w:rsidRDefault="00437F06" w:rsidP="00437F0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verage is 0.00, Minimum value is 0.00, Maximum value is 0.00, max mod min is 0.00</w:t>
            </w:r>
          </w:p>
        </w:tc>
        <w:tc>
          <w:tcPr>
            <w:tcW w:w="2272" w:type="dxa"/>
          </w:tcPr>
          <w:p w14:paraId="4475271E" w14:textId="7F43A505" w:rsidR="00EE2935" w:rsidRDefault="00437F06" w:rsidP="00ED362E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A84A83" w:rsidRPr="00ED362E" w14:paraId="0D8C0EF3" w14:textId="77777777" w:rsidTr="003D45E9">
        <w:tc>
          <w:tcPr>
            <w:tcW w:w="823" w:type="dxa"/>
          </w:tcPr>
          <w:p w14:paraId="2E22BC42" w14:textId="51446BBA" w:rsidR="00A84A83" w:rsidRDefault="00A84A83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</w:t>
            </w:r>
          </w:p>
        </w:tc>
        <w:tc>
          <w:tcPr>
            <w:tcW w:w="3568" w:type="dxa"/>
          </w:tcPr>
          <w:p w14:paraId="059D00AE" w14:textId="7D1C6FFA" w:rsidR="00A84A83" w:rsidRDefault="00437F06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alid </w:t>
            </w:r>
            <w:r w:rsidR="00A84A83">
              <w:rPr>
                <w:rFonts w:ascii="Times New Roman" w:hAnsi="Times New Roman" w:cs="Times New Roman"/>
              </w:rPr>
              <w:t xml:space="preserve">selection – </w:t>
            </w:r>
            <w:r w:rsidR="0069301F">
              <w:rPr>
                <w:rFonts w:ascii="Times New Roman" w:hAnsi="Times New Roman" w:cs="Times New Roman"/>
              </w:rPr>
              <w:t>exit program</w:t>
            </w:r>
          </w:p>
        </w:tc>
        <w:tc>
          <w:tcPr>
            <w:tcW w:w="2138" w:type="dxa"/>
          </w:tcPr>
          <w:p w14:paraId="732FB85F" w14:textId="4F0BCA40" w:rsidR="00A84A83" w:rsidRDefault="00437F06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400" w:type="dxa"/>
          </w:tcPr>
          <w:p w14:paraId="1CFE1B8B" w14:textId="77777777" w:rsidR="00437F06" w:rsidRDefault="00437F06" w:rsidP="00437F0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xiting...</w:t>
            </w:r>
          </w:p>
          <w:p w14:paraId="08C11850" w14:textId="5B736954" w:rsidR="00A84A83" w:rsidRDefault="00437F06" w:rsidP="00437F0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rogram by Steven Kyong Ho Kim</w:t>
            </w:r>
          </w:p>
        </w:tc>
        <w:tc>
          <w:tcPr>
            <w:tcW w:w="2343" w:type="dxa"/>
          </w:tcPr>
          <w:p w14:paraId="3D105C21" w14:textId="77777777" w:rsidR="00437F06" w:rsidRDefault="00437F06" w:rsidP="00437F0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xiting...</w:t>
            </w:r>
          </w:p>
          <w:p w14:paraId="72CE7C04" w14:textId="37AB3162" w:rsidR="00A84A83" w:rsidRDefault="00437F06" w:rsidP="00437F0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rogram by Steven Kyong Ho Kim</w:t>
            </w:r>
          </w:p>
        </w:tc>
        <w:tc>
          <w:tcPr>
            <w:tcW w:w="2272" w:type="dxa"/>
          </w:tcPr>
          <w:p w14:paraId="7678A62D" w14:textId="179BDA52" w:rsidR="00A84A83" w:rsidRDefault="00437F06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437F06" w:rsidRPr="00ED362E" w14:paraId="181F7732" w14:textId="77777777" w:rsidTr="003D45E9">
        <w:tc>
          <w:tcPr>
            <w:tcW w:w="823" w:type="dxa"/>
          </w:tcPr>
          <w:p w14:paraId="50683C0A" w14:textId="0A431A92" w:rsidR="00437F06" w:rsidRDefault="00437F06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7</w:t>
            </w:r>
          </w:p>
        </w:tc>
        <w:tc>
          <w:tcPr>
            <w:tcW w:w="3568" w:type="dxa"/>
          </w:tcPr>
          <w:p w14:paraId="49D42FA9" w14:textId="04BA8493" w:rsidR="00437F06" w:rsidRDefault="00437F06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wrong integer</w:t>
            </w:r>
          </w:p>
        </w:tc>
        <w:tc>
          <w:tcPr>
            <w:tcW w:w="2138" w:type="dxa"/>
          </w:tcPr>
          <w:p w14:paraId="6C35530A" w14:textId="7E28A759" w:rsidR="00437F06" w:rsidRDefault="00437F06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400" w:type="dxa"/>
          </w:tcPr>
          <w:p w14:paraId="54BF8F02" w14:textId="027CBB9F" w:rsidR="00437F06" w:rsidRDefault="00437F06" w:rsidP="00437F0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entered an invalid input. Please only input an integer value from the menu.</w:t>
            </w:r>
          </w:p>
        </w:tc>
        <w:tc>
          <w:tcPr>
            <w:tcW w:w="2343" w:type="dxa"/>
          </w:tcPr>
          <w:p w14:paraId="53DE1A9D" w14:textId="707749F2" w:rsidR="00437F06" w:rsidRDefault="00437F06" w:rsidP="00437F0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entered an invalid input. Please only input an integer value from the menu.</w:t>
            </w:r>
          </w:p>
        </w:tc>
        <w:tc>
          <w:tcPr>
            <w:tcW w:w="2272" w:type="dxa"/>
          </w:tcPr>
          <w:p w14:paraId="0AAFDF8A" w14:textId="03CA2CE3" w:rsidR="00437F06" w:rsidRDefault="00437F06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437F06" w:rsidRPr="00ED362E" w14:paraId="54EBAD6E" w14:textId="77777777" w:rsidTr="003D45E9">
        <w:tc>
          <w:tcPr>
            <w:tcW w:w="823" w:type="dxa"/>
          </w:tcPr>
          <w:p w14:paraId="05BF1723" w14:textId="11978B1E" w:rsidR="00437F06" w:rsidRDefault="00437F06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T8</w:t>
            </w:r>
          </w:p>
        </w:tc>
        <w:tc>
          <w:tcPr>
            <w:tcW w:w="3568" w:type="dxa"/>
          </w:tcPr>
          <w:p w14:paraId="0EE74866" w14:textId="65371BB2" w:rsidR="00437F06" w:rsidRDefault="00437F06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negative value</w:t>
            </w:r>
          </w:p>
        </w:tc>
        <w:tc>
          <w:tcPr>
            <w:tcW w:w="2138" w:type="dxa"/>
          </w:tcPr>
          <w:p w14:paraId="59D12AC0" w14:textId="6C535447" w:rsidR="00437F06" w:rsidRDefault="00437F06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</w:t>
            </w:r>
          </w:p>
        </w:tc>
        <w:tc>
          <w:tcPr>
            <w:tcW w:w="2400" w:type="dxa"/>
          </w:tcPr>
          <w:p w14:paraId="4A2FF0CA" w14:textId="77777777" w:rsidR="00437F06" w:rsidRDefault="00437F06" w:rsidP="00437F0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egative input is not allowed. Please try again.</w:t>
            </w:r>
          </w:p>
          <w:p w14:paraId="4861DC58" w14:textId="2C354435" w:rsidR="00437F06" w:rsidRDefault="00437F06" w:rsidP="00437F0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6C4541E8" w14:textId="77777777" w:rsidR="00437F06" w:rsidRDefault="00437F06" w:rsidP="00437F0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egative input is not allowed. Please try again.</w:t>
            </w:r>
          </w:p>
          <w:p w14:paraId="6D4EF894" w14:textId="37FE3FFE" w:rsidR="00437F06" w:rsidRDefault="00437F06" w:rsidP="00437F0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09A33317" w14:textId="252D73C8" w:rsidR="00437F06" w:rsidRDefault="00437F06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437F06" w:rsidRPr="00ED362E" w14:paraId="2AD16A6E" w14:textId="77777777" w:rsidTr="003D45E9">
        <w:tc>
          <w:tcPr>
            <w:tcW w:w="823" w:type="dxa"/>
          </w:tcPr>
          <w:p w14:paraId="723C3480" w14:textId="2F2E6051" w:rsidR="00437F06" w:rsidRDefault="0069301F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9</w:t>
            </w:r>
          </w:p>
        </w:tc>
        <w:tc>
          <w:tcPr>
            <w:tcW w:w="3568" w:type="dxa"/>
          </w:tcPr>
          <w:p w14:paraId="0AB70991" w14:textId="5562B795" w:rsidR="00437F06" w:rsidRDefault="0069301F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character input</w:t>
            </w:r>
          </w:p>
        </w:tc>
        <w:tc>
          <w:tcPr>
            <w:tcW w:w="2138" w:type="dxa"/>
          </w:tcPr>
          <w:p w14:paraId="2AF6A4EB" w14:textId="4729A320" w:rsidR="00437F06" w:rsidRDefault="0069301F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2400" w:type="dxa"/>
          </w:tcPr>
          <w:p w14:paraId="2926D8A1" w14:textId="77777777" w:rsidR="0069301F" w:rsidRDefault="0069301F" w:rsidP="0069301F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53218969" w14:textId="52516A62" w:rsidR="00437F06" w:rsidRDefault="0069301F" w:rsidP="0069301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60B8E1BF" w14:textId="77777777" w:rsidR="0069301F" w:rsidRDefault="0069301F" w:rsidP="0069301F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48A16A45" w14:textId="2FB9442A" w:rsidR="00437F06" w:rsidRDefault="0069301F" w:rsidP="0069301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7376ACD5" w14:textId="407A448E" w:rsidR="00437F06" w:rsidRDefault="0069301F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9301F" w:rsidRPr="00ED362E" w14:paraId="5721295D" w14:textId="77777777" w:rsidTr="003D45E9">
        <w:tc>
          <w:tcPr>
            <w:tcW w:w="823" w:type="dxa"/>
          </w:tcPr>
          <w:p w14:paraId="728ED28A" w14:textId="7F16E337" w:rsidR="0069301F" w:rsidRDefault="0069301F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0</w:t>
            </w:r>
          </w:p>
        </w:tc>
        <w:tc>
          <w:tcPr>
            <w:tcW w:w="3568" w:type="dxa"/>
          </w:tcPr>
          <w:p w14:paraId="6C2FFAF5" w14:textId="4ADA0FAE" w:rsidR="0069301F" w:rsidRDefault="0069301F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string input</w:t>
            </w:r>
          </w:p>
        </w:tc>
        <w:tc>
          <w:tcPr>
            <w:tcW w:w="2138" w:type="dxa"/>
          </w:tcPr>
          <w:p w14:paraId="07BB688B" w14:textId="2D31A130" w:rsidR="0069301F" w:rsidRDefault="0069301F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llo</w:t>
            </w:r>
          </w:p>
        </w:tc>
        <w:tc>
          <w:tcPr>
            <w:tcW w:w="2400" w:type="dxa"/>
          </w:tcPr>
          <w:p w14:paraId="0D58A644" w14:textId="77777777" w:rsidR="0069301F" w:rsidRDefault="0069301F" w:rsidP="0069301F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3BA64063" w14:textId="1CEF2DE9" w:rsidR="0069301F" w:rsidRDefault="0069301F" w:rsidP="0069301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0DF94AF2" w14:textId="77777777" w:rsidR="0069301F" w:rsidRDefault="0069301F" w:rsidP="0069301F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7400F007" w14:textId="2FBCD44C" w:rsidR="0069301F" w:rsidRDefault="0069301F" w:rsidP="0069301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6305231E" w14:textId="10C2B01F" w:rsidR="0069301F" w:rsidRDefault="0069301F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9301F" w:rsidRPr="00ED362E" w14:paraId="23AC7784" w14:textId="77777777" w:rsidTr="003D45E9">
        <w:tc>
          <w:tcPr>
            <w:tcW w:w="823" w:type="dxa"/>
          </w:tcPr>
          <w:p w14:paraId="1DF2CE9D" w14:textId="17054388" w:rsidR="0069301F" w:rsidRDefault="0069301F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1</w:t>
            </w:r>
          </w:p>
        </w:tc>
        <w:tc>
          <w:tcPr>
            <w:tcW w:w="3568" w:type="dxa"/>
          </w:tcPr>
          <w:p w14:paraId="06ED2126" w14:textId="0109C7FF" w:rsidR="0069301F" w:rsidRDefault="0069301F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non-integer input</w:t>
            </w:r>
          </w:p>
        </w:tc>
        <w:tc>
          <w:tcPr>
            <w:tcW w:w="2138" w:type="dxa"/>
          </w:tcPr>
          <w:p w14:paraId="521D668D" w14:textId="5239C4CA" w:rsidR="0069301F" w:rsidRDefault="0069301F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2400" w:type="dxa"/>
          </w:tcPr>
          <w:p w14:paraId="4157ABAC" w14:textId="77777777" w:rsidR="0069301F" w:rsidRDefault="0069301F" w:rsidP="0069301F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4CF40E75" w14:textId="5B61CC36" w:rsidR="0069301F" w:rsidRDefault="0069301F" w:rsidP="0069301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493DB319" w14:textId="77777777" w:rsidR="0069301F" w:rsidRDefault="0069301F" w:rsidP="0069301F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49DB732C" w14:textId="5F0C99ED" w:rsidR="0069301F" w:rsidRDefault="0069301F" w:rsidP="0069301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02DE4291" w14:textId="4F379050" w:rsidR="0069301F" w:rsidRDefault="0069301F" w:rsidP="00A84A8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14:paraId="66400E14" w14:textId="6B36A28D" w:rsidR="00ED362E" w:rsidRDefault="00ED362E">
      <w:pPr>
        <w:rPr>
          <w:rFonts w:ascii="Times New Roman" w:hAnsi="Times New Roman" w:cs="Times New Roman"/>
        </w:rPr>
      </w:pPr>
    </w:p>
    <w:p w14:paraId="12AEC709" w14:textId="77777777" w:rsidR="00A66D76" w:rsidRPr="00177F58" w:rsidRDefault="00A66D76" w:rsidP="00A66D76">
      <w:pPr>
        <w:rPr>
          <w:rFonts w:ascii="Times New Roman" w:hAnsi="Times New Roman" w:cs="Times New Roman"/>
          <w:b/>
          <w:bCs/>
        </w:rPr>
      </w:pPr>
      <w:r w:rsidRPr="00177F58">
        <w:rPr>
          <w:rFonts w:ascii="Times New Roman" w:hAnsi="Times New Roman" w:cs="Times New Roman"/>
          <w:b/>
          <w:bCs/>
        </w:rPr>
        <w:t xml:space="preserve">Feature: </w:t>
      </w:r>
      <w:r w:rsidRPr="006A760C">
        <w:rPr>
          <w:rFonts w:ascii="Times New Roman" w:hAnsi="Times New Roman" w:cs="Times New Roman"/>
          <w:b/>
          <w:bCs/>
          <w:highlight w:val="yellow"/>
        </w:rPr>
        <w:t>&lt;entering the max size of the array&gt;</w:t>
      </w:r>
    </w:p>
    <w:tbl>
      <w:tblPr>
        <w:tblStyle w:val="TableGrid"/>
        <w:tblW w:w="13544" w:type="dxa"/>
        <w:tblInd w:w="137" w:type="dxa"/>
        <w:tblLook w:val="04A0" w:firstRow="1" w:lastRow="0" w:firstColumn="1" w:lastColumn="0" w:noHBand="0" w:noVBand="1"/>
      </w:tblPr>
      <w:tblGrid>
        <w:gridCol w:w="823"/>
        <w:gridCol w:w="3568"/>
        <w:gridCol w:w="2138"/>
        <w:gridCol w:w="2400"/>
        <w:gridCol w:w="2343"/>
        <w:gridCol w:w="2272"/>
      </w:tblGrid>
      <w:tr w:rsidR="00A66D76" w:rsidRPr="00ED362E" w14:paraId="79B117C6" w14:textId="77777777" w:rsidTr="00251716">
        <w:tc>
          <w:tcPr>
            <w:tcW w:w="823" w:type="dxa"/>
          </w:tcPr>
          <w:p w14:paraId="56166934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st #</w:t>
            </w:r>
          </w:p>
        </w:tc>
        <w:tc>
          <w:tcPr>
            <w:tcW w:w="3568" w:type="dxa"/>
          </w:tcPr>
          <w:p w14:paraId="34CECDED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2138" w:type="dxa"/>
          </w:tcPr>
          <w:p w14:paraId="7CBED55C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2400" w:type="dxa"/>
          </w:tcPr>
          <w:p w14:paraId="400C2993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Expected output/result</w:t>
            </w:r>
          </w:p>
        </w:tc>
        <w:tc>
          <w:tcPr>
            <w:tcW w:w="2343" w:type="dxa"/>
          </w:tcPr>
          <w:p w14:paraId="2DA3CFAF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ctual Output</w:t>
            </w:r>
          </w:p>
        </w:tc>
        <w:tc>
          <w:tcPr>
            <w:tcW w:w="2272" w:type="dxa"/>
          </w:tcPr>
          <w:p w14:paraId="006339E8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tatus (Pass/Fail)</w:t>
            </w:r>
          </w:p>
        </w:tc>
      </w:tr>
      <w:tr w:rsidR="00A66D76" w:rsidRPr="00ED362E" w14:paraId="28D5C2E4" w14:textId="77777777" w:rsidTr="00251716">
        <w:tc>
          <w:tcPr>
            <w:tcW w:w="823" w:type="dxa"/>
          </w:tcPr>
          <w:p w14:paraId="19EA045D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</w:p>
        </w:tc>
        <w:tc>
          <w:tcPr>
            <w:tcW w:w="3568" w:type="dxa"/>
          </w:tcPr>
          <w:p w14:paraId="41B62832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input</w:t>
            </w:r>
          </w:p>
        </w:tc>
        <w:tc>
          <w:tcPr>
            <w:tcW w:w="2138" w:type="dxa"/>
          </w:tcPr>
          <w:p w14:paraId="0430D9CA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400" w:type="dxa"/>
          </w:tcPr>
          <w:p w14:paraId="611FC2C4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Constructed an array with size of 10</w:t>
            </w:r>
          </w:p>
        </w:tc>
        <w:tc>
          <w:tcPr>
            <w:tcW w:w="2343" w:type="dxa"/>
          </w:tcPr>
          <w:p w14:paraId="1A7FD5BD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Constructed an array with size of 10</w:t>
            </w:r>
          </w:p>
        </w:tc>
        <w:tc>
          <w:tcPr>
            <w:tcW w:w="2272" w:type="dxa"/>
          </w:tcPr>
          <w:p w14:paraId="353762CB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A66D76" w:rsidRPr="00ED362E" w14:paraId="38071950" w14:textId="77777777" w:rsidTr="00251716">
        <w:tc>
          <w:tcPr>
            <w:tcW w:w="823" w:type="dxa"/>
          </w:tcPr>
          <w:p w14:paraId="2BA260B3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  <w:tc>
          <w:tcPr>
            <w:tcW w:w="3568" w:type="dxa"/>
          </w:tcPr>
          <w:p w14:paraId="0F646B87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input – zero</w:t>
            </w:r>
          </w:p>
        </w:tc>
        <w:tc>
          <w:tcPr>
            <w:tcW w:w="2138" w:type="dxa"/>
          </w:tcPr>
          <w:p w14:paraId="1A7DCBDF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400" w:type="dxa"/>
          </w:tcPr>
          <w:p w14:paraId="6702FBD5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Constructed an array with size of 0.</w:t>
            </w:r>
          </w:p>
        </w:tc>
        <w:tc>
          <w:tcPr>
            <w:tcW w:w="2343" w:type="dxa"/>
          </w:tcPr>
          <w:p w14:paraId="788401B4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Constructed an array with size of 0.</w:t>
            </w:r>
          </w:p>
        </w:tc>
        <w:tc>
          <w:tcPr>
            <w:tcW w:w="2272" w:type="dxa"/>
          </w:tcPr>
          <w:p w14:paraId="7B4242BC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A66D76" w:rsidRPr="00ED362E" w14:paraId="4138734D" w14:textId="77777777" w:rsidTr="00251716">
        <w:tc>
          <w:tcPr>
            <w:tcW w:w="823" w:type="dxa"/>
          </w:tcPr>
          <w:p w14:paraId="0362E503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</w:t>
            </w:r>
          </w:p>
        </w:tc>
        <w:tc>
          <w:tcPr>
            <w:tcW w:w="3568" w:type="dxa"/>
          </w:tcPr>
          <w:p w14:paraId="03F85A7E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885354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input – negative number</w:t>
            </w:r>
          </w:p>
        </w:tc>
        <w:tc>
          <w:tcPr>
            <w:tcW w:w="2138" w:type="dxa"/>
          </w:tcPr>
          <w:p w14:paraId="69B4424D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1</w:t>
            </w:r>
          </w:p>
        </w:tc>
        <w:tc>
          <w:tcPr>
            <w:tcW w:w="2400" w:type="dxa"/>
          </w:tcPr>
          <w:p w14:paraId="43607C75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egative input is not allowed. Please try again.</w:t>
            </w:r>
          </w:p>
          <w:p w14:paraId="67937157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1E6FF278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egative input is not allowed. Please try again.</w:t>
            </w:r>
          </w:p>
          <w:p w14:paraId="47B5B398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20B7AB6F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A66D76" w:rsidRPr="00ED362E" w14:paraId="70B28527" w14:textId="77777777" w:rsidTr="00251716">
        <w:tc>
          <w:tcPr>
            <w:tcW w:w="823" w:type="dxa"/>
          </w:tcPr>
          <w:p w14:paraId="2DAC30BC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4</w:t>
            </w:r>
          </w:p>
        </w:tc>
        <w:tc>
          <w:tcPr>
            <w:tcW w:w="3568" w:type="dxa"/>
          </w:tcPr>
          <w:p w14:paraId="41D65505" w14:textId="77777777" w:rsidR="00A66D76" w:rsidRPr="00885354" w:rsidRDefault="00A66D76" w:rsidP="00251716">
            <w:pPr>
              <w:spacing w:line="360" w:lineRule="auto"/>
              <w:rPr>
                <w:rFonts w:ascii="Times New Roman" w:hAnsi="Times New Roman" w:cs="Times New Roman"/>
                <w:color w:val="FF0000"/>
              </w:rPr>
            </w:pPr>
            <w:r w:rsidRPr="00885354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input – character input</w:t>
            </w:r>
          </w:p>
        </w:tc>
        <w:tc>
          <w:tcPr>
            <w:tcW w:w="2138" w:type="dxa"/>
          </w:tcPr>
          <w:p w14:paraId="5688678C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2400" w:type="dxa"/>
          </w:tcPr>
          <w:p w14:paraId="49F951AE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7CBF68A8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561EFD2D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7DE382D5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1C1F1D44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A66D76" w:rsidRPr="00ED362E" w14:paraId="606FA5DB" w14:textId="77777777" w:rsidTr="00251716">
        <w:tc>
          <w:tcPr>
            <w:tcW w:w="823" w:type="dxa"/>
          </w:tcPr>
          <w:p w14:paraId="0BAB2601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T5</w:t>
            </w:r>
          </w:p>
        </w:tc>
        <w:tc>
          <w:tcPr>
            <w:tcW w:w="3568" w:type="dxa"/>
          </w:tcPr>
          <w:p w14:paraId="3FDD9927" w14:textId="77777777" w:rsidR="00A66D76" w:rsidRPr="00885354" w:rsidRDefault="00A66D76" w:rsidP="00251716">
            <w:pPr>
              <w:spacing w:line="360" w:lineRule="auto"/>
              <w:rPr>
                <w:rFonts w:ascii="Times New Roman" w:hAnsi="Times New Roman" w:cs="Times New Roman"/>
                <w:color w:val="FF0000"/>
              </w:rPr>
            </w:pPr>
            <w:r w:rsidRPr="00885354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input – string input</w:t>
            </w:r>
          </w:p>
        </w:tc>
        <w:tc>
          <w:tcPr>
            <w:tcW w:w="2138" w:type="dxa"/>
          </w:tcPr>
          <w:p w14:paraId="33494E20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wl</w:t>
            </w:r>
          </w:p>
        </w:tc>
        <w:tc>
          <w:tcPr>
            <w:tcW w:w="2400" w:type="dxa"/>
          </w:tcPr>
          <w:p w14:paraId="1E46FD1D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2469130F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6E0CF1E6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01A90164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4BA6FE1E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A66D76" w:rsidRPr="00ED362E" w14:paraId="5DD44731" w14:textId="77777777" w:rsidTr="00251716">
        <w:tc>
          <w:tcPr>
            <w:tcW w:w="823" w:type="dxa"/>
          </w:tcPr>
          <w:p w14:paraId="363AA983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</w:t>
            </w:r>
          </w:p>
        </w:tc>
        <w:tc>
          <w:tcPr>
            <w:tcW w:w="3568" w:type="dxa"/>
          </w:tcPr>
          <w:p w14:paraId="0385D019" w14:textId="77777777" w:rsidR="00A66D76" w:rsidRPr="00885354" w:rsidRDefault="00A66D76" w:rsidP="00251716">
            <w:pPr>
              <w:spacing w:line="360" w:lineRule="auto"/>
              <w:rPr>
                <w:rFonts w:ascii="Times New Roman" w:hAnsi="Times New Roman" w:cs="Times New Roman"/>
                <w:color w:val="FF0000"/>
              </w:rPr>
            </w:pPr>
            <w:r w:rsidRPr="00885354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input – non-integer input</w:t>
            </w:r>
          </w:p>
        </w:tc>
        <w:tc>
          <w:tcPr>
            <w:tcW w:w="2138" w:type="dxa"/>
          </w:tcPr>
          <w:p w14:paraId="3F8D09D3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2400" w:type="dxa"/>
          </w:tcPr>
          <w:p w14:paraId="20BECD14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52CE418B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4DB56410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42CC893D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3BB9B151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14:paraId="2A06F369" w14:textId="67B4C41B" w:rsidR="00A66D76" w:rsidRDefault="00A66D76">
      <w:pPr>
        <w:rPr>
          <w:rFonts w:ascii="Times New Roman" w:hAnsi="Times New Roman" w:cs="Times New Roman"/>
        </w:rPr>
      </w:pPr>
    </w:p>
    <w:p w14:paraId="1CD42C28" w14:textId="77777777" w:rsidR="00A66D76" w:rsidRDefault="00A66D76">
      <w:pPr>
        <w:rPr>
          <w:rFonts w:ascii="Times New Roman" w:hAnsi="Times New Roman" w:cs="Times New Roman"/>
        </w:rPr>
      </w:pPr>
    </w:p>
    <w:p w14:paraId="3AF5205C" w14:textId="606FAC12" w:rsidR="00177F58" w:rsidRPr="00177F58" w:rsidRDefault="00177F58">
      <w:pPr>
        <w:rPr>
          <w:rFonts w:ascii="Times New Roman" w:hAnsi="Times New Roman" w:cs="Times New Roman"/>
          <w:b/>
          <w:bCs/>
        </w:rPr>
      </w:pPr>
      <w:r w:rsidRPr="00177F58">
        <w:rPr>
          <w:rFonts w:ascii="Times New Roman" w:hAnsi="Times New Roman" w:cs="Times New Roman"/>
          <w:b/>
          <w:bCs/>
        </w:rPr>
        <w:t xml:space="preserve">Feature: </w:t>
      </w:r>
      <w:r w:rsidR="00A84A83" w:rsidRPr="00A84A83">
        <w:rPr>
          <w:rFonts w:ascii="Times New Roman" w:hAnsi="Times New Roman" w:cs="Times New Roman"/>
          <w:b/>
          <w:bCs/>
          <w:highlight w:val="yellow"/>
        </w:rPr>
        <w:t>&lt;</w:t>
      </w:r>
      <w:r w:rsidR="0054415B" w:rsidRPr="0054415B">
        <w:rPr>
          <w:rFonts w:ascii="Times New Roman" w:hAnsi="Times New Roman" w:cs="Times New Roman"/>
          <w:b/>
          <w:bCs/>
          <w:highlight w:val="yellow"/>
        </w:rPr>
        <w:t xml:space="preserve"> </w:t>
      </w:r>
      <w:r w:rsidR="0054415B">
        <w:rPr>
          <w:rFonts w:ascii="Times New Roman" w:hAnsi="Times New Roman" w:cs="Times New Roman"/>
          <w:b/>
          <w:bCs/>
          <w:highlight w:val="yellow"/>
        </w:rPr>
        <w:t xml:space="preserve">Main menu processing – array initialized, but no value added </w:t>
      </w:r>
      <w:r w:rsidR="00A84A83" w:rsidRPr="00A84A83">
        <w:rPr>
          <w:rFonts w:ascii="Times New Roman" w:hAnsi="Times New Roman" w:cs="Times New Roman"/>
          <w:b/>
          <w:bCs/>
          <w:highlight w:val="yellow"/>
        </w:rPr>
        <w:t>&gt;</w:t>
      </w:r>
    </w:p>
    <w:tbl>
      <w:tblPr>
        <w:tblStyle w:val="TableGrid"/>
        <w:tblW w:w="13544" w:type="dxa"/>
        <w:tblInd w:w="137" w:type="dxa"/>
        <w:tblLook w:val="04A0" w:firstRow="1" w:lastRow="0" w:firstColumn="1" w:lastColumn="0" w:noHBand="0" w:noVBand="1"/>
      </w:tblPr>
      <w:tblGrid>
        <w:gridCol w:w="823"/>
        <w:gridCol w:w="3568"/>
        <w:gridCol w:w="2138"/>
        <w:gridCol w:w="2400"/>
        <w:gridCol w:w="2343"/>
        <w:gridCol w:w="2272"/>
      </w:tblGrid>
      <w:tr w:rsidR="00177F58" w:rsidRPr="00ED362E" w14:paraId="749D86EA" w14:textId="77777777" w:rsidTr="00BF3718">
        <w:tc>
          <w:tcPr>
            <w:tcW w:w="823" w:type="dxa"/>
          </w:tcPr>
          <w:p w14:paraId="6F7CA770" w14:textId="77777777" w:rsidR="00177F58" w:rsidRPr="00ED362E" w:rsidRDefault="00177F58" w:rsidP="00BF3718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st #</w:t>
            </w:r>
          </w:p>
        </w:tc>
        <w:tc>
          <w:tcPr>
            <w:tcW w:w="3568" w:type="dxa"/>
          </w:tcPr>
          <w:p w14:paraId="1C3066B4" w14:textId="77777777" w:rsidR="00177F58" w:rsidRPr="00ED362E" w:rsidRDefault="00177F58" w:rsidP="00BF3718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2138" w:type="dxa"/>
          </w:tcPr>
          <w:p w14:paraId="07E0DA57" w14:textId="77777777" w:rsidR="00177F58" w:rsidRPr="00ED362E" w:rsidRDefault="00177F58" w:rsidP="00BF3718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2400" w:type="dxa"/>
          </w:tcPr>
          <w:p w14:paraId="5824F201" w14:textId="77777777" w:rsidR="00177F58" w:rsidRPr="00ED362E" w:rsidRDefault="00177F58" w:rsidP="00BF3718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Expected output/result</w:t>
            </w:r>
          </w:p>
        </w:tc>
        <w:tc>
          <w:tcPr>
            <w:tcW w:w="2343" w:type="dxa"/>
          </w:tcPr>
          <w:p w14:paraId="1C64E542" w14:textId="77777777" w:rsidR="00177F58" w:rsidRPr="00ED362E" w:rsidRDefault="00177F58" w:rsidP="00BF3718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ctual Output</w:t>
            </w:r>
          </w:p>
        </w:tc>
        <w:tc>
          <w:tcPr>
            <w:tcW w:w="2272" w:type="dxa"/>
          </w:tcPr>
          <w:p w14:paraId="65BBE719" w14:textId="77777777" w:rsidR="00177F58" w:rsidRDefault="00177F58" w:rsidP="00BF3718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tatus (Pass/Fail)</w:t>
            </w:r>
          </w:p>
        </w:tc>
      </w:tr>
      <w:tr w:rsidR="00BC04F3" w:rsidRPr="00ED362E" w14:paraId="08B068F4" w14:textId="77777777" w:rsidTr="00BF3718">
        <w:tc>
          <w:tcPr>
            <w:tcW w:w="823" w:type="dxa"/>
          </w:tcPr>
          <w:p w14:paraId="5A4DC13B" w14:textId="290D20F9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</w:p>
        </w:tc>
        <w:tc>
          <w:tcPr>
            <w:tcW w:w="3568" w:type="dxa"/>
          </w:tcPr>
          <w:p w14:paraId="73FAE8F2" w14:textId="37A17821" w:rsidR="00BC04F3" w:rsidRPr="00ED362E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default initialize</w:t>
            </w:r>
          </w:p>
        </w:tc>
        <w:tc>
          <w:tcPr>
            <w:tcW w:w="2138" w:type="dxa"/>
          </w:tcPr>
          <w:p w14:paraId="7BC7770F" w14:textId="01B6FB96" w:rsidR="00BC04F3" w:rsidRPr="00ED362E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00" w:type="dxa"/>
          </w:tcPr>
          <w:p w14:paraId="2E2F7110" w14:textId="6456AB21" w:rsidR="00BC04F3" w:rsidRPr="00ED362E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Constructed an array with default size of 3.</w:t>
            </w:r>
          </w:p>
        </w:tc>
        <w:tc>
          <w:tcPr>
            <w:tcW w:w="2343" w:type="dxa"/>
          </w:tcPr>
          <w:p w14:paraId="6D113AF7" w14:textId="70411F77" w:rsidR="00BC04F3" w:rsidRPr="00ED362E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Constructed an array with default size of 3.</w:t>
            </w:r>
          </w:p>
        </w:tc>
        <w:tc>
          <w:tcPr>
            <w:tcW w:w="2272" w:type="dxa"/>
          </w:tcPr>
          <w:p w14:paraId="491012DC" w14:textId="61326939" w:rsidR="00BC04F3" w:rsidRPr="00ED362E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BC04F3" w:rsidRPr="00ED362E" w14:paraId="3DECEB71" w14:textId="77777777" w:rsidTr="00BF3718">
        <w:tc>
          <w:tcPr>
            <w:tcW w:w="823" w:type="dxa"/>
          </w:tcPr>
          <w:p w14:paraId="72B702BF" w14:textId="027BBC20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  <w:tc>
          <w:tcPr>
            <w:tcW w:w="3568" w:type="dxa"/>
          </w:tcPr>
          <w:p w14:paraId="71F15CBC" w14:textId="180DAF15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specific initialize</w:t>
            </w:r>
          </w:p>
        </w:tc>
        <w:tc>
          <w:tcPr>
            <w:tcW w:w="2138" w:type="dxa"/>
          </w:tcPr>
          <w:p w14:paraId="537F822B" w14:textId="59D18445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400" w:type="dxa"/>
          </w:tcPr>
          <w:p w14:paraId="15D2D162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the max size of the array:</w:t>
            </w:r>
          </w:p>
          <w:p w14:paraId="5DB19EC9" w14:textId="53B76641" w:rsidR="00BC04F3" w:rsidRPr="00ED362E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0B37A037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the max size of the array:</w:t>
            </w:r>
          </w:p>
          <w:p w14:paraId="022565D5" w14:textId="700A2802" w:rsidR="00BC04F3" w:rsidRPr="00ED362E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6FC04390" w14:textId="34B523E7" w:rsidR="00BC04F3" w:rsidRPr="00ED362E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BC04F3" w:rsidRPr="00ED362E" w14:paraId="3AF4BDE2" w14:textId="77777777" w:rsidTr="00BF3718">
        <w:tc>
          <w:tcPr>
            <w:tcW w:w="823" w:type="dxa"/>
          </w:tcPr>
          <w:p w14:paraId="45112FD5" w14:textId="4016462D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</w:t>
            </w:r>
          </w:p>
        </w:tc>
        <w:tc>
          <w:tcPr>
            <w:tcW w:w="3568" w:type="dxa"/>
          </w:tcPr>
          <w:p w14:paraId="3F64D9CB" w14:textId="56CD9288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add value</w:t>
            </w:r>
          </w:p>
        </w:tc>
        <w:tc>
          <w:tcPr>
            <w:tcW w:w="2138" w:type="dxa"/>
          </w:tcPr>
          <w:p w14:paraId="1B040B4D" w14:textId="4016684F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400" w:type="dxa"/>
          </w:tcPr>
          <w:p w14:paraId="0F8B0F79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0532588D" w14:textId="64DD613B" w:rsidR="00BC04F3" w:rsidRPr="00ED362E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30E848D6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777BC8F3" w14:textId="5A3F10E2" w:rsidR="00BC04F3" w:rsidRPr="00ED362E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62D9072A" w14:textId="461409CC" w:rsidR="00BC04F3" w:rsidRPr="00ED362E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BC04F3" w:rsidRPr="00ED362E" w14:paraId="331EA04F" w14:textId="77777777" w:rsidTr="00BF3718">
        <w:tc>
          <w:tcPr>
            <w:tcW w:w="823" w:type="dxa"/>
          </w:tcPr>
          <w:p w14:paraId="5A2568F5" w14:textId="7535F50E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4</w:t>
            </w:r>
          </w:p>
        </w:tc>
        <w:tc>
          <w:tcPr>
            <w:tcW w:w="3568" w:type="dxa"/>
          </w:tcPr>
          <w:p w14:paraId="68386162" w14:textId="5562FC62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display values</w:t>
            </w:r>
          </w:p>
        </w:tc>
        <w:tc>
          <w:tcPr>
            <w:tcW w:w="2138" w:type="dxa"/>
          </w:tcPr>
          <w:p w14:paraId="55FCD965" w14:textId="31855031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400" w:type="dxa"/>
          </w:tcPr>
          <w:p w14:paraId="6D99EC77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umbers are:</w:t>
            </w:r>
          </w:p>
          <w:p w14:paraId="602CEE00" w14:textId="62623BB8" w:rsidR="00BC04F3" w:rsidRPr="00ED362E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43" w:type="dxa"/>
          </w:tcPr>
          <w:p w14:paraId="4AFFE3EF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umbers are:</w:t>
            </w:r>
          </w:p>
          <w:p w14:paraId="36B36EEF" w14:textId="45117D47" w:rsidR="00BC04F3" w:rsidRPr="00ED362E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72" w:type="dxa"/>
          </w:tcPr>
          <w:p w14:paraId="1CB3A71C" w14:textId="60FD5801" w:rsidR="00BC04F3" w:rsidRPr="00ED362E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BC04F3" w:rsidRPr="00ED362E" w14:paraId="0DE4CF24" w14:textId="77777777" w:rsidTr="00BF3718">
        <w:tc>
          <w:tcPr>
            <w:tcW w:w="823" w:type="dxa"/>
          </w:tcPr>
          <w:p w14:paraId="644255E5" w14:textId="37AC7DAC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</w:t>
            </w:r>
          </w:p>
        </w:tc>
        <w:tc>
          <w:tcPr>
            <w:tcW w:w="3568" w:type="dxa"/>
          </w:tcPr>
          <w:p w14:paraId="5FE61B77" w14:textId="05760861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alid Selection – display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average,etc</w:t>
            </w:r>
            <w:proofErr w:type="spellEnd"/>
            <w:proofErr w:type="gramEnd"/>
          </w:p>
        </w:tc>
        <w:tc>
          <w:tcPr>
            <w:tcW w:w="2138" w:type="dxa"/>
          </w:tcPr>
          <w:p w14:paraId="19B885F1" w14:textId="66273F87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400" w:type="dxa"/>
          </w:tcPr>
          <w:p w14:paraId="56F71CA1" w14:textId="117B0860" w:rsidR="00BC04F3" w:rsidRPr="00AE1F06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verage is 0.00, Minimum value is 0.00, Maximum value is 0.00, max mod min is 0.00</w:t>
            </w:r>
          </w:p>
        </w:tc>
        <w:tc>
          <w:tcPr>
            <w:tcW w:w="2343" w:type="dxa"/>
          </w:tcPr>
          <w:p w14:paraId="61124186" w14:textId="0217F8F4" w:rsidR="00BC04F3" w:rsidRPr="00AE1F06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verage is 0.00, Minimum value is 0.00, Maximum value is 0.00, max mod min is 0.00</w:t>
            </w:r>
          </w:p>
        </w:tc>
        <w:tc>
          <w:tcPr>
            <w:tcW w:w="2272" w:type="dxa"/>
          </w:tcPr>
          <w:p w14:paraId="1468A73F" w14:textId="2C34EE59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BC04F3" w:rsidRPr="00ED362E" w14:paraId="016C9966" w14:textId="77777777" w:rsidTr="00BF3718">
        <w:tc>
          <w:tcPr>
            <w:tcW w:w="823" w:type="dxa"/>
          </w:tcPr>
          <w:p w14:paraId="4C03DC6A" w14:textId="30AE46A9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</w:t>
            </w:r>
          </w:p>
        </w:tc>
        <w:tc>
          <w:tcPr>
            <w:tcW w:w="3568" w:type="dxa"/>
          </w:tcPr>
          <w:p w14:paraId="4B2BB443" w14:textId="3BFA82F0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exit program</w:t>
            </w:r>
          </w:p>
        </w:tc>
        <w:tc>
          <w:tcPr>
            <w:tcW w:w="2138" w:type="dxa"/>
          </w:tcPr>
          <w:p w14:paraId="66AF3B70" w14:textId="4417CA98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400" w:type="dxa"/>
          </w:tcPr>
          <w:p w14:paraId="7AF307EF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xiting...</w:t>
            </w:r>
          </w:p>
          <w:p w14:paraId="6B88345E" w14:textId="5884458C" w:rsidR="00BC04F3" w:rsidRPr="00AE1F06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>Program by Steven Kyong Ho Kim</w:t>
            </w:r>
          </w:p>
        </w:tc>
        <w:tc>
          <w:tcPr>
            <w:tcW w:w="2343" w:type="dxa"/>
          </w:tcPr>
          <w:p w14:paraId="1F69C20B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>Exiting...</w:t>
            </w:r>
          </w:p>
          <w:p w14:paraId="634DDD94" w14:textId="3745ECCC" w:rsidR="00BC04F3" w:rsidRPr="00AE1F06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>Program by Steven Kyong Ho Kim</w:t>
            </w:r>
          </w:p>
        </w:tc>
        <w:tc>
          <w:tcPr>
            <w:tcW w:w="2272" w:type="dxa"/>
          </w:tcPr>
          <w:p w14:paraId="3D3A521B" w14:textId="0606BAED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ass</w:t>
            </w:r>
          </w:p>
        </w:tc>
      </w:tr>
      <w:tr w:rsidR="00BC04F3" w:rsidRPr="00ED362E" w14:paraId="54971E53" w14:textId="77777777" w:rsidTr="00BF3718">
        <w:tc>
          <w:tcPr>
            <w:tcW w:w="823" w:type="dxa"/>
          </w:tcPr>
          <w:p w14:paraId="4DB92594" w14:textId="419FA2F1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7</w:t>
            </w:r>
          </w:p>
        </w:tc>
        <w:tc>
          <w:tcPr>
            <w:tcW w:w="3568" w:type="dxa"/>
          </w:tcPr>
          <w:p w14:paraId="52E37C93" w14:textId="002C333F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wrong integer</w:t>
            </w:r>
          </w:p>
        </w:tc>
        <w:tc>
          <w:tcPr>
            <w:tcW w:w="2138" w:type="dxa"/>
          </w:tcPr>
          <w:p w14:paraId="7C2EFD1F" w14:textId="7665F4C9" w:rsidR="00BC04F3" w:rsidRDefault="006A760C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400" w:type="dxa"/>
          </w:tcPr>
          <w:p w14:paraId="31B199C8" w14:textId="49ACD423" w:rsidR="00BC04F3" w:rsidRPr="00AE1F06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entered an invalid input. Please only input an integer value from the menu.</w:t>
            </w:r>
          </w:p>
        </w:tc>
        <w:tc>
          <w:tcPr>
            <w:tcW w:w="2343" w:type="dxa"/>
          </w:tcPr>
          <w:p w14:paraId="05654987" w14:textId="4049E4ED" w:rsidR="00BC04F3" w:rsidRPr="00AE1F06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entered an invalid input. Please only input an integer value from the menu.</w:t>
            </w:r>
          </w:p>
        </w:tc>
        <w:tc>
          <w:tcPr>
            <w:tcW w:w="2272" w:type="dxa"/>
          </w:tcPr>
          <w:p w14:paraId="19C2788B" w14:textId="4DAC0D11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BC04F3" w:rsidRPr="00ED362E" w14:paraId="06A45CFB" w14:textId="77777777" w:rsidTr="00BF3718">
        <w:tc>
          <w:tcPr>
            <w:tcW w:w="823" w:type="dxa"/>
          </w:tcPr>
          <w:p w14:paraId="60097166" w14:textId="5C7E1306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8</w:t>
            </w:r>
          </w:p>
        </w:tc>
        <w:tc>
          <w:tcPr>
            <w:tcW w:w="3568" w:type="dxa"/>
          </w:tcPr>
          <w:p w14:paraId="655047F2" w14:textId="6BACC2D1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negative value</w:t>
            </w:r>
          </w:p>
        </w:tc>
        <w:tc>
          <w:tcPr>
            <w:tcW w:w="2138" w:type="dxa"/>
          </w:tcPr>
          <w:p w14:paraId="53E4EC59" w14:textId="5A57374E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6A760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400" w:type="dxa"/>
          </w:tcPr>
          <w:p w14:paraId="5D78D64F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egative input is not allowed. Please try again.</w:t>
            </w:r>
          </w:p>
          <w:p w14:paraId="104BFF95" w14:textId="7FC281CB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63FA3491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egative input is not allowed. Please try again.</w:t>
            </w:r>
          </w:p>
          <w:p w14:paraId="4E98A429" w14:textId="10BF8734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50DE991A" w14:textId="1EB29848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BC04F3" w:rsidRPr="00ED362E" w14:paraId="0BBA7BDA" w14:textId="77777777" w:rsidTr="00BF3718">
        <w:tc>
          <w:tcPr>
            <w:tcW w:w="823" w:type="dxa"/>
          </w:tcPr>
          <w:p w14:paraId="7407F979" w14:textId="4488B316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9</w:t>
            </w:r>
          </w:p>
        </w:tc>
        <w:tc>
          <w:tcPr>
            <w:tcW w:w="3568" w:type="dxa"/>
          </w:tcPr>
          <w:p w14:paraId="70FA7EE1" w14:textId="4B4B1DEC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character input</w:t>
            </w:r>
          </w:p>
        </w:tc>
        <w:tc>
          <w:tcPr>
            <w:tcW w:w="2138" w:type="dxa"/>
          </w:tcPr>
          <w:p w14:paraId="54E27B8B" w14:textId="01EEF3C0" w:rsidR="00BC04F3" w:rsidRDefault="006A760C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2400" w:type="dxa"/>
          </w:tcPr>
          <w:p w14:paraId="5722B0DE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0FAA5C70" w14:textId="68E82B68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2DD6312A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15A8FF78" w14:textId="0D28DFD1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0F5D5CB6" w14:textId="741F1A4E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BC04F3" w:rsidRPr="00ED362E" w14:paraId="5FDE9F02" w14:textId="77777777" w:rsidTr="00BF3718">
        <w:tc>
          <w:tcPr>
            <w:tcW w:w="823" w:type="dxa"/>
          </w:tcPr>
          <w:p w14:paraId="0EC4090A" w14:textId="68412A2E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0</w:t>
            </w:r>
          </w:p>
        </w:tc>
        <w:tc>
          <w:tcPr>
            <w:tcW w:w="3568" w:type="dxa"/>
          </w:tcPr>
          <w:p w14:paraId="119B830D" w14:textId="26FC0CB1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string input</w:t>
            </w:r>
          </w:p>
        </w:tc>
        <w:tc>
          <w:tcPr>
            <w:tcW w:w="2138" w:type="dxa"/>
          </w:tcPr>
          <w:p w14:paraId="15FF48F7" w14:textId="5AF75C69" w:rsidR="00BC04F3" w:rsidRDefault="006A760C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nana</w:t>
            </w:r>
          </w:p>
        </w:tc>
        <w:tc>
          <w:tcPr>
            <w:tcW w:w="2400" w:type="dxa"/>
          </w:tcPr>
          <w:p w14:paraId="70DB16DE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7D9EEAE4" w14:textId="20092734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1A31C6BE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54A631C0" w14:textId="02A21A21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06CF7596" w14:textId="1FD112D2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BC04F3" w:rsidRPr="00ED362E" w14:paraId="4EC02C7B" w14:textId="77777777" w:rsidTr="00BF3718">
        <w:tc>
          <w:tcPr>
            <w:tcW w:w="823" w:type="dxa"/>
          </w:tcPr>
          <w:p w14:paraId="2F282F21" w14:textId="32CBC9ED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1</w:t>
            </w:r>
          </w:p>
        </w:tc>
        <w:tc>
          <w:tcPr>
            <w:tcW w:w="3568" w:type="dxa"/>
          </w:tcPr>
          <w:p w14:paraId="33A4DB75" w14:textId="4F0E4617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non-integer input</w:t>
            </w:r>
          </w:p>
        </w:tc>
        <w:tc>
          <w:tcPr>
            <w:tcW w:w="2138" w:type="dxa"/>
          </w:tcPr>
          <w:p w14:paraId="5683E282" w14:textId="1967FD8F" w:rsidR="00BC04F3" w:rsidRDefault="006A760C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2</w:t>
            </w:r>
          </w:p>
        </w:tc>
        <w:tc>
          <w:tcPr>
            <w:tcW w:w="2400" w:type="dxa"/>
          </w:tcPr>
          <w:p w14:paraId="30562B68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1C956840" w14:textId="74CC0C38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52FDBF92" w14:textId="77777777" w:rsidR="00BC04F3" w:rsidRDefault="00BC04F3" w:rsidP="00BC04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2ACD1C9E" w14:textId="6BAB2E5C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19CFAA2C" w14:textId="211E75F6" w:rsidR="00BC04F3" w:rsidRDefault="00BC04F3" w:rsidP="00BC04F3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14:paraId="5D8156C5" w14:textId="56DC8DCE" w:rsidR="00106A42" w:rsidRDefault="00106A42" w:rsidP="00106A42">
      <w:pPr>
        <w:rPr>
          <w:rFonts w:ascii="Times New Roman" w:hAnsi="Times New Roman" w:cs="Times New Roman"/>
          <w:b/>
          <w:bCs/>
        </w:rPr>
      </w:pPr>
    </w:p>
    <w:p w14:paraId="6638F3C5" w14:textId="2C76602D" w:rsidR="00646790" w:rsidRDefault="00646790" w:rsidP="00106A42">
      <w:pPr>
        <w:rPr>
          <w:rFonts w:ascii="Times New Roman" w:hAnsi="Times New Roman" w:cs="Times New Roman"/>
          <w:b/>
          <w:bCs/>
        </w:rPr>
      </w:pPr>
    </w:p>
    <w:p w14:paraId="545468D3" w14:textId="4546559F" w:rsidR="00A66D76" w:rsidRDefault="00A66D76" w:rsidP="00106A42">
      <w:pPr>
        <w:rPr>
          <w:rFonts w:ascii="Times New Roman" w:hAnsi="Times New Roman" w:cs="Times New Roman"/>
          <w:b/>
          <w:bCs/>
        </w:rPr>
      </w:pPr>
    </w:p>
    <w:p w14:paraId="364F8EFA" w14:textId="252CDAF9" w:rsidR="00A66D76" w:rsidRDefault="00A66D76" w:rsidP="00106A42">
      <w:pPr>
        <w:rPr>
          <w:rFonts w:ascii="Times New Roman" w:hAnsi="Times New Roman" w:cs="Times New Roman"/>
          <w:b/>
          <w:bCs/>
        </w:rPr>
      </w:pPr>
    </w:p>
    <w:p w14:paraId="44D9473E" w14:textId="5E8EE59F" w:rsidR="00A66D76" w:rsidRDefault="00A66D76" w:rsidP="00106A42">
      <w:pPr>
        <w:rPr>
          <w:rFonts w:ascii="Times New Roman" w:hAnsi="Times New Roman" w:cs="Times New Roman"/>
          <w:b/>
          <w:bCs/>
        </w:rPr>
      </w:pPr>
    </w:p>
    <w:p w14:paraId="2B0BE545" w14:textId="77777777" w:rsidR="00A66D76" w:rsidRDefault="00A66D76" w:rsidP="00106A42">
      <w:pPr>
        <w:rPr>
          <w:rFonts w:ascii="Times New Roman" w:hAnsi="Times New Roman" w:cs="Times New Roman"/>
          <w:b/>
          <w:bCs/>
        </w:rPr>
      </w:pPr>
    </w:p>
    <w:p w14:paraId="01C1541C" w14:textId="77777777" w:rsidR="00A66D76" w:rsidRPr="00177F58" w:rsidRDefault="00A66D76" w:rsidP="00A66D76">
      <w:pPr>
        <w:rPr>
          <w:rFonts w:ascii="Times New Roman" w:hAnsi="Times New Roman" w:cs="Times New Roman"/>
          <w:b/>
          <w:bCs/>
        </w:rPr>
      </w:pPr>
      <w:r w:rsidRPr="00177F58">
        <w:rPr>
          <w:rFonts w:ascii="Times New Roman" w:hAnsi="Times New Roman" w:cs="Times New Roman"/>
          <w:b/>
          <w:bCs/>
        </w:rPr>
        <w:lastRenderedPageBreak/>
        <w:t xml:space="preserve">Feature: </w:t>
      </w:r>
      <w:r w:rsidRPr="00A84A83">
        <w:rPr>
          <w:rFonts w:ascii="Times New Roman" w:hAnsi="Times New Roman" w:cs="Times New Roman"/>
          <w:b/>
          <w:bCs/>
          <w:highlight w:val="yellow"/>
        </w:rPr>
        <w:t>&lt;</w:t>
      </w:r>
      <w:proofErr w:type="spellStart"/>
      <w:r>
        <w:rPr>
          <w:rFonts w:ascii="Times New Roman" w:hAnsi="Times New Roman" w:cs="Times New Roman"/>
          <w:b/>
          <w:bCs/>
          <w:highlight w:val="yellow"/>
        </w:rPr>
        <w:t>addValue</w:t>
      </w:r>
      <w:proofErr w:type="spellEnd"/>
      <w:r>
        <w:rPr>
          <w:rFonts w:ascii="Times New Roman" w:hAnsi="Times New Roman" w:cs="Times New Roman"/>
          <w:b/>
          <w:bCs/>
          <w:highlight w:val="yellow"/>
        </w:rPr>
        <w:t xml:space="preserve"> method processing</w:t>
      </w:r>
      <w:r w:rsidRPr="00A84A83">
        <w:rPr>
          <w:rFonts w:ascii="Times New Roman" w:hAnsi="Times New Roman" w:cs="Times New Roman"/>
          <w:b/>
          <w:bCs/>
          <w:highlight w:val="yellow"/>
        </w:rPr>
        <w:t>&gt;</w:t>
      </w:r>
    </w:p>
    <w:tbl>
      <w:tblPr>
        <w:tblStyle w:val="TableGrid"/>
        <w:tblW w:w="13544" w:type="dxa"/>
        <w:tblInd w:w="137" w:type="dxa"/>
        <w:tblLook w:val="04A0" w:firstRow="1" w:lastRow="0" w:firstColumn="1" w:lastColumn="0" w:noHBand="0" w:noVBand="1"/>
      </w:tblPr>
      <w:tblGrid>
        <w:gridCol w:w="823"/>
        <w:gridCol w:w="3568"/>
        <w:gridCol w:w="2138"/>
        <w:gridCol w:w="2400"/>
        <w:gridCol w:w="2343"/>
        <w:gridCol w:w="2272"/>
      </w:tblGrid>
      <w:tr w:rsidR="00A66D76" w:rsidRPr="00ED362E" w14:paraId="70C29B21" w14:textId="77777777" w:rsidTr="00251716">
        <w:tc>
          <w:tcPr>
            <w:tcW w:w="823" w:type="dxa"/>
          </w:tcPr>
          <w:p w14:paraId="70C457E3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st #</w:t>
            </w:r>
          </w:p>
        </w:tc>
        <w:tc>
          <w:tcPr>
            <w:tcW w:w="3568" w:type="dxa"/>
          </w:tcPr>
          <w:p w14:paraId="376C95A1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2138" w:type="dxa"/>
          </w:tcPr>
          <w:p w14:paraId="5BB51D20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2400" w:type="dxa"/>
          </w:tcPr>
          <w:p w14:paraId="4E2B3415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Expected output/result</w:t>
            </w:r>
          </w:p>
        </w:tc>
        <w:tc>
          <w:tcPr>
            <w:tcW w:w="2343" w:type="dxa"/>
          </w:tcPr>
          <w:p w14:paraId="6A79F333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ctual Output</w:t>
            </w:r>
          </w:p>
        </w:tc>
        <w:tc>
          <w:tcPr>
            <w:tcW w:w="2272" w:type="dxa"/>
          </w:tcPr>
          <w:p w14:paraId="6373E91B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tatus (Pass/Fail)</w:t>
            </w:r>
          </w:p>
        </w:tc>
      </w:tr>
      <w:tr w:rsidR="00A66D76" w:rsidRPr="00ED362E" w14:paraId="27E10F7E" w14:textId="77777777" w:rsidTr="00251716">
        <w:tc>
          <w:tcPr>
            <w:tcW w:w="823" w:type="dxa"/>
          </w:tcPr>
          <w:p w14:paraId="74C63786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</w:p>
        </w:tc>
        <w:tc>
          <w:tcPr>
            <w:tcW w:w="3568" w:type="dxa"/>
          </w:tcPr>
          <w:p w14:paraId="734CF74D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input - integer</w:t>
            </w:r>
          </w:p>
        </w:tc>
        <w:tc>
          <w:tcPr>
            <w:tcW w:w="2138" w:type="dxa"/>
          </w:tcPr>
          <w:p w14:paraId="6AB84D44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400" w:type="dxa"/>
          </w:tcPr>
          <w:p w14:paraId="3B791321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//no </w:t>
            </w:r>
            <w:r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specific </w:t>
            </w: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>output</w:t>
            </w:r>
          </w:p>
        </w:tc>
        <w:tc>
          <w:tcPr>
            <w:tcW w:w="2343" w:type="dxa"/>
          </w:tcPr>
          <w:p w14:paraId="2EDFA245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//no </w:t>
            </w:r>
            <w:r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specific </w:t>
            </w: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>output</w:t>
            </w:r>
          </w:p>
        </w:tc>
        <w:tc>
          <w:tcPr>
            <w:tcW w:w="2272" w:type="dxa"/>
          </w:tcPr>
          <w:p w14:paraId="5460FD44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A66D76" w:rsidRPr="00ED362E" w14:paraId="6A1F280E" w14:textId="77777777" w:rsidTr="00251716">
        <w:tc>
          <w:tcPr>
            <w:tcW w:w="823" w:type="dxa"/>
          </w:tcPr>
          <w:p w14:paraId="001C1CEF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  <w:tc>
          <w:tcPr>
            <w:tcW w:w="3568" w:type="dxa"/>
          </w:tcPr>
          <w:p w14:paraId="518EAD3A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input – zero</w:t>
            </w:r>
          </w:p>
        </w:tc>
        <w:tc>
          <w:tcPr>
            <w:tcW w:w="2138" w:type="dxa"/>
          </w:tcPr>
          <w:p w14:paraId="699870F2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2400" w:type="dxa"/>
          </w:tcPr>
          <w:p w14:paraId="1831EB34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//no </w:t>
            </w:r>
            <w:r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specific </w:t>
            </w: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>output</w:t>
            </w:r>
          </w:p>
        </w:tc>
        <w:tc>
          <w:tcPr>
            <w:tcW w:w="2343" w:type="dxa"/>
          </w:tcPr>
          <w:p w14:paraId="4E18E3F6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//no </w:t>
            </w:r>
            <w:r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specific </w:t>
            </w: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>output</w:t>
            </w:r>
          </w:p>
        </w:tc>
        <w:tc>
          <w:tcPr>
            <w:tcW w:w="2272" w:type="dxa"/>
          </w:tcPr>
          <w:p w14:paraId="2BEE2571" w14:textId="77777777" w:rsidR="00A66D76" w:rsidRPr="00ED362E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A66D76" w:rsidRPr="00ED362E" w14:paraId="5ECA857C" w14:textId="77777777" w:rsidTr="00251716">
        <w:tc>
          <w:tcPr>
            <w:tcW w:w="823" w:type="dxa"/>
          </w:tcPr>
          <w:p w14:paraId="48509048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</w:t>
            </w:r>
          </w:p>
        </w:tc>
        <w:tc>
          <w:tcPr>
            <w:tcW w:w="3568" w:type="dxa"/>
          </w:tcPr>
          <w:p w14:paraId="55BBE2E9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input – float</w:t>
            </w:r>
          </w:p>
        </w:tc>
        <w:tc>
          <w:tcPr>
            <w:tcW w:w="2138" w:type="dxa"/>
          </w:tcPr>
          <w:p w14:paraId="23FCECCC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</w:t>
            </w:r>
          </w:p>
        </w:tc>
        <w:tc>
          <w:tcPr>
            <w:tcW w:w="2400" w:type="dxa"/>
          </w:tcPr>
          <w:p w14:paraId="39151405" w14:textId="77777777" w:rsidR="00A66D76" w:rsidRDefault="00A66D76" w:rsidP="002517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//no </w:t>
            </w:r>
            <w:r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specific </w:t>
            </w: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>output</w:t>
            </w:r>
          </w:p>
        </w:tc>
        <w:tc>
          <w:tcPr>
            <w:tcW w:w="2343" w:type="dxa"/>
          </w:tcPr>
          <w:p w14:paraId="78ADC959" w14:textId="77777777" w:rsidR="00A66D76" w:rsidRDefault="00A66D76" w:rsidP="002517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//no </w:t>
            </w:r>
            <w:r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specific </w:t>
            </w: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>output</w:t>
            </w:r>
          </w:p>
        </w:tc>
        <w:tc>
          <w:tcPr>
            <w:tcW w:w="2272" w:type="dxa"/>
          </w:tcPr>
          <w:p w14:paraId="3E124AC0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A66D76" w:rsidRPr="00ED362E" w14:paraId="4682D1A1" w14:textId="77777777" w:rsidTr="00251716">
        <w:tc>
          <w:tcPr>
            <w:tcW w:w="823" w:type="dxa"/>
          </w:tcPr>
          <w:p w14:paraId="1A6FC8CE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4</w:t>
            </w:r>
          </w:p>
        </w:tc>
        <w:tc>
          <w:tcPr>
            <w:tcW w:w="3568" w:type="dxa"/>
          </w:tcPr>
          <w:p w14:paraId="4D7749BF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input – negative value</w:t>
            </w:r>
          </w:p>
        </w:tc>
        <w:tc>
          <w:tcPr>
            <w:tcW w:w="2138" w:type="dxa"/>
          </w:tcPr>
          <w:p w14:paraId="74550617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5.5</w:t>
            </w:r>
          </w:p>
        </w:tc>
        <w:tc>
          <w:tcPr>
            <w:tcW w:w="2400" w:type="dxa"/>
          </w:tcPr>
          <w:p w14:paraId="7CD79B29" w14:textId="77777777" w:rsidR="00A66D76" w:rsidRDefault="00A66D76" w:rsidP="002517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//no </w:t>
            </w:r>
            <w:r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specific </w:t>
            </w: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>output</w:t>
            </w:r>
          </w:p>
        </w:tc>
        <w:tc>
          <w:tcPr>
            <w:tcW w:w="2343" w:type="dxa"/>
          </w:tcPr>
          <w:p w14:paraId="76686901" w14:textId="77777777" w:rsidR="00A66D76" w:rsidRDefault="00A66D76" w:rsidP="002517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//no </w:t>
            </w:r>
            <w:r>
              <w:rPr>
                <w:rFonts w:ascii="Consolas" w:hAnsi="Consolas" w:cs="Consolas"/>
                <w:color w:val="00B050"/>
                <w:sz w:val="20"/>
                <w:szCs w:val="20"/>
              </w:rPr>
              <w:t xml:space="preserve">specific </w:t>
            </w:r>
            <w:r w:rsidRPr="00A66D76">
              <w:rPr>
                <w:rFonts w:ascii="Consolas" w:hAnsi="Consolas" w:cs="Consolas"/>
                <w:color w:val="00B050"/>
                <w:sz w:val="20"/>
                <w:szCs w:val="20"/>
              </w:rPr>
              <w:t>output</w:t>
            </w:r>
          </w:p>
        </w:tc>
        <w:tc>
          <w:tcPr>
            <w:tcW w:w="2272" w:type="dxa"/>
          </w:tcPr>
          <w:p w14:paraId="1E9147F9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A66D76" w:rsidRPr="00ED362E" w14:paraId="74F27E20" w14:textId="77777777" w:rsidTr="00251716">
        <w:tc>
          <w:tcPr>
            <w:tcW w:w="823" w:type="dxa"/>
          </w:tcPr>
          <w:p w14:paraId="23B0F3D8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</w:t>
            </w:r>
          </w:p>
        </w:tc>
        <w:tc>
          <w:tcPr>
            <w:tcW w:w="3568" w:type="dxa"/>
          </w:tcPr>
          <w:p w14:paraId="56875D97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6D76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input – character input</w:t>
            </w:r>
          </w:p>
        </w:tc>
        <w:tc>
          <w:tcPr>
            <w:tcW w:w="2138" w:type="dxa"/>
          </w:tcPr>
          <w:p w14:paraId="221E4592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</w:t>
            </w:r>
          </w:p>
        </w:tc>
        <w:tc>
          <w:tcPr>
            <w:tcW w:w="2400" w:type="dxa"/>
          </w:tcPr>
          <w:p w14:paraId="7E5FB219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ot a float input. Please try again.</w:t>
            </w:r>
          </w:p>
          <w:p w14:paraId="384074E6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1BD1734C" w14:textId="77777777" w:rsidR="00A66D76" w:rsidRDefault="00A66D76" w:rsidP="002517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4D40F8FC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ot a float input. Please try again.</w:t>
            </w:r>
          </w:p>
          <w:p w14:paraId="509CB53C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26E1A8E6" w14:textId="77777777" w:rsidR="00A66D76" w:rsidRDefault="00A66D76" w:rsidP="002517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3A193AD3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A66D76" w:rsidRPr="00ED362E" w14:paraId="06D174B1" w14:textId="77777777" w:rsidTr="00251716">
        <w:tc>
          <w:tcPr>
            <w:tcW w:w="823" w:type="dxa"/>
          </w:tcPr>
          <w:p w14:paraId="15DD8AC9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</w:t>
            </w:r>
          </w:p>
        </w:tc>
        <w:tc>
          <w:tcPr>
            <w:tcW w:w="3568" w:type="dxa"/>
          </w:tcPr>
          <w:p w14:paraId="6F220FEB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A66D76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input – string input</w:t>
            </w:r>
          </w:p>
        </w:tc>
        <w:tc>
          <w:tcPr>
            <w:tcW w:w="2138" w:type="dxa"/>
          </w:tcPr>
          <w:p w14:paraId="08C98E7B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ack</w:t>
            </w:r>
          </w:p>
        </w:tc>
        <w:tc>
          <w:tcPr>
            <w:tcW w:w="2400" w:type="dxa"/>
          </w:tcPr>
          <w:p w14:paraId="376BAB92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ot a float input. Please try again.</w:t>
            </w:r>
          </w:p>
          <w:p w14:paraId="38A1E44B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35BFEC6F" w14:textId="77777777" w:rsidR="00A66D76" w:rsidRDefault="00A66D76" w:rsidP="002517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1EDE3A57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ot a float input. Please try again.</w:t>
            </w:r>
          </w:p>
          <w:p w14:paraId="4E70D12E" w14:textId="77777777" w:rsidR="00A66D76" w:rsidRDefault="00A66D76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5915A6AE" w14:textId="77777777" w:rsidR="00A66D76" w:rsidRDefault="00A66D76" w:rsidP="00251716">
            <w:pPr>
              <w:spacing w:line="360" w:lineRule="auto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2EA83A4D" w14:textId="77777777" w:rsidR="00A66D76" w:rsidRDefault="00A66D76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14:paraId="63BD9BA4" w14:textId="7C08E1A7" w:rsidR="00646790" w:rsidRDefault="00646790" w:rsidP="00106A42">
      <w:pPr>
        <w:rPr>
          <w:rFonts w:ascii="Times New Roman" w:hAnsi="Times New Roman" w:cs="Times New Roman"/>
          <w:b/>
          <w:bCs/>
        </w:rPr>
      </w:pPr>
    </w:p>
    <w:p w14:paraId="7BC5C644" w14:textId="33BC09AE" w:rsidR="00646790" w:rsidRDefault="00646790" w:rsidP="00106A42">
      <w:pPr>
        <w:rPr>
          <w:rFonts w:ascii="Times New Roman" w:hAnsi="Times New Roman" w:cs="Times New Roman"/>
          <w:b/>
          <w:bCs/>
        </w:rPr>
      </w:pPr>
    </w:p>
    <w:p w14:paraId="4FCC1ABF" w14:textId="0F924273" w:rsidR="00A66D76" w:rsidRDefault="00A66D76" w:rsidP="00106A42">
      <w:pPr>
        <w:rPr>
          <w:rFonts w:ascii="Times New Roman" w:hAnsi="Times New Roman" w:cs="Times New Roman"/>
          <w:b/>
          <w:bCs/>
        </w:rPr>
      </w:pPr>
    </w:p>
    <w:p w14:paraId="790BDD90" w14:textId="573FC875" w:rsidR="007D6B81" w:rsidRDefault="007D6B81" w:rsidP="00106A42">
      <w:pPr>
        <w:rPr>
          <w:rFonts w:ascii="Times New Roman" w:hAnsi="Times New Roman" w:cs="Times New Roman"/>
          <w:b/>
          <w:bCs/>
        </w:rPr>
      </w:pPr>
    </w:p>
    <w:p w14:paraId="44FA271E" w14:textId="4BBB71FB" w:rsidR="007D6B81" w:rsidRDefault="007D6B81" w:rsidP="00106A42">
      <w:pPr>
        <w:rPr>
          <w:rFonts w:ascii="Times New Roman" w:hAnsi="Times New Roman" w:cs="Times New Roman"/>
          <w:b/>
          <w:bCs/>
        </w:rPr>
      </w:pPr>
    </w:p>
    <w:p w14:paraId="711079FB" w14:textId="20247D2F" w:rsidR="007D6B81" w:rsidRDefault="007D6B81" w:rsidP="00106A42">
      <w:pPr>
        <w:rPr>
          <w:rFonts w:ascii="Times New Roman" w:hAnsi="Times New Roman" w:cs="Times New Roman"/>
          <w:b/>
          <w:bCs/>
        </w:rPr>
      </w:pPr>
    </w:p>
    <w:p w14:paraId="32E3363D" w14:textId="77777777" w:rsidR="007D6B81" w:rsidRDefault="007D6B81" w:rsidP="00106A42">
      <w:pPr>
        <w:rPr>
          <w:rFonts w:ascii="Times New Roman" w:hAnsi="Times New Roman" w:cs="Times New Roman"/>
          <w:b/>
          <w:bCs/>
        </w:rPr>
      </w:pPr>
    </w:p>
    <w:p w14:paraId="5F43CE15" w14:textId="77777777" w:rsidR="00A66D76" w:rsidRDefault="00A66D76" w:rsidP="00106A42">
      <w:pPr>
        <w:rPr>
          <w:rFonts w:ascii="Times New Roman" w:hAnsi="Times New Roman" w:cs="Times New Roman"/>
          <w:b/>
          <w:bCs/>
        </w:rPr>
      </w:pPr>
    </w:p>
    <w:p w14:paraId="2F4AF880" w14:textId="7E3E4C0F" w:rsidR="00106A42" w:rsidRPr="00177F58" w:rsidRDefault="00106A42" w:rsidP="00106A42">
      <w:pPr>
        <w:rPr>
          <w:rFonts w:ascii="Times New Roman" w:hAnsi="Times New Roman" w:cs="Times New Roman"/>
          <w:b/>
          <w:bCs/>
        </w:rPr>
      </w:pPr>
      <w:r w:rsidRPr="00177F58">
        <w:rPr>
          <w:rFonts w:ascii="Times New Roman" w:hAnsi="Times New Roman" w:cs="Times New Roman"/>
          <w:b/>
          <w:bCs/>
        </w:rPr>
        <w:lastRenderedPageBreak/>
        <w:t xml:space="preserve">Feature: </w:t>
      </w:r>
      <w:r w:rsidR="00183ADC" w:rsidRPr="00A84A83">
        <w:rPr>
          <w:rFonts w:ascii="Times New Roman" w:hAnsi="Times New Roman" w:cs="Times New Roman"/>
          <w:b/>
          <w:bCs/>
          <w:highlight w:val="yellow"/>
        </w:rPr>
        <w:t>&lt;</w:t>
      </w:r>
      <w:r w:rsidR="0054415B" w:rsidRPr="0054415B">
        <w:rPr>
          <w:rFonts w:ascii="Times New Roman" w:hAnsi="Times New Roman" w:cs="Times New Roman"/>
          <w:b/>
          <w:bCs/>
          <w:highlight w:val="yellow"/>
        </w:rPr>
        <w:t xml:space="preserve"> </w:t>
      </w:r>
      <w:r w:rsidR="0054415B">
        <w:rPr>
          <w:rFonts w:ascii="Times New Roman" w:hAnsi="Times New Roman" w:cs="Times New Roman"/>
          <w:b/>
          <w:bCs/>
          <w:highlight w:val="yellow"/>
        </w:rPr>
        <w:t>Main menu processing – array initialized</w:t>
      </w:r>
      <w:r w:rsidR="00BC04F3">
        <w:rPr>
          <w:rFonts w:ascii="Times New Roman" w:hAnsi="Times New Roman" w:cs="Times New Roman"/>
          <w:b/>
          <w:bCs/>
          <w:highlight w:val="yellow"/>
        </w:rPr>
        <w:t xml:space="preserve"> with size 3</w:t>
      </w:r>
      <w:r w:rsidR="0054415B">
        <w:rPr>
          <w:rFonts w:ascii="Times New Roman" w:hAnsi="Times New Roman" w:cs="Times New Roman"/>
          <w:b/>
          <w:bCs/>
          <w:highlight w:val="yellow"/>
        </w:rPr>
        <w:t xml:space="preserve">, and </w:t>
      </w:r>
      <w:r w:rsidR="00BC04F3">
        <w:rPr>
          <w:rFonts w:ascii="Times New Roman" w:hAnsi="Times New Roman" w:cs="Times New Roman"/>
          <w:b/>
          <w:bCs/>
          <w:highlight w:val="yellow"/>
        </w:rPr>
        <w:t>2</w:t>
      </w:r>
      <w:r w:rsidR="0054415B">
        <w:rPr>
          <w:rFonts w:ascii="Times New Roman" w:hAnsi="Times New Roman" w:cs="Times New Roman"/>
          <w:b/>
          <w:bCs/>
          <w:highlight w:val="yellow"/>
        </w:rPr>
        <w:t xml:space="preserve"> value</w:t>
      </w:r>
      <w:r w:rsidR="00BC04F3">
        <w:rPr>
          <w:rFonts w:ascii="Times New Roman" w:hAnsi="Times New Roman" w:cs="Times New Roman"/>
          <w:b/>
          <w:bCs/>
          <w:highlight w:val="yellow"/>
        </w:rPr>
        <w:t>s</w:t>
      </w:r>
      <w:r w:rsidR="0054415B">
        <w:rPr>
          <w:rFonts w:ascii="Times New Roman" w:hAnsi="Times New Roman" w:cs="Times New Roman"/>
          <w:b/>
          <w:bCs/>
          <w:highlight w:val="yellow"/>
        </w:rPr>
        <w:t xml:space="preserve"> added</w:t>
      </w:r>
      <w:r w:rsidR="00BC04F3">
        <w:rPr>
          <w:rFonts w:ascii="Times New Roman" w:hAnsi="Times New Roman" w:cs="Times New Roman"/>
          <w:b/>
          <w:bCs/>
          <w:highlight w:val="yellow"/>
        </w:rPr>
        <w:t xml:space="preserve"> (</w:t>
      </w:r>
      <w:r w:rsidR="00646790">
        <w:rPr>
          <w:rFonts w:ascii="Times New Roman" w:hAnsi="Times New Roman" w:cs="Times New Roman"/>
          <w:b/>
          <w:bCs/>
          <w:highlight w:val="yellow"/>
        </w:rPr>
        <w:t>5.0</w:t>
      </w:r>
      <w:r w:rsidR="00BC04F3">
        <w:rPr>
          <w:rFonts w:ascii="Times New Roman" w:hAnsi="Times New Roman" w:cs="Times New Roman"/>
          <w:b/>
          <w:bCs/>
          <w:highlight w:val="yellow"/>
        </w:rPr>
        <w:t xml:space="preserve">, </w:t>
      </w:r>
      <w:r w:rsidR="00646790">
        <w:rPr>
          <w:rFonts w:ascii="Times New Roman" w:hAnsi="Times New Roman" w:cs="Times New Roman"/>
          <w:b/>
          <w:bCs/>
          <w:highlight w:val="yellow"/>
        </w:rPr>
        <w:t>2.0</w:t>
      </w:r>
      <w:r w:rsidR="00BC04F3">
        <w:rPr>
          <w:rFonts w:ascii="Times New Roman" w:hAnsi="Times New Roman" w:cs="Times New Roman"/>
          <w:b/>
          <w:bCs/>
          <w:highlight w:val="yellow"/>
        </w:rPr>
        <w:t>)</w:t>
      </w:r>
      <w:r w:rsidR="00183ADC" w:rsidRPr="00A84A83">
        <w:rPr>
          <w:rFonts w:ascii="Times New Roman" w:hAnsi="Times New Roman" w:cs="Times New Roman"/>
          <w:b/>
          <w:bCs/>
          <w:highlight w:val="yellow"/>
        </w:rPr>
        <w:t>&gt;</w:t>
      </w:r>
    </w:p>
    <w:tbl>
      <w:tblPr>
        <w:tblStyle w:val="TableGrid"/>
        <w:tblW w:w="13544" w:type="dxa"/>
        <w:tblInd w:w="137" w:type="dxa"/>
        <w:tblLook w:val="04A0" w:firstRow="1" w:lastRow="0" w:firstColumn="1" w:lastColumn="0" w:noHBand="0" w:noVBand="1"/>
      </w:tblPr>
      <w:tblGrid>
        <w:gridCol w:w="823"/>
        <w:gridCol w:w="3568"/>
        <w:gridCol w:w="2138"/>
        <w:gridCol w:w="2400"/>
        <w:gridCol w:w="2343"/>
        <w:gridCol w:w="2272"/>
      </w:tblGrid>
      <w:tr w:rsidR="00646790" w14:paraId="1F940094" w14:textId="77777777" w:rsidTr="00251716">
        <w:tc>
          <w:tcPr>
            <w:tcW w:w="823" w:type="dxa"/>
          </w:tcPr>
          <w:p w14:paraId="52E886BF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st #</w:t>
            </w:r>
          </w:p>
        </w:tc>
        <w:tc>
          <w:tcPr>
            <w:tcW w:w="3568" w:type="dxa"/>
          </w:tcPr>
          <w:p w14:paraId="3D862820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2138" w:type="dxa"/>
          </w:tcPr>
          <w:p w14:paraId="5EBE2C30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2400" w:type="dxa"/>
          </w:tcPr>
          <w:p w14:paraId="40B2221A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Expected output/result</w:t>
            </w:r>
          </w:p>
        </w:tc>
        <w:tc>
          <w:tcPr>
            <w:tcW w:w="2343" w:type="dxa"/>
          </w:tcPr>
          <w:p w14:paraId="0CD3122B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ctual Output</w:t>
            </w:r>
          </w:p>
        </w:tc>
        <w:tc>
          <w:tcPr>
            <w:tcW w:w="2272" w:type="dxa"/>
          </w:tcPr>
          <w:p w14:paraId="186CC37B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tatus (Pass/Fail)</w:t>
            </w:r>
          </w:p>
        </w:tc>
      </w:tr>
      <w:tr w:rsidR="00646790" w:rsidRPr="00ED362E" w14:paraId="47872428" w14:textId="77777777" w:rsidTr="00251716">
        <w:tc>
          <w:tcPr>
            <w:tcW w:w="823" w:type="dxa"/>
          </w:tcPr>
          <w:p w14:paraId="0BE6FEC4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</w:p>
        </w:tc>
        <w:tc>
          <w:tcPr>
            <w:tcW w:w="3568" w:type="dxa"/>
          </w:tcPr>
          <w:p w14:paraId="37C8663E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default initialize</w:t>
            </w:r>
          </w:p>
        </w:tc>
        <w:tc>
          <w:tcPr>
            <w:tcW w:w="2138" w:type="dxa"/>
          </w:tcPr>
          <w:p w14:paraId="1E07257A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00" w:type="dxa"/>
          </w:tcPr>
          <w:p w14:paraId="133581B4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Constructed an array with default size of 3.</w:t>
            </w:r>
          </w:p>
        </w:tc>
        <w:tc>
          <w:tcPr>
            <w:tcW w:w="2343" w:type="dxa"/>
          </w:tcPr>
          <w:p w14:paraId="06BD9BB4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Constructed an array with default size of 3.</w:t>
            </w:r>
          </w:p>
        </w:tc>
        <w:tc>
          <w:tcPr>
            <w:tcW w:w="2272" w:type="dxa"/>
          </w:tcPr>
          <w:p w14:paraId="330AFC8B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46790" w:rsidRPr="00ED362E" w14:paraId="57D673F2" w14:textId="77777777" w:rsidTr="00251716">
        <w:tc>
          <w:tcPr>
            <w:tcW w:w="823" w:type="dxa"/>
          </w:tcPr>
          <w:p w14:paraId="2682ED32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  <w:tc>
          <w:tcPr>
            <w:tcW w:w="3568" w:type="dxa"/>
          </w:tcPr>
          <w:p w14:paraId="07D268C4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specific initialize</w:t>
            </w:r>
          </w:p>
        </w:tc>
        <w:tc>
          <w:tcPr>
            <w:tcW w:w="2138" w:type="dxa"/>
          </w:tcPr>
          <w:p w14:paraId="2E09D343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400" w:type="dxa"/>
          </w:tcPr>
          <w:p w14:paraId="49FA83B0" w14:textId="77777777" w:rsidR="00646790" w:rsidRDefault="00646790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the max size of the array:</w:t>
            </w:r>
          </w:p>
          <w:p w14:paraId="2A9AC251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0E1D6CEE" w14:textId="77777777" w:rsidR="00646790" w:rsidRDefault="00646790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the max size of the array:</w:t>
            </w:r>
          </w:p>
          <w:p w14:paraId="19E88F39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09CB505B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46790" w:rsidRPr="00ED362E" w14:paraId="4105968A" w14:textId="77777777" w:rsidTr="00251716">
        <w:tc>
          <w:tcPr>
            <w:tcW w:w="823" w:type="dxa"/>
          </w:tcPr>
          <w:p w14:paraId="592AF04A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</w:t>
            </w:r>
          </w:p>
        </w:tc>
        <w:tc>
          <w:tcPr>
            <w:tcW w:w="3568" w:type="dxa"/>
          </w:tcPr>
          <w:p w14:paraId="5F513DDE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add value</w:t>
            </w:r>
          </w:p>
        </w:tc>
        <w:tc>
          <w:tcPr>
            <w:tcW w:w="2138" w:type="dxa"/>
          </w:tcPr>
          <w:p w14:paraId="4ABF5892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400" w:type="dxa"/>
          </w:tcPr>
          <w:p w14:paraId="29B5BA99" w14:textId="77777777" w:rsidR="00646790" w:rsidRDefault="00646790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3BC44617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73C1B745" w14:textId="77777777" w:rsidR="00646790" w:rsidRDefault="00646790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value:</w:t>
            </w:r>
          </w:p>
          <w:p w14:paraId="69A0C6E1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57FA8678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46790" w:rsidRPr="00ED362E" w14:paraId="5BCF171A" w14:textId="77777777" w:rsidTr="00251716">
        <w:tc>
          <w:tcPr>
            <w:tcW w:w="823" w:type="dxa"/>
          </w:tcPr>
          <w:p w14:paraId="0E6D0A05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4</w:t>
            </w:r>
          </w:p>
        </w:tc>
        <w:tc>
          <w:tcPr>
            <w:tcW w:w="3568" w:type="dxa"/>
          </w:tcPr>
          <w:p w14:paraId="08262C26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display values</w:t>
            </w:r>
          </w:p>
        </w:tc>
        <w:tc>
          <w:tcPr>
            <w:tcW w:w="2138" w:type="dxa"/>
          </w:tcPr>
          <w:p w14:paraId="3B786879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400" w:type="dxa"/>
          </w:tcPr>
          <w:p w14:paraId="5532F239" w14:textId="77777777" w:rsidR="00646790" w:rsidRDefault="00646790" w:rsidP="0064679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Numbers are: </w:t>
            </w:r>
          </w:p>
          <w:p w14:paraId="1E836793" w14:textId="77777777" w:rsidR="00646790" w:rsidRDefault="00646790" w:rsidP="0064679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5.00</w:t>
            </w:r>
          </w:p>
          <w:p w14:paraId="3E4ACBE9" w14:textId="32293756" w:rsidR="00646790" w:rsidRPr="00ED362E" w:rsidRDefault="00646790" w:rsidP="00646790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2343" w:type="dxa"/>
          </w:tcPr>
          <w:p w14:paraId="26D2FB4A" w14:textId="77777777" w:rsidR="00646790" w:rsidRDefault="00646790" w:rsidP="0064679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Numbers are: </w:t>
            </w:r>
          </w:p>
          <w:p w14:paraId="06FF0FB1" w14:textId="77777777" w:rsidR="00646790" w:rsidRDefault="00646790" w:rsidP="0064679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5.00</w:t>
            </w:r>
          </w:p>
          <w:p w14:paraId="261075E8" w14:textId="0209A98F" w:rsidR="00646790" w:rsidRPr="00ED362E" w:rsidRDefault="00646790" w:rsidP="00646790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2.00</w:t>
            </w:r>
          </w:p>
        </w:tc>
        <w:tc>
          <w:tcPr>
            <w:tcW w:w="2272" w:type="dxa"/>
          </w:tcPr>
          <w:p w14:paraId="6087FBAD" w14:textId="77777777" w:rsidR="00646790" w:rsidRPr="00ED362E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46790" w14:paraId="0D0AE88D" w14:textId="77777777" w:rsidTr="00251716">
        <w:tc>
          <w:tcPr>
            <w:tcW w:w="823" w:type="dxa"/>
          </w:tcPr>
          <w:p w14:paraId="32B638EE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5</w:t>
            </w:r>
          </w:p>
        </w:tc>
        <w:tc>
          <w:tcPr>
            <w:tcW w:w="3568" w:type="dxa"/>
          </w:tcPr>
          <w:p w14:paraId="13B2DF4D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alid Selection – display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average,etc</w:t>
            </w:r>
            <w:proofErr w:type="spellEnd"/>
            <w:proofErr w:type="gramEnd"/>
          </w:p>
        </w:tc>
        <w:tc>
          <w:tcPr>
            <w:tcW w:w="2138" w:type="dxa"/>
          </w:tcPr>
          <w:p w14:paraId="502D4279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400" w:type="dxa"/>
          </w:tcPr>
          <w:p w14:paraId="735BE9F4" w14:textId="0B33089F" w:rsidR="00646790" w:rsidRPr="00AE1F06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verage is 3.50, Minimum value is 2.00, Maximum value is 5.00, max mod min is 1.00</w:t>
            </w:r>
          </w:p>
        </w:tc>
        <w:tc>
          <w:tcPr>
            <w:tcW w:w="2343" w:type="dxa"/>
          </w:tcPr>
          <w:p w14:paraId="282B3937" w14:textId="4F5D557D" w:rsidR="00646790" w:rsidRPr="00AE1F06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verage is 3.50, Minimum value is 2.00, Maximum value is 5.00, max mod min is 1.00</w:t>
            </w:r>
          </w:p>
        </w:tc>
        <w:tc>
          <w:tcPr>
            <w:tcW w:w="2272" w:type="dxa"/>
          </w:tcPr>
          <w:p w14:paraId="1D3ECB53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46790" w14:paraId="330BADCA" w14:textId="77777777" w:rsidTr="00251716">
        <w:tc>
          <w:tcPr>
            <w:tcW w:w="823" w:type="dxa"/>
          </w:tcPr>
          <w:p w14:paraId="768821F1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</w:t>
            </w:r>
          </w:p>
        </w:tc>
        <w:tc>
          <w:tcPr>
            <w:tcW w:w="3568" w:type="dxa"/>
          </w:tcPr>
          <w:p w14:paraId="5F8B07A5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exit program</w:t>
            </w:r>
          </w:p>
        </w:tc>
        <w:tc>
          <w:tcPr>
            <w:tcW w:w="2138" w:type="dxa"/>
          </w:tcPr>
          <w:p w14:paraId="73B130C3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400" w:type="dxa"/>
          </w:tcPr>
          <w:p w14:paraId="6FA8914A" w14:textId="77777777" w:rsidR="00646790" w:rsidRDefault="00646790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xiting...</w:t>
            </w:r>
          </w:p>
          <w:p w14:paraId="30DAA5D1" w14:textId="77777777" w:rsidR="00646790" w:rsidRPr="00AE1F06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rogram by Steven Kyong Ho Kim</w:t>
            </w:r>
          </w:p>
        </w:tc>
        <w:tc>
          <w:tcPr>
            <w:tcW w:w="2343" w:type="dxa"/>
          </w:tcPr>
          <w:p w14:paraId="4F1805FC" w14:textId="77777777" w:rsidR="00646790" w:rsidRDefault="00646790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xiting...</w:t>
            </w:r>
          </w:p>
          <w:p w14:paraId="67AA8430" w14:textId="77777777" w:rsidR="00646790" w:rsidRPr="00AE1F06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rogram by Steven Kyong Ho Kim</w:t>
            </w:r>
          </w:p>
        </w:tc>
        <w:tc>
          <w:tcPr>
            <w:tcW w:w="2272" w:type="dxa"/>
          </w:tcPr>
          <w:p w14:paraId="139E1802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46790" w14:paraId="543E513B" w14:textId="77777777" w:rsidTr="00251716">
        <w:tc>
          <w:tcPr>
            <w:tcW w:w="823" w:type="dxa"/>
          </w:tcPr>
          <w:p w14:paraId="6216E689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7</w:t>
            </w:r>
          </w:p>
        </w:tc>
        <w:tc>
          <w:tcPr>
            <w:tcW w:w="3568" w:type="dxa"/>
          </w:tcPr>
          <w:p w14:paraId="239712E7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wrong integer</w:t>
            </w:r>
          </w:p>
        </w:tc>
        <w:tc>
          <w:tcPr>
            <w:tcW w:w="2138" w:type="dxa"/>
          </w:tcPr>
          <w:p w14:paraId="75BCE86E" w14:textId="1F19BB81" w:rsidR="00646790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400" w:type="dxa"/>
          </w:tcPr>
          <w:p w14:paraId="6B2DACDC" w14:textId="77777777" w:rsidR="00646790" w:rsidRPr="00AE1F06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entered an invalid input. Please only input an integer value from the menu.</w:t>
            </w:r>
          </w:p>
        </w:tc>
        <w:tc>
          <w:tcPr>
            <w:tcW w:w="2343" w:type="dxa"/>
          </w:tcPr>
          <w:p w14:paraId="524D5926" w14:textId="77777777" w:rsidR="00646790" w:rsidRPr="00AE1F06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entered an invalid input. Please only input an integer value from the menu.</w:t>
            </w:r>
          </w:p>
        </w:tc>
        <w:tc>
          <w:tcPr>
            <w:tcW w:w="2272" w:type="dxa"/>
          </w:tcPr>
          <w:p w14:paraId="7C61EFED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46790" w14:paraId="01CB46AD" w14:textId="77777777" w:rsidTr="00251716">
        <w:tc>
          <w:tcPr>
            <w:tcW w:w="823" w:type="dxa"/>
          </w:tcPr>
          <w:p w14:paraId="75BF2144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8</w:t>
            </w:r>
          </w:p>
        </w:tc>
        <w:tc>
          <w:tcPr>
            <w:tcW w:w="3568" w:type="dxa"/>
          </w:tcPr>
          <w:p w14:paraId="406C2FEE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negative value</w:t>
            </w:r>
          </w:p>
        </w:tc>
        <w:tc>
          <w:tcPr>
            <w:tcW w:w="2138" w:type="dxa"/>
          </w:tcPr>
          <w:p w14:paraId="11778B9D" w14:textId="2B039EAB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  <w:r w:rsidR="006A760C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400" w:type="dxa"/>
          </w:tcPr>
          <w:p w14:paraId="3233CAD2" w14:textId="77777777" w:rsidR="00646790" w:rsidRDefault="00646790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egative input is not allowed. Please try again.</w:t>
            </w:r>
          </w:p>
          <w:p w14:paraId="07F8AA64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>&gt;</w:t>
            </w:r>
          </w:p>
        </w:tc>
        <w:tc>
          <w:tcPr>
            <w:tcW w:w="2343" w:type="dxa"/>
          </w:tcPr>
          <w:p w14:paraId="69AD7878" w14:textId="77777777" w:rsidR="00646790" w:rsidRDefault="00646790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>Negative input is not allowed. Please try again.</w:t>
            </w:r>
          </w:p>
          <w:p w14:paraId="3EF39200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lastRenderedPageBreak/>
              <w:t>&gt;</w:t>
            </w:r>
          </w:p>
        </w:tc>
        <w:tc>
          <w:tcPr>
            <w:tcW w:w="2272" w:type="dxa"/>
          </w:tcPr>
          <w:p w14:paraId="2134CDE3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Pass</w:t>
            </w:r>
          </w:p>
        </w:tc>
      </w:tr>
      <w:tr w:rsidR="00646790" w14:paraId="40EC376C" w14:textId="77777777" w:rsidTr="00251716">
        <w:tc>
          <w:tcPr>
            <w:tcW w:w="823" w:type="dxa"/>
          </w:tcPr>
          <w:p w14:paraId="6E62F9B7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9</w:t>
            </w:r>
          </w:p>
        </w:tc>
        <w:tc>
          <w:tcPr>
            <w:tcW w:w="3568" w:type="dxa"/>
          </w:tcPr>
          <w:p w14:paraId="6612DB64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character input</w:t>
            </w:r>
          </w:p>
        </w:tc>
        <w:tc>
          <w:tcPr>
            <w:tcW w:w="2138" w:type="dxa"/>
          </w:tcPr>
          <w:p w14:paraId="7C776A1C" w14:textId="0073BF7E" w:rsidR="00646790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2400" w:type="dxa"/>
          </w:tcPr>
          <w:p w14:paraId="0C2EABC3" w14:textId="77777777" w:rsidR="00646790" w:rsidRDefault="00646790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7580076B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4BA97AD2" w14:textId="77777777" w:rsidR="00646790" w:rsidRDefault="00646790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3FD9BA4F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1ECD3162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46790" w14:paraId="72A1AC58" w14:textId="77777777" w:rsidTr="00251716">
        <w:tc>
          <w:tcPr>
            <w:tcW w:w="823" w:type="dxa"/>
          </w:tcPr>
          <w:p w14:paraId="4116F444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0</w:t>
            </w:r>
          </w:p>
        </w:tc>
        <w:tc>
          <w:tcPr>
            <w:tcW w:w="3568" w:type="dxa"/>
          </w:tcPr>
          <w:p w14:paraId="28A599DD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string input</w:t>
            </w:r>
          </w:p>
        </w:tc>
        <w:tc>
          <w:tcPr>
            <w:tcW w:w="2138" w:type="dxa"/>
          </w:tcPr>
          <w:p w14:paraId="740C7FDC" w14:textId="12352A8A" w:rsidR="00646790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e</w:t>
            </w:r>
          </w:p>
        </w:tc>
        <w:tc>
          <w:tcPr>
            <w:tcW w:w="2400" w:type="dxa"/>
          </w:tcPr>
          <w:p w14:paraId="1E920D31" w14:textId="77777777" w:rsidR="00646790" w:rsidRDefault="00646790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6410C46D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724C6934" w14:textId="77777777" w:rsidR="00646790" w:rsidRDefault="00646790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786CE766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04F62979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46790" w14:paraId="7B827557" w14:textId="77777777" w:rsidTr="00251716">
        <w:tc>
          <w:tcPr>
            <w:tcW w:w="823" w:type="dxa"/>
          </w:tcPr>
          <w:p w14:paraId="3F5D9E4F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1</w:t>
            </w:r>
          </w:p>
        </w:tc>
        <w:tc>
          <w:tcPr>
            <w:tcW w:w="3568" w:type="dxa"/>
          </w:tcPr>
          <w:p w14:paraId="058F1DBC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non-integer input</w:t>
            </w:r>
          </w:p>
        </w:tc>
        <w:tc>
          <w:tcPr>
            <w:tcW w:w="2138" w:type="dxa"/>
          </w:tcPr>
          <w:p w14:paraId="5E747163" w14:textId="7A5D0296" w:rsidR="00646790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3</w:t>
            </w:r>
          </w:p>
        </w:tc>
        <w:tc>
          <w:tcPr>
            <w:tcW w:w="2400" w:type="dxa"/>
          </w:tcPr>
          <w:p w14:paraId="342ED6BB" w14:textId="77777777" w:rsidR="00646790" w:rsidRDefault="00646790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03F08FC4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3EC7FEC9" w14:textId="77777777" w:rsidR="00646790" w:rsidRDefault="00646790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198641C9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4E966A8D" w14:textId="77777777" w:rsidR="00646790" w:rsidRDefault="00646790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14:paraId="010CA49D" w14:textId="77777777" w:rsidR="00106A42" w:rsidRPr="00ED362E" w:rsidRDefault="00106A42" w:rsidP="00106A42">
      <w:pPr>
        <w:rPr>
          <w:rFonts w:ascii="Times New Roman" w:hAnsi="Times New Roman" w:cs="Times New Roman"/>
        </w:rPr>
      </w:pPr>
    </w:p>
    <w:p w14:paraId="45EA9A8F" w14:textId="426DDD21" w:rsidR="00106A42" w:rsidRPr="00177F58" w:rsidRDefault="00106A42" w:rsidP="00106A42">
      <w:pPr>
        <w:rPr>
          <w:rFonts w:ascii="Times New Roman" w:hAnsi="Times New Roman" w:cs="Times New Roman"/>
          <w:b/>
          <w:bCs/>
        </w:rPr>
      </w:pPr>
      <w:r w:rsidRPr="00177F58">
        <w:rPr>
          <w:rFonts w:ascii="Times New Roman" w:hAnsi="Times New Roman" w:cs="Times New Roman"/>
          <w:b/>
          <w:bCs/>
        </w:rPr>
        <w:t xml:space="preserve">Feature: </w:t>
      </w:r>
      <w:r w:rsidR="00512333" w:rsidRPr="00A84A83">
        <w:rPr>
          <w:rFonts w:ascii="Times New Roman" w:hAnsi="Times New Roman" w:cs="Times New Roman"/>
          <w:b/>
          <w:bCs/>
          <w:highlight w:val="yellow"/>
        </w:rPr>
        <w:t>&lt;</w:t>
      </w:r>
      <w:r w:rsidR="0054415B" w:rsidRPr="0054415B">
        <w:rPr>
          <w:rFonts w:ascii="Times New Roman" w:hAnsi="Times New Roman" w:cs="Times New Roman"/>
          <w:b/>
          <w:bCs/>
          <w:highlight w:val="yellow"/>
        </w:rPr>
        <w:t xml:space="preserve"> </w:t>
      </w:r>
      <w:r w:rsidR="0054415B">
        <w:rPr>
          <w:rFonts w:ascii="Times New Roman" w:hAnsi="Times New Roman" w:cs="Times New Roman"/>
          <w:b/>
          <w:bCs/>
          <w:highlight w:val="yellow"/>
        </w:rPr>
        <w:t>Main menu processing – array initialized</w:t>
      </w:r>
      <w:r w:rsidR="006A760C">
        <w:rPr>
          <w:rFonts w:ascii="Times New Roman" w:hAnsi="Times New Roman" w:cs="Times New Roman"/>
          <w:b/>
          <w:bCs/>
          <w:highlight w:val="yellow"/>
        </w:rPr>
        <w:t xml:space="preserve"> with size 3</w:t>
      </w:r>
      <w:r w:rsidR="0054415B">
        <w:rPr>
          <w:rFonts w:ascii="Times New Roman" w:hAnsi="Times New Roman" w:cs="Times New Roman"/>
          <w:b/>
          <w:bCs/>
          <w:highlight w:val="yellow"/>
        </w:rPr>
        <w:t xml:space="preserve">, and full </w:t>
      </w:r>
      <w:proofErr w:type="gramStart"/>
      <w:r w:rsidR="0054415B">
        <w:rPr>
          <w:rFonts w:ascii="Times New Roman" w:hAnsi="Times New Roman" w:cs="Times New Roman"/>
          <w:b/>
          <w:bCs/>
          <w:highlight w:val="yellow"/>
        </w:rPr>
        <w:t>with</w:t>
      </w:r>
      <w:proofErr w:type="gramEnd"/>
      <w:r w:rsidR="0054415B">
        <w:rPr>
          <w:rFonts w:ascii="Times New Roman" w:hAnsi="Times New Roman" w:cs="Times New Roman"/>
          <w:b/>
          <w:bCs/>
          <w:highlight w:val="yellow"/>
        </w:rPr>
        <w:t xml:space="preserve"> values</w:t>
      </w:r>
      <w:r w:rsidR="006A760C">
        <w:rPr>
          <w:rFonts w:ascii="Times New Roman" w:hAnsi="Times New Roman" w:cs="Times New Roman"/>
          <w:b/>
          <w:bCs/>
          <w:highlight w:val="yellow"/>
        </w:rPr>
        <w:t xml:space="preserve"> (5.0, 2.0, 3.0)</w:t>
      </w:r>
      <w:r w:rsidR="0054415B">
        <w:rPr>
          <w:rFonts w:ascii="Times New Roman" w:hAnsi="Times New Roman" w:cs="Times New Roman"/>
          <w:b/>
          <w:bCs/>
          <w:highlight w:val="yellow"/>
        </w:rPr>
        <w:t xml:space="preserve"> </w:t>
      </w:r>
      <w:r w:rsidR="00512333" w:rsidRPr="00A84A83">
        <w:rPr>
          <w:rFonts w:ascii="Times New Roman" w:hAnsi="Times New Roman" w:cs="Times New Roman"/>
          <w:b/>
          <w:bCs/>
          <w:highlight w:val="yellow"/>
        </w:rPr>
        <w:t>&gt;</w:t>
      </w:r>
    </w:p>
    <w:tbl>
      <w:tblPr>
        <w:tblStyle w:val="TableGrid"/>
        <w:tblW w:w="13544" w:type="dxa"/>
        <w:tblInd w:w="137" w:type="dxa"/>
        <w:tblLook w:val="04A0" w:firstRow="1" w:lastRow="0" w:firstColumn="1" w:lastColumn="0" w:noHBand="0" w:noVBand="1"/>
      </w:tblPr>
      <w:tblGrid>
        <w:gridCol w:w="823"/>
        <w:gridCol w:w="3568"/>
        <w:gridCol w:w="2138"/>
        <w:gridCol w:w="2400"/>
        <w:gridCol w:w="2343"/>
        <w:gridCol w:w="2272"/>
      </w:tblGrid>
      <w:tr w:rsidR="006A760C" w14:paraId="6C8FF973" w14:textId="77777777" w:rsidTr="00251716">
        <w:tc>
          <w:tcPr>
            <w:tcW w:w="823" w:type="dxa"/>
          </w:tcPr>
          <w:p w14:paraId="2219E8EE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st #</w:t>
            </w:r>
          </w:p>
        </w:tc>
        <w:tc>
          <w:tcPr>
            <w:tcW w:w="3568" w:type="dxa"/>
          </w:tcPr>
          <w:p w14:paraId="5709B5BF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2138" w:type="dxa"/>
          </w:tcPr>
          <w:p w14:paraId="2A8E3E93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Input</w:t>
            </w:r>
          </w:p>
        </w:tc>
        <w:tc>
          <w:tcPr>
            <w:tcW w:w="2400" w:type="dxa"/>
          </w:tcPr>
          <w:p w14:paraId="2E034D3E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ED362E">
              <w:rPr>
                <w:rFonts w:ascii="Times New Roman" w:hAnsi="Times New Roman" w:cs="Times New Roman"/>
                <w:b/>
                <w:bCs/>
              </w:rPr>
              <w:t>Expected output/result</w:t>
            </w:r>
          </w:p>
        </w:tc>
        <w:tc>
          <w:tcPr>
            <w:tcW w:w="2343" w:type="dxa"/>
          </w:tcPr>
          <w:p w14:paraId="4FB71412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ctual Output</w:t>
            </w:r>
          </w:p>
        </w:tc>
        <w:tc>
          <w:tcPr>
            <w:tcW w:w="2272" w:type="dxa"/>
          </w:tcPr>
          <w:p w14:paraId="3D89DA7E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tatus (Pass/Fail)</w:t>
            </w:r>
          </w:p>
        </w:tc>
      </w:tr>
      <w:tr w:rsidR="006A760C" w:rsidRPr="00ED362E" w14:paraId="733ED822" w14:textId="77777777" w:rsidTr="00251716">
        <w:tc>
          <w:tcPr>
            <w:tcW w:w="823" w:type="dxa"/>
          </w:tcPr>
          <w:p w14:paraId="6A619D45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</w:p>
        </w:tc>
        <w:tc>
          <w:tcPr>
            <w:tcW w:w="3568" w:type="dxa"/>
          </w:tcPr>
          <w:p w14:paraId="3DDB60DE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default initialize</w:t>
            </w:r>
          </w:p>
        </w:tc>
        <w:tc>
          <w:tcPr>
            <w:tcW w:w="2138" w:type="dxa"/>
          </w:tcPr>
          <w:p w14:paraId="242007B5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400" w:type="dxa"/>
          </w:tcPr>
          <w:p w14:paraId="7BD4632C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Constructed an array with default size of 3.</w:t>
            </w:r>
          </w:p>
        </w:tc>
        <w:tc>
          <w:tcPr>
            <w:tcW w:w="2343" w:type="dxa"/>
          </w:tcPr>
          <w:p w14:paraId="1DED8693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Constructed an array with default size of 3.</w:t>
            </w:r>
          </w:p>
        </w:tc>
        <w:tc>
          <w:tcPr>
            <w:tcW w:w="2272" w:type="dxa"/>
          </w:tcPr>
          <w:p w14:paraId="3C5064FB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60C" w:rsidRPr="00ED362E" w14:paraId="5E657AB9" w14:textId="77777777" w:rsidTr="00251716">
        <w:tc>
          <w:tcPr>
            <w:tcW w:w="823" w:type="dxa"/>
          </w:tcPr>
          <w:p w14:paraId="4CF68038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</w:t>
            </w:r>
          </w:p>
        </w:tc>
        <w:tc>
          <w:tcPr>
            <w:tcW w:w="3568" w:type="dxa"/>
          </w:tcPr>
          <w:p w14:paraId="27A1C587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specific initialize</w:t>
            </w:r>
          </w:p>
        </w:tc>
        <w:tc>
          <w:tcPr>
            <w:tcW w:w="2138" w:type="dxa"/>
          </w:tcPr>
          <w:p w14:paraId="04239613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400" w:type="dxa"/>
          </w:tcPr>
          <w:p w14:paraId="64411C0F" w14:textId="77777777" w:rsidR="006A760C" w:rsidRDefault="006A760C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the max size of the array:</w:t>
            </w:r>
          </w:p>
          <w:p w14:paraId="30DE5E64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5DD7EE3B" w14:textId="77777777" w:rsidR="006A760C" w:rsidRDefault="006A760C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nter the max size of the array:</w:t>
            </w:r>
          </w:p>
          <w:p w14:paraId="3FDB2759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558159F9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60C" w:rsidRPr="00ED362E" w14:paraId="5B26E3C9" w14:textId="77777777" w:rsidTr="00251716">
        <w:tc>
          <w:tcPr>
            <w:tcW w:w="823" w:type="dxa"/>
          </w:tcPr>
          <w:p w14:paraId="7622002B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3</w:t>
            </w:r>
          </w:p>
        </w:tc>
        <w:tc>
          <w:tcPr>
            <w:tcW w:w="3568" w:type="dxa"/>
          </w:tcPr>
          <w:p w14:paraId="116D6038" w14:textId="72480EB2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add value</w:t>
            </w:r>
          </w:p>
        </w:tc>
        <w:tc>
          <w:tcPr>
            <w:tcW w:w="2138" w:type="dxa"/>
          </w:tcPr>
          <w:p w14:paraId="2C10FBB8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400" w:type="dxa"/>
          </w:tcPr>
          <w:p w14:paraId="5C18AD12" w14:textId="2D339263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rray is full. You cannot add any more value.</w:t>
            </w:r>
          </w:p>
        </w:tc>
        <w:tc>
          <w:tcPr>
            <w:tcW w:w="2343" w:type="dxa"/>
          </w:tcPr>
          <w:p w14:paraId="59CFDE54" w14:textId="387EF431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rray is full. You cannot add any more value.</w:t>
            </w:r>
          </w:p>
        </w:tc>
        <w:tc>
          <w:tcPr>
            <w:tcW w:w="2272" w:type="dxa"/>
          </w:tcPr>
          <w:p w14:paraId="1691318E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60C" w:rsidRPr="00ED362E" w14:paraId="373C4785" w14:textId="77777777" w:rsidTr="00251716">
        <w:tc>
          <w:tcPr>
            <w:tcW w:w="823" w:type="dxa"/>
          </w:tcPr>
          <w:p w14:paraId="7DFD6FA1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4</w:t>
            </w:r>
          </w:p>
        </w:tc>
        <w:tc>
          <w:tcPr>
            <w:tcW w:w="3568" w:type="dxa"/>
          </w:tcPr>
          <w:p w14:paraId="7EB07CFA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display values</w:t>
            </w:r>
          </w:p>
        </w:tc>
        <w:tc>
          <w:tcPr>
            <w:tcW w:w="2138" w:type="dxa"/>
          </w:tcPr>
          <w:p w14:paraId="53B78F03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400" w:type="dxa"/>
          </w:tcPr>
          <w:p w14:paraId="437584E3" w14:textId="77777777" w:rsidR="006A760C" w:rsidRDefault="006A760C" w:rsidP="006A760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Numbers are: </w:t>
            </w:r>
          </w:p>
          <w:p w14:paraId="0E77DCF2" w14:textId="77777777" w:rsidR="006A760C" w:rsidRDefault="006A760C" w:rsidP="006A760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5.00</w:t>
            </w:r>
          </w:p>
          <w:p w14:paraId="2763F9A5" w14:textId="77777777" w:rsidR="006A760C" w:rsidRDefault="006A760C" w:rsidP="006A760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2.00</w:t>
            </w:r>
          </w:p>
          <w:p w14:paraId="1B0A050E" w14:textId="416CFE97" w:rsidR="006A760C" w:rsidRPr="00ED362E" w:rsidRDefault="006A760C" w:rsidP="006A760C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3.00</w:t>
            </w:r>
          </w:p>
        </w:tc>
        <w:tc>
          <w:tcPr>
            <w:tcW w:w="2343" w:type="dxa"/>
          </w:tcPr>
          <w:p w14:paraId="337D4EC6" w14:textId="77777777" w:rsidR="006A760C" w:rsidRDefault="006A760C" w:rsidP="006A760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Numbers are: </w:t>
            </w:r>
          </w:p>
          <w:p w14:paraId="6943C045" w14:textId="77777777" w:rsidR="006A760C" w:rsidRDefault="006A760C" w:rsidP="006A760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5.00</w:t>
            </w:r>
          </w:p>
          <w:p w14:paraId="6733F5B3" w14:textId="77777777" w:rsidR="006A760C" w:rsidRDefault="006A760C" w:rsidP="006A760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2.00</w:t>
            </w:r>
          </w:p>
          <w:p w14:paraId="02B00F75" w14:textId="4F65BDAD" w:rsidR="006A760C" w:rsidRPr="00ED362E" w:rsidRDefault="006A760C" w:rsidP="006A760C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3.00</w:t>
            </w:r>
          </w:p>
        </w:tc>
        <w:tc>
          <w:tcPr>
            <w:tcW w:w="2272" w:type="dxa"/>
          </w:tcPr>
          <w:p w14:paraId="374D9AE6" w14:textId="77777777" w:rsidR="006A760C" w:rsidRPr="00ED362E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60C" w14:paraId="146E75E2" w14:textId="77777777" w:rsidTr="00251716">
        <w:tc>
          <w:tcPr>
            <w:tcW w:w="823" w:type="dxa"/>
          </w:tcPr>
          <w:p w14:paraId="1E907B41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T5</w:t>
            </w:r>
          </w:p>
        </w:tc>
        <w:tc>
          <w:tcPr>
            <w:tcW w:w="3568" w:type="dxa"/>
          </w:tcPr>
          <w:p w14:paraId="27D54076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Valid Selection – display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average,etc</w:t>
            </w:r>
            <w:proofErr w:type="spellEnd"/>
            <w:proofErr w:type="gramEnd"/>
          </w:p>
        </w:tc>
        <w:tc>
          <w:tcPr>
            <w:tcW w:w="2138" w:type="dxa"/>
          </w:tcPr>
          <w:p w14:paraId="3B16AC29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400" w:type="dxa"/>
          </w:tcPr>
          <w:p w14:paraId="6FD76AB2" w14:textId="40DF2BB8" w:rsidR="006A760C" w:rsidRPr="00AE1F06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verage is 3.33, Minimum value is 2.00, Maximum value is 5.00, max mod min is 1.00</w:t>
            </w:r>
          </w:p>
        </w:tc>
        <w:tc>
          <w:tcPr>
            <w:tcW w:w="2343" w:type="dxa"/>
          </w:tcPr>
          <w:p w14:paraId="36252BA5" w14:textId="3875C384" w:rsidR="006A760C" w:rsidRPr="00AE1F06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verage is 3.33, Minimum value is 2.00, Maximum value is 5.00, max mod min is 1.00</w:t>
            </w:r>
          </w:p>
        </w:tc>
        <w:tc>
          <w:tcPr>
            <w:tcW w:w="2272" w:type="dxa"/>
          </w:tcPr>
          <w:p w14:paraId="4B0831E2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60C" w14:paraId="338EAAAA" w14:textId="77777777" w:rsidTr="00251716">
        <w:tc>
          <w:tcPr>
            <w:tcW w:w="823" w:type="dxa"/>
          </w:tcPr>
          <w:p w14:paraId="6CAD1D37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6</w:t>
            </w:r>
          </w:p>
        </w:tc>
        <w:tc>
          <w:tcPr>
            <w:tcW w:w="3568" w:type="dxa"/>
          </w:tcPr>
          <w:p w14:paraId="4846B713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id selection – exit program</w:t>
            </w:r>
          </w:p>
        </w:tc>
        <w:tc>
          <w:tcPr>
            <w:tcW w:w="2138" w:type="dxa"/>
          </w:tcPr>
          <w:p w14:paraId="5BEA238D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400" w:type="dxa"/>
          </w:tcPr>
          <w:p w14:paraId="4062B549" w14:textId="77777777" w:rsidR="006A760C" w:rsidRDefault="006A760C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xiting...</w:t>
            </w:r>
          </w:p>
          <w:p w14:paraId="25D17BED" w14:textId="77777777" w:rsidR="006A760C" w:rsidRPr="00AE1F06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rogram by Steven Kyong Ho Kim</w:t>
            </w:r>
          </w:p>
        </w:tc>
        <w:tc>
          <w:tcPr>
            <w:tcW w:w="2343" w:type="dxa"/>
          </w:tcPr>
          <w:p w14:paraId="708BF4BB" w14:textId="77777777" w:rsidR="006A760C" w:rsidRDefault="006A760C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xiting...</w:t>
            </w:r>
          </w:p>
          <w:p w14:paraId="4438AEA2" w14:textId="77777777" w:rsidR="006A760C" w:rsidRPr="00AE1F06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rogram by Steven Kyong Ho Kim</w:t>
            </w:r>
          </w:p>
        </w:tc>
        <w:tc>
          <w:tcPr>
            <w:tcW w:w="2272" w:type="dxa"/>
          </w:tcPr>
          <w:p w14:paraId="4D904AB4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60C" w14:paraId="4BF43056" w14:textId="77777777" w:rsidTr="00251716">
        <w:tc>
          <w:tcPr>
            <w:tcW w:w="823" w:type="dxa"/>
          </w:tcPr>
          <w:p w14:paraId="03361C58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7</w:t>
            </w:r>
          </w:p>
        </w:tc>
        <w:tc>
          <w:tcPr>
            <w:tcW w:w="3568" w:type="dxa"/>
          </w:tcPr>
          <w:p w14:paraId="4DEA149D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wrong integer</w:t>
            </w:r>
          </w:p>
        </w:tc>
        <w:tc>
          <w:tcPr>
            <w:tcW w:w="2138" w:type="dxa"/>
          </w:tcPr>
          <w:p w14:paraId="2825B12B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400" w:type="dxa"/>
          </w:tcPr>
          <w:p w14:paraId="490A78D7" w14:textId="77777777" w:rsidR="006A760C" w:rsidRPr="00AE1F06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entered an invalid input. Please only input an integer value from the menu.</w:t>
            </w:r>
          </w:p>
        </w:tc>
        <w:tc>
          <w:tcPr>
            <w:tcW w:w="2343" w:type="dxa"/>
          </w:tcPr>
          <w:p w14:paraId="31CAAF1E" w14:textId="77777777" w:rsidR="006A760C" w:rsidRPr="00AE1F06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entered an invalid input. Please only input an integer value from the menu.</w:t>
            </w:r>
          </w:p>
        </w:tc>
        <w:tc>
          <w:tcPr>
            <w:tcW w:w="2272" w:type="dxa"/>
          </w:tcPr>
          <w:p w14:paraId="47ACD1AA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60C" w14:paraId="6112A6EF" w14:textId="77777777" w:rsidTr="00251716">
        <w:tc>
          <w:tcPr>
            <w:tcW w:w="823" w:type="dxa"/>
          </w:tcPr>
          <w:p w14:paraId="71EF3B51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8</w:t>
            </w:r>
          </w:p>
        </w:tc>
        <w:tc>
          <w:tcPr>
            <w:tcW w:w="3568" w:type="dxa"/>
          </w:tcPr>
          <w:p w14:paraId="01C377BC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negative value</w:t>
            </w:r>
          </w:p>
        </w:tc>
        <w:tc>
          <w:tcPr>
            <w:tcW w:w="2138" w:type="dxa"/>
          </w:tcPr>
          <w:p w14:paraId="42D50A97" w14:textId="75B5ED45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5</w:t>
            </w:r>
          </w:p>
        </w:tc>
        <w:tc>
          <w:tcPr>
            <w:tcW w:w="2400" w:type="dxa"/>
          </w:tcPr>
          <w:p w14:paraId="02040B8B" w14:textId="77777777" w:rsidR="006A760C" w:rsidRDefault="006A760C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egative input is not allowed. Please try again.</w:t>
            </w:r>
          </w:p>
          <w:p w14:paraId="703B7EF4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35823DF8" w14:textId="77777777" w:rsidR="006A760C" w:rsidRDefault="006A760C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Negative input is not allowed. Please try again.</w:t>
            </w:r>
          </w:p>
          <w:p w14:paraId="60903014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16915911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60C" w14:paraId="595FF638" w14:textId="77777777" w:rsidTr="00251716">
        <w:tc>
          <w:tcPr>
            <w:tcW w:w="823" w:type="dxa"/>
          </w:tcPr>
          <w:p w14:paraId="239AFCC9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9</w:t>
            </w:r>
          </w:p>
        </w:tc>
        <w:tc>
          <w:tcPr>
            <w:tcW w:w="3568" w:type="dxa"/>
          </w:tcPr>
          <w:p w14:paraId="0BE07C52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character input</w:t>
            </w:r>
          </w:p>
        </w:tc>
        <w:tc>
          <w:tcPr>
            <w:tcW w:w="2138" w:type="dxa"/>
          </w:tcPr>
          <w:p w14:paraId="3E0E0C56" w14:textId="09847D7E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2400" w:type="dxa"/>
          </w:tcPr>
          <w:p w14:paraId="3BFC2213" w14:textId="77777777" w:rsidR="006A760C" w:rsidRDefault="006A760C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52B3FCC8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5DF5623D" w14:textId="77777777" w:rsidR="006A760C" w:rsidRDefault="006A760C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29C6B958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47C1301F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60C" w14:paraId="7A1F4567" w14:textId="77777777" w:rsidTr="00251716">
        <w:tc>
          <w:tcPr>
            <w:tcW w:w="823" w:type="dxa"/>
          </w:tcPr>
          <w:p w14:paraId="51759DD5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0</w:t>
            </w:r>
          </w:p>
        </w:tc>
        <w:tc>
          <w:tcPr>
            <w:tcW w:w="3568" w:type="dxa"/>
          </w:tcPr>
          <w:p w14:paraId="2834C5E7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string input</w:t>
            </w:r>
          </w:p>
        </w:tc>
        <w:tc>
          <w:tcPr>
            <w:tcW w:w="2138" w:type="dxa"/>
          </w:tcPr>
          <w:p w14:paraId="0B98FA60" w14:textId="32C5751A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ach</w:t>
            </w:r>
          </w:p>
        </w:tc>
        <w:tc>
          <w:tcPr>
            <w:tcW w:w="2400" w:type="dxa"/>
          </w:tcPr>
          <w:p w14:paraId="06C9E4FC" w14:textId="77777777" w:rsidR="006A760C" w:rsidRDefault="006A760C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0A623C31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75ABD075" w14:textId="77777777" w:rsidR="006A760C" w:rsidRDefault="006A760C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5B68FC3B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65A15AA4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  <w:tr w:rsidR="006A760C" w14:paraId="5CCFAD3F" w14:textId="77777777" w:rsidTr="00251716">
        <w:tc>
          <w:tcPr>
            <w:tcW w:w="823" w:type="dxa"/>
          </w:tcPr>
          <w:p w14:paraId="1CB67BFA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1</w:t>
            </w:r>
          </w:p>
        </w:tc>
        <w:tc>
          <w:tcPr>
            <w:tcW w:w="3568" w:type="dxa"/>
          </w:tcPr>
          <w:p w14:paraId="1FBEED87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6A760C">
              <w:rPr>
                <w:rFonts w:ascii="Times New Roman" w:hAnsi="Times New Roman" w:cs="Times New Roman"/>
                <w:color w:val="FF0000"/>
              </w:rPr>
              <w:t xml:space="preserve">Invalid </w:t>
            </w:r>
            <w:r>
              <w:rPr>
                <w:rFonts w:ascii="Times New Roman" w:hAnsi="Times New Roman" w:cs="Times New Roman"/>
              </w:rPr>
              <w:t>selection – non-integer input</w:t>
            </w:r>
          </w:p>
        </w:tc>
        <w:tc>
          <w:tcPr>
            <w:tcW w:w="2138" w:type="dxa"/>
          </w:tcPr>
          <w:p w14:paraId="7AAB275C" w14:textId="2B433278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5</w:t>
            </w:r>
          </w:p>
        </w:tc>
        <w:tc>
          <w:tcPr>
            <w:tcW w:w="2400" w:type="dxa"/>
          </w:tcPr>
          <w:p w14:paraId="1311F407" w14:textId="77777777" w:rsidR="006A760C" w:rsidRDefault="006A760C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32CB70E8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343" w:type="dxa"/>
          </w:tcPr>
          <w:p w14:paraId="41B74F3F" w14:textId="77777777" w:rsidR="006A760C" w:rsidRDefault="006A760C" w:rsidP="0025171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lease only input an integer. Please try again.</w:t>
            </w:r>
          </w:p>
          <w:p w14:paraId="3067EAFF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&gt;</w:t>
            </w:r>
          </w:p>
        </w:tc>
        <w:tc>
          <w:tcPr>
            <w:tcW w:w="2272" w:type="dxa"/>
          </w:tcPr>
          <w:p w14:paraId="1DAEFA93" w14:textId="77777777" w:rsidR="006A760C" w:rsidRDefault="006A760C" w:rsidP="00251716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</w:t>
            </w:r>
          </w:p>
        </w:tc>
      </w:tr>
    </w:tbl>
    <w:p w14:paraId="2958665C" w14:textId="77777777" w:rsidR="00ED362E" w:rsidRPr="00ED362E" w:rsidRDefault="00ED362E" w:rsidP="003F666B">
      <w:pPr>
        <w:rPr>
          <w:rFonts w:ascii="Times New Roman" w:hAnsi="Times New Roman" w:cs="Times New Roman"/>
        </w:rPr>
      </w:pPr>
    </w:p>
    <w:sectPr w:rsidR="00ED362E" w:rsidRPr="00ED362E" w:rsidSect="003D45E9">
      <w:pgSz w:w="15840" w:h="12240" w:orient="landscape"/>
      <w:pgMar w:top="1440" w:right="1440" w:bottom="1440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s7Q0NjO1MDc2NjFU0lEKTi0uzszPAykwrAUAaxJG7SwAAAA="/>
  </w:docVars>
  <w:rsids>
    <w:rsidRoot w:val="00ED362E"/>
    <w:rsid w:val="00004F34"/>
    <w:rsid w:val="0008731A"/>
    <w:rsid w:val="000B2F54"/>
    <w:rsid w:val="00106317"/>
    <w:rsid w:val="00106A42"/>
    <w:rsid w:val="00177F58"/>
    <w:rsid w:val="00183ADC"/>
    <w:rsid w:val="001A14A8"/>
    <w:rsid w:val="002E19A9"/>
    <w:rsid w:val="003D45E9"/>
    <w:rsid w:val="003F666B"/>
    <w:rsid w:val="00437F06"/>
    <w:rsid w:val="004A43D6"/>
    <w:rsid w:val="004A6A93"/>
    <w:rsid w:val="00512333"/>
    <w:rsid w:val="005267A2"/>
    <w:rsid w:val="0054415B"/>
    <w:rsid w:val="00646790"/>
    <w:rsid w:val="0068135B"/>
    <w:rsid w:val="0069301F"/>
    <w:rsid w:val="006A760C"/>
    <w:rsid w:val="006A772A"/>
    <w:rsid w:val="006D225A"/>
    <w:rsid w:val="00764F28"/>
    <w:rsid w:val="007D6B81"/>
    <w:rsid w:val="007E2925"/>
    <w:rsid w:val="00885354"/>
    <w:rsid w:val="008F1C6E"/>
    <w:rsid w:val="008F4FF1"/>
    <w:rsid w:val="009108E5"/>
    <w:rsid w:val="00A66D76"/>
    <w:rsid w:val="00A75602"/>
    <w:rsid w:val="00A84A83"/>
    <w:rsid w:val="00AE1F06"/>
    <w:rsid w:val="00BC04F3"/>
    <w:rsid w:val="00C74982"/>
    <w:rsid w:val="00D35E91"/>
    <w:rsid w:val="00E461DE"/>
    <w:rsid w:val="00ED362E"/>
    <w:rsid w:val="00EE2935"/>
    <w:rsid w:val="00FD6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4E499"/>
  <w15:chartTrackingRefBased/>
  <w15:docId w15:val="{89508F75-A81A-4D2B-97C8-30860BB4C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8731A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3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8731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A66D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3</Pages>
  <Words>2061</Words>
  <Characters>11749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Thomas</dc:creator>
  <cp:keywords/>
  <dc:description/>
  <cp:lastModifiedBy>Kyongho Kim</cp:lastModifiedBy>
  <cp:revision>6</cp:revision>
  <dcterms:created xsi:type="dcterms:W3CDTF">2022-05-16T02:43:00Z</dcterms:created>
  <dcterms:modified xsi:type="dcterms:W3CDTF">2022-05-23T03:02:00Z</dcterms:modified>
</cp:coreProperties>
</file>